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C82BF1" w14:textId="1F0FD623" w:rsidR="0079266F" w:rsidRDefault="00AC4553" w:rsidP="00AC4553">
      <w:pPr>
        <w:jc w:val="center"/>
        <w:outlineLvl w:val="0"/>
        <w:rPr>
          <w:rFonts w:ascii="Arial" w:hAnsi="Arial"/>
          <w:b/>
          <w:bCs/>
        </w:rPr>
      </w:pPr>
      <w:r>
        <w:rPr>
          <w:rFonts w:ascii="Arial" w:hAnsi="Arial"/>
          <w:b/>
          <w:bCs/>
        </w:rPr>
        <w:t xml:space="preserve">Mr. </w:t>
      </w:r>
      <w:r w:rsidR="0052729D">
        <w:rPr>
          <w:rFonts w:ascii="Arial" w:hAnsi="Arial"/>
          <w:b/>
          <w:bCs/>
        </w:rPr>
        <w:t>R</w:t>
      </w:r>
      <w:r w:rsidR="00D727DE">
        <w:rPr>
          <w:rFonts w:ascii="Arial" w:hAnsi="Arial"/>
          <w:b/>
          <w:bCs/>
        </w:rPr>
        <w:t>ama Krishna Aditya Bharadwaj Kolluri</w:t>
      </w:r>
      <w:r w:rsidR="000D2AFD">
        <w:rPr>
          <w:rFonts w:ascii="Arial" w:hAnsi="Arial"/>
          <w:b/>
          <w:bCs/>
        </w:rPr>
        <w:t>, MSc.</w:t>
      </w:r>
    </w:p>
    <w:p w14:paraId="6B32771C" w14:textId="7B7510B0" w:rsidR="00AC4553" w:rsidRPr="00AC4553" w:rsidRDefault="00AC4553" w:rsidP="00AC4553">
      <w:pPr>
        <w:pStyle w:val="NoSpacing"/>
        <w:jc w:val="both"/>
        <w:rPr>
          <w:sz w:val="28"/>
          <w:szCs w:val="26"/>
        </w:rPr>
      </w:pPr>
      <w:r w:rsidRPr="00AC4553">
        <w:rPr>
          <w:sz w:val="28"/>
          <w:szCs w:val="26"/>
        </w:rPr>
        <w:t>____________________________________________________________________</w:t>
      </w:r>
    </w:p>
    <w:p w14:paraId="3E312BCD" w14:textId="36620700" w:rsidR="00BE403E" w:rsidRPr="009327AB" w:rsidRDefault="009327AB" w:rsidP="009327AB">
      <w:pPr>
        <w:widowControl w:val="0"/>
        <w:spacing w:before="120"/>
        <w:jc w:val="center"/>
        <w:rPr>
          <w:rFonts w:asciiTheme="majorHAnsi" w:hAnsiTheme="majorHAnsi" w:cstheme="majorHAnsi"/>
          <w:sz w:val="20"/>
          <w:szCs w:val="20"/>
        </w:rPr>
      </w:pPr>
      <w:r w:rsidRPr="004F075F">
        <w:rPr>
          <w:rFonts w:asciiTheme="majorHAnsi" w:hAnsiTheme="majorHAnsi" w:cstheme="majorHAnsi"/>
          <w:b/>
          <w:bCs/>
          <w:sz w:val="20"/>
          <w:szCs w:val="20"/>
        </w:rPr>
        <w:t>Address:</w:t>
      </w:r>
      <w:r w:rsidR="00AC4553">
        <w:rPr>
          <w:rFonts w:asciiTheme="majorHAnsi" w:hAnsiTheme="majorHAnsi" w:cstheme="majorHAnsi"/>
          <w:sz w:val="20"/>
          <w:szCs w:val="20"/>
        </w:rPr>
        <w:t xml:space="preserve"> 6b, 48 Victoria Chambers, Tunstall, Stoke-on-Trent, ST6 6DW.</w:t>
      </w:r>
      <w:r w:rsidR="0012071E" w:rsidRPr="009D4EB6">
        <w:rPr>
          <w:rFonts w:asciiTheme="majorHAnsi" w:eastAsia="Arial" w:hAnsiTheme="majorHAnsi" w:cstheme="majorHAnsi"/>
          <w:sz w:val="20"/>
          <w:szCs w:val="20"/>
        </w:rPr>
        <w:t xml:space="preserve">  </w:t>
      </w:r>
      <w:r w:rsidR="00097148" w:rsidRPr="009D4EB6">
        <w:rPr>
          <w:rFonts w:asciiTheme="majorHAnsi" w:hAnsiTheme="majorHAnsi" w:cstheme="majorHAnsi"/>
          <w:sz w:val="20"/>
          <w:szCs w:val="20"/>
        </w:rPr>
        <w:t>Tel (mob): +44 7</w:t>
      </w:r>
      <w:r w:rsidR="00D727DE" w:rsidRPr="009D4EB6">
        <w:rPr>
          <w:rFonts w:asciiTheme="majorHAnsi" w:hAnsiTheme="majorHAnsi" w:cstheme="majorHAnsi"/>
          <w:sz w:val="20"/>
          <w:szCs w:val="20"/>
        </w:rPr>
        <w:t>778327469</w:t>
      </w:r>
      <w:r w:rsidR="0012071E" w:rsidRPr="009D4EB6">
        <w:rPr>
          <w:rFonts w:asciiTheme="majorHAnsi" w:hAnsiTheme="majorHAnsi" w:cstheme="majorHAnsi"/>
          <w:sz w:val="20"/>
          <w:szCs w:val="20"/>
        </w:rPr>
        <w:t xml:space="preserve"> </w:t>
      </w:r>
      <w:r w:rsidR="00097148" w:rsidRPr="009D4EB6">
        <w:rPr>
          <w:rFonts w:asciiTheme="majorHAnsi" w:hAnsiTheme="majorHAnsi" w:cstheme="majorHAnsi"/>
          <w:sz w:val="20"/>
          <w:szCs w:val="20"/>
        </w:rPr>
        <w:t xml:space="preserve"> </w:t>
      </w:r>
      <w:r w:rsidR="00AC4553">
        <w:rPr>
          <w:rFonts w:asciiTheme="majorHAnsi" w:hAnsiTheme="majorHAnsi" w:cstheme="majorHAnsi"/>
          <w:sz w:val="20"/>
          <w:szCs w:val="20"/>
        </w:rPr>
        <w:t xml:space="preserve">                   </w:t>
      </w:r>
      <w:r w:rsidR="00097148" w:rsidRPr="004F075F">
        <w:rPr>
          <w:rFonts w:asciiTheme="majorHAnsi" w:hAnsiTheme="majorHAnsi" w:cstheme="majorHAnsi"/>
          <w:b/>
          <w:bCs/>
          <w:sz w:val="20"/>
          <w:szCs w:val="20"/>
        </w:rPr>
        <w:t>Email:</w:t>
      </w:r>
      <w:r w:rsidR="00097148" w:rsidRPr="009D4EB6">
        <w:rPr>
          <w:rFonts w:asciiTheme="majorHAnsi" w:hAnsiTheme="majorHAnsi" w:cstheme="majorHAnsi"/>
          <w:sz w:val="20"/>
          <w:szCs w:val="20"/>
        </w:rPr>
        <w:t xml:space="preserve"> </w:t>
      </w:r>
      <w:hyperlink r:id="rId11" w:history="1">
        <w:r w:rsidR="00D727DE" w:rsidRPr="009D4EB6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aditya.kolluri0@gmail.com</w:t>
        </w:r>
      </w:hyperlink>
      <w:r w:rsidR="004F075F">
        <w:rPr>
          <w:rStyle w:val="None"/>
          <w:rFonts w:asciiTheme="majorHAnsi" w:hAnsiTheme="majorHAnsi" w:cstheme="majorHAnsi"/>
          <w:sz w:val="20"/>
          <w:szCs w:val="20"/>
        </w:rPr>
        <w:t xml:space="preserve">              </w:t>
      </w:r>
      <w:r w:rsidR="00A80E01" w:rsidRPr="004F075F">
        <w:rPr>
          <w:rFonts w:ascii="Arial" w:eastAsia="Arial" w:hAnsi="Arial" w:cs="Arial"/>
          <w:b/>
          <w:bCs/>
          <w:sz w:val="20"/>
          <w:szCs w:val="20"/>
        </w:rPr>
        <w:t>LinkedIn:</w:t>
      </w:r>
      <w:r w:rsidR="00A80E01" w:rsidRPr="009D4EB6">
        <w:rPr>
          <w:rFonts w:ascii="Arial" w:eastAsia="Arial" w:hAnsi="Arial" w:cs="Arial"/>
          <w:sz w:val="20"/>
          <w:szCs w:val="20"/>
        </w:rPr>
        <w:t xml:space="preserve"> </w:t>
      </w:r>
      <w:hyperlink r:id="rId12" w:history="1">
        <w:r w:rsidR="00BD276E" w:rsidRPr="009D4EB6">
          <w:rPr>
            <w:rStyle w:val="Hyperlink"/>
            <w:rFonts w:ascii="Arial" w:eastAsia="Arial" w:hAnsi="Arial" w:cs="Arial"/>
            <w:sz w:val="20"/>
            <w:szCs w:val="20"/>
            <w:u w:val="none"/>
          </w:rPr>
          <w:t>https://www.linkedin.com/in/rama-kolluri-krkab369</w:t>
        </w:r>
      </w:hyperlink>
      <w:r w:rsidR="00BD276E" w:rsidRPr="009D4EB6">
        <w:rPr>
          <w:rFonts w:ascii="Arial" w:eastAsia="Arial" w:hAnsi="Arial" w:cs="Arial"/>
          <w:sz w:val="20"/>
          <w:szCs w:val="20"/>
        </w:rPr>
        <w:t xml:space="preserve"> </w:t>
      </w:r>
    </w:p>
    <w:p w14:paraId="6233BB1E" w14:textId="77777777" w:rsidR="00E717A2" w:rsidRPr="00D727DE" w:rsidRDefault="00E717A2" w:rsidP="00AC4553">
      <w:pPr>
        <w:widowControl w:val="0"/>
        <w:jc w:val="both"/>
        <w:rPr>
          <w:rFonts w:ascii="Arial" w:eastAsia="Arial" w:hAnsi="Arial" w:cs="Arial"/>
          <w:sz w:val="20"/>
          <w:szCs w:val="20"/>
        </w:rPr>
      </w:pPr>
    </w:p>
    <w:p w14:paraId="62553280" w14:textId="77777777" w:rsidR="0079266F" w:rsidRPr="00E12393" w:rsidRDefault="00097148" w:rsidP="00AC4553">
      <w:pPr>
        <w:pStyle w:val="Heading3"/>
        <w:jc w:val="both"/>
      </w:pPr>
      <w:r w:rsidRPr="00E12393">
        <w:t>Profile</w:t>
      </w:r>
    </w:p>
    <w:p w14:paraId="797F4F55" w14:textId="77777777" w:rsidR="0079266F" w:rsidRPr="00E12393" w:rsidRDefault="0079266F" w:rsidP="00AC4553">
      <w:pPr>
        <w:jc w:val="both"/>
        <w:rPr>
          <w:b/>
          <w:bCs/>
        </w:rPr>
      </w:pPr>
    </w:p>
    <w:p w14:paraId="69C1A814" w14:textId="7FF571C1" w:rsidR="000471AF" w:rsidRDefault="00A05433" w:rsidP="00AC4553">
      <w:pPr>
        <w:pStyle w:val="Style1"/>
        <w:suppressAutoHyphens/>
        <w:spacing w:line="264" w:lineRule="auto"/>
        <w:jc w:val="both"/>
        <w:rPr>
          <w:bCs/>
          <w:sz w:val="24"/>
          <w:szCs w:val="24"/>
        </w:rPr>
      </w:pPr>
      <w:r w:rsidRPr="0094506F">
        <w:rPr>
          <w:bCs/>
          <w:sz w:val="24"/>
          <w:szCs w:val="24"/>
        </w:rPr>
        <w:t>I am a Mechatronics</w:t>
      </w:r>
      <w:r w:rsidR="00A93A74">
        <w:rPr>
          <w:bCs/>
          <w:sz w:val="24"/>
          <w:szCs w:val="24"/>
        </w:rPr>
        <w:t xml:space="preserve"> Engineer and a D</w:t>
      </w:r>
      <w:r w:rsidR="0094506F" w:rsidRPr="0094506F">
        <w:rPr>
          <w:bCs/>
          <w:sz w:val="24"/>
          <w:szCs w:val="24"/>
        </w:rPr>
        <w:t>ynamic Technology Analyst bridging academia and industry through my dual role at Birmingham City University and ECAM Engineering. With expertise in AI implementation, digital transformation, and autonomous systems development, I bring a unique perspective to technical research that shapes practical governance frameworks. Passionate about translating complex technical solutions into impactful policy outcomes</w:t>
      </w:r>
      <w:r w:rsidR="00FC2598">
        <w:rPr>
          <w:bCs/>
          <w:sz w:val="24"/>
          <w:szCs w:val="24"/>
        </w:rPr>
        <w:t>.</w:t>
      </w:r>
    </w:p>
    <w:p w14:paraId="77C2ADF0" w14:textId="77777777" w:rsidR="000471AF" w:rsidRPr="000471AF" w:rsidRDefault="000471AF" w:rsidP="00AC4553">
      <w:pPr>
        <w:pStyle w:val="Style1"/>
        <w:suppressAutoHyphens/>
        <w:spacing w:line="264" w:lineRule="auto"/>
        <w:jc w:val="both"/>
        <w:rPr>
          <w:bCs/>
          <w:sz w:val="24"/>
          <w:szCs w:val="24"/>
        </w:rPr>
      </w:pPr>
    </w:p>
    <w:p w14:paraId="23124DA5" w14:textId="2540968A" w:rsidR="0079266F" w:rsidRPr="00E12393" w:rsidRDefault="009D4EB6" w:rsidP="00AC4553">
      <w:pPr>
        <w:pStyle w:val="Heading3"/>
        <w:jc w:val="both"/>
      </w:pPr>
      <w:r>
        <w:t xml:space="preserve">Technical </w:t>
      </w:r>
      <w:r w:rsidR="00097148" w:rsidRPr="00E12393">
        <w:t>Skills</w:t>
      </w:r>
    </w:p>
    <w:p w14:paraId="1039666C" w14:textId="77777777" w:rsidR="0079266F" w:rsidRPr="00E12393" w:rsidRDefault="0079266F" w:rsidP="00AC4553">
      <w:pPr>
        <w:widowControl w:val="0"/>
        <w:ind w:left="360"/>
        <w:jc w:val="both"/>
        <w:rPr>
          <w:rFonts w:ascii="Arial" w:eastAsia="Arial" w:hAnsi="Arial" w:cs="Arial"/>
        </w:rPr>
      </w:pPr>
    </w:p>
    <w:p w14:paraId="27823F21" w14:textId="0B3C8CB9" w:rsidR="008D702E" w:rsidRPr="008D702E" w:rsidRDefault="008D702E" w:rsidP="008D702E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fr-FR"/>
        </w:rPr>
      </w:pPr>
      <w:r w:rsidRPr="008D702E">
        <w:rPr>
          <w:rFonts w:ascii="Arial" w:eastAsia="Arial Narrow" w:hAnsi="Arial" w:cs="Arial"/>
          <w:b/>
          <w:bCs/>
          <w:lang w:val="fr-FR"/>
        </w:rPr>
        <w:t xml:space="preserve">Machine </w:t>
      </w:r>
      <w:proofErr w:type="gramStart"/>
      <w:r w:rsidRPr="008D702E">
        <w:rPr>
          <w:rFonts w:ascii="Arial" w:eastAsia="Arial Narrow" w:hAnsi="Arial" w:cs="Arial"/>
          <w:b/>
          <w:bCs/>
          <w:lang w:val="fr-FR"/>
        </w:rPr>
        <w:t>Learning:</w:t>
      </w:r>
      <w:proofErr w:type="gramEnd"/>
      <w:r w:rsidRPr="008D702E">
        <w:rPr>
          <w:rFonts w:ascii="Arial" w:eastAsia="Arial Narrow" w:hAnsi="Arial" w:cs="Arial"/>
          <w:b/>
          <w:bCs/>
          <w:lang w:val="fr-FR"/>
        </w:rPr>
        <w:t xml:space="preserve"> </w:t>
      </w:r>
      <w:r w:rsidR="006E3F52">
        <w:rPr>
          <w:rFonts w:ascii="Arial" w:eastAsia="Arial Narrow" w:hAnsi="Arial" w:cs="Arial"/>
          <w:lang w:val="fr-FR"/>
        </w:rPr>
        <w:t xml:space="preserve">Open CV, </w:t>
      </w:r>
      <w:r w:rsidRPr="008D702E">
        <w:rPr>
          <w:rFonts w:ascii="Arial" w:eastAsia="Arial Narrow" w:hAnsi="Arial" w:cs="Arial"/>
          <w:lang w:val="fr-FR"/>
        </w:rPr>
        <w:t>TensorFlow,</w:t>
      </w:r>
      <w:r w:rsidR="00F246F6">
        <w:rPr>
          <w:rFonts w:ascii="Arial" w:eastAsia="Arial Narrow" w:hAnsi="Arial" w:cs="Arial"/>
          <w:lang w:val="fr-FR"/>
        </w:rPr>
        <w:t xml:space="preserve"> </w:t>
      </w:r>
      <w:r w:rsidR="00A55A10">
        <w:rPr>
          <w:rFonts w:ascii="Arial" w:eastAsia="Arial Narrow" w:hAnsi="Arial" w:cs="Arial"/>
          <w:lang w:val="fr-FR"/>
        </w:rPr>
        <w:t>Open Agents.</w:t>
      </w:r>
    </w:p>
    <w:p w14:paraId="4ABCA8C2" w14:textId="41C21163" w:rsidR="008D702E" w:rsidRPr="008D702E" w:rsidRDefault="008D702E" w:rsidP="008D702E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fr-FR"/>
        </w:rPr>
      </w:pPr>
      <w:r w:rsidRPr="008D702E">
        <w:rPr>
          <w:rFonts w:ascii="Arial" w:eastAsia="Arial Narrow" w:hAnsi="Arial" w:cs="Arial"/>
          <w:b/>
          <w:bCs/>
          <w:lang w:val="fr-FR"/>
        </w:rPr>
        <w:t xml:space="preserve">Data </w:t>
      </w:r>
      <w:proofErr w:type="gramStart"/>
      <w:r w:rsidRPr="008D702E">
        <w:rPr>
          <w:rFonts w:ascii="Arial" w:eastAsia="Arial Narrow" w:hAnsi="Arial" w:cs="Arial"/>
          <w:b/>
          <w:bCs/>
          <w:lang w:val="fr-FR"/>
        </w:rPr>
        <w:t>Analysis:</w:t>
      </w:r>
      <w:proofErr w:type="gramEnd"/>
      <w:r w:rsidRPr="008D702E">
        <w:rPr>
          <w:rFonts w:ascii="Arial" w:eastAsia="Arial Narrow" w:hAnsi="Arial" w:cs="Arial"/>
          <w:b/>
          <w:bCs/>
          <w:lang w:val="fr-FR"/>
        </w:rPr>
        <w:t xml:space="preserve"> </w:t>
      </w:r>
      <w:r w:rsidRPr="008D702E">
        <w:rPr>
          <w:rFonts w:ascii="Arial" w:eastAsia="Arial Narrow" w:hAnsi="Arial" w:cs="Arial"/>
          <w:lang w:val="fr-FR"/>
        </w:rPr>
        <w:t xml:space="preserve">Pandas, NumPy, Matplotlib, </w:t>
      </w:r>
      <w:r w:rsidR="00A55A10">
        <w:rPr>
          <w:rFonts w:ascii="Arial" w:eastAsia="Arial Narrow" w:hAnsi="Arial" w:cs="Arial"/>
          <w:lang w:val="fr-FR"/>
        </w:rPr>
        <w:t>Sckit Learn</w:t>
      </w:r>
    </w:p>
    <w:p w14:paraId="6FC9E298" w14:textId="509F3CC8" w:rsidR="00FD6930" w:rsidRDefault="006E19CF" w:rsidP="008D702E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lang w:val="en-GB"/>
        </w:rPr>
      </w:pPr>
      <w:proofErr w:type="gramStart"/>
      <w:r>
        <w:rPr>
          <w:rFonts w:ascii="Arial" w:eastAsia="Arial Narrow" w:hAnsi="Arial" w:cs="Arial"/>
          <w:b/>
          <w:bCs/>
          <w:lang w:val="fr-FR"/>
        </w:rPr>
        <w:t>Certifications</w:t>
      </w:r>
      <w:r w:rsidR="008D702E" w:rsidRPr="008D702E">
        <w:rPr>
          <w:rFonts w:ascii="Arial" w:eastAsia="Arial Narrow" w:hAnsi="Arial" w:cs="Arial"/>
          <w:b/>
          <w:bCs/>
          <w:lang w:val="fr-FR"/>
        </w:rPr>
        <w:t>:</w:t>
      </w:r>
      <w:proofErr w:type="gramEnd"/>
      <w:r w:rsidR="008D702E" w:rsidRPr="008D702E">
        <w:rPr>
          <w:rFonts w:ascii="Arial" w:eastAsia="Arial Narrow" w:hAnsi="Arial" w:cs="Arial"/>
          <w:b/>
          <w:bCs/>
          <w:lang w:val="fr-FR"/>
        </w:rPr>
        <w:t xml:space="preserve"> </w:t>
      </w:r>
      <w:r>
        <w:rPr>
          <w:rFonts w:ascii="Arial" w:eastAsia="Arial Narrow" w:hAnsi="Arial" w:cs="Arial"/>
          <w:lang w:val="fr-FR"/>
        </w:rPr>
        <w:t>Agile PM, CMI, BCS BA</w:t>
      </w:r>
      <w:r w:rsidR="002E03B5">
        <w:rPr>
          <w:rFonts w:ascii="Arial" w:eastAsia="Arial Narrow" w:hAnsi="Arial" w:cs="Arial"/>
          <w:lang w:val="fr-FR"/>
        </w:rPr>
        <w:t>, Effective Communications.</w:t>
      </w:r>
    </w:p>
    <w:p w14:paraId="12423B8C" w14:textId="77777777" w:rsidR="0035463E" w:rsidRPr="00866A83" w:rsidRDefault="0035463E" w:rsidP="0035463E">
      <w:pPr>
        <w:pStyle w:val="BodyTextIndent"/>
        <w:ind w:left="1080"/>
        <w:jc w:val="both"/>
        <w:rPr>
          <w:rFonts w:ascii="Arial" w:eastAsia="Arial Narrow" w:hAnsi="Arial" w:cs="Arial"/>
          <w:sz w:val="12"/>
          <w:szCs w:val="12"/>
          <w:lang w:val="en-GB"/>
        </w:rPr>
      </w:pPr>
    </w:p>
    <w:p w14:paraId="22229CA4" w14:textId="77777777" w:rsidR="001906F8" w:rsidRPr="001906F8" w:rsidRDefault="001906F8" w:rsidP="001906F8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en-GB"/>
        </w:rPr>
      </w:pPr>
      <w:r w:rsidRPr="001906F8">
        <w:rPr>
          <w:rFonts w:ascii="Arial" w:eastAsia="Arial Narrow" w:hAnsi="Arial" w:cs="Arial"/>
          <w:b/>
          <w:bCs/>
          <w:lang w:val="en-GB"/>
        </w:rPr>
        <w:t xml:space="preserve">Languages: </w:t>
      </w:r>
      <w:r w:rsidRPr="001906F8">
        <w:rPr>
          <w:rFonts w:ascii="Arial" w:eastAsia="Arial Narrow" w:hAnsi="Arial" w:cs="Arial"/>
          <w:lang w:val="en-GB"/>
        </w:rPr>
        <w:t>Python, PHP, Java</w:t>
      </w:r>
    </w:p>
    <w:p w14:paraId="24DFFEF8" w14:textId="0152CF47" w:rsidR="001906F8" w:rsidRPr="001906F8" w:rsidRDefault="001906F8" w:rsidP="001906F8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en-GB"/>
        </w:rPr>
      </w:pPr>
      <w:r w:rsidRPr="001906F8">
        <w:rPr>
          <w:rFonts w:ascii="Arial" w:eastAsia="Arial Narrow" w:hAnsi="Arial" w:cs="Arial"/>
          <w:b/>
          <w:bCs/>
          <w:lang w:val="en-GB"/>
        </w:rPr>
        <w:t xml:space="preserve">Database Systems: </w:t>
      </w:r>
      <w:r w:rsidRPr="001906F8">
        <w:rPr>
          <w:rFonts w:ascii="Arial" w:eastAsia="Arial Narrow" w:hAnsi="Arial" w:cs="Arial"/>
          <w:lang w:val="en-GB"/>
        </w:rPr>
        <w:t>SQL</w:t>
      </w:r>
    </w:p>
    <w:p w14:paraId="40453D32" w14:textId="77777777" w:rsidR="001906F8" w:rsidRPr="001906F8" w:rsidRDefault="001906F8" w:rsidP="001906F8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en-GB"/>
        </w:rPr>
      </w:pPr>
      <w:r w:rsidRPr="001906F8">
        <w:rPr>
          <w:rFonts w:ascii="Arial" w:eastAsia="Arial Narrow" w:hAnsi="Arial" w:cs="Arial"/>
          <w:b/>
          <w:bCs/>
          <w:lang w:val="en-GB"/>
        </w:rPr>
        <w:t xml:space="preserve">Version Control: </w:t>
      </w:r>
      <w:r w:rsidRPr="001906F8">
        <w:rPr>
          <w:rFonts w:ascii="Arial" w:eastAsia="Arial Narrow" w:hAnsi="Arial" w:cs="Arial"/>
          <w:lang w:val="en-GB"/>
        </w:rPr>
        <w:t>GitHub</w:t>
      </w:r>
    </w:p>
    <w:p w14:paraId="64E3372C" w14:textId="02312321" w:rsidR="00C70372" w:rsidRDefault="001906F8" w:rsidP="001906F8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en-GB"/>
        </w:rPr>
      </w:pPr>
      <w:r w:rsidRPr="001906F8">
        <w:rPr>
          <w:rFonts w:ascii="Arial" w:eastAsia="Arial Narrow" w:hAnsi="Arial" w:cs="Arial"/>
          <w:b/>
          <w:bCs/>
          <w:lang w:val="en-GB"/>
        </w:rPr>
        <w:t xml:space="preserve">Testing: </w:t>
      </w:r>
      <w:r w:rsidRPr="001906F8">
        <w:rPr>
          <w:rFonts w:ascii="Arial" w:eastAsia="Arial Narrow" w:hAnsi="Arial" w:cs="Arial"/>
          <w:lang w:val="en-GB"/>
        </w:rPr>
        <w:t>Selenium, Postman</w:t>
      </w:r>
      <w:r w:rsidR="00C70372" w:rsidRPr="00AD17A8">
        <w:rPr>
          <w:rFonts w:ascii="Arial" w:eastAsia="Arial Narrow" w:hAnsi="Arial" w:cs="Arial"/>
          <w:lang w:val="en-GB"/>
        </w:rPr>
        <w:t>.</w:t>
      </w:r>
      <w:r w:rsidR="00C70372" w:rsidRPr="00AD17A8">
        <w:rPr>
          <w:rFonts w:ascii="Arial" w:eastAsia="Arial Narrow" w:hAnsi="Arial" w:cs="Arial"/>
          <w:b/>
          <w:bCs/>
          <w:lang w:val="en-GB"/>
        </w:rPr>
        <w:t xml:space="preserve"> </w:t>
      </w:r>
    </w:p>
    <w:p w14:paraId="3A42B52D" w14:textId="77777777" w:rsidR="0035463E" w:rsidRPr="00866A83" w:rsidRDefault="0035463E" w:rsidP="0035463E">
      <w:pPr>
        <w:pStyle w:val="BodyTextIndent"/>
        <w:ind w:left="1080"/>
        <w:jc w:val="both"/>
        <w:rPr>
          <w:rFonts w:ascii="Arial" w:eastAsia="Arial Narrow" w:hAnsi="Arial" w:cs="Arial"/>
          <w:b/>
          <w:bCs/>
          <w:sz w:val="12"/>
          <w:szCs w:val="12"/>
          <w:lang w:val="en-GB"/>
        </w:rPr>
      </w:pPr>
    </w:p>
    <w:p w14:paraId="3CF44B5E" w14:textId="77777777" w:rsidR="00A8117A" w:rsidRPr="00A8117A" w:rsidRDefault="00A8117A" w:rsidP="00A8117A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en-GB"/>
        </w:rPr>
      </w:pPr>
      <w:r w:rsidRPr="00A8117A">
        <w:rPr>
          <w:rFonts w:ascii="Arial" w:eastAsia="Arial Narrow" w:hAnsi="Arial" w:cs="Arial"/>
          <w:b/>
          <w:bCs/>
          <w:lang w:val="en-GB"/>
        </w:rPr>
        <w:t xml:space="preserve">Simulation Software: </w:t>
      </w:r>
      <w:r w:rsidRPr="00A8117A">
        <w:rPr>
          <w:rFonts w:ascii="Arial" w:eastAsia="Arial Narrow" w:hAnsi="Arial" w:cs="Arial"/>
          <w:lang w:val="en-GB"/>
        </w:rPr>
        <w:t>MATLAB, NI LabVIEW</w:t>
      </w:r>
    </w:p>
    <w:p w14:paraId="02FC2E18" w14:textId="77777777" w:rsidR="00A8117A" w:rsidRPr="00A8117A" w:rsidRDefault="00A8117A" w:rsidP="00A8117A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b/>
          <w:bCs/>
          <w:lang w:val="en-GB"/>
        </w:rPr>
      </w:pPr>
      <w:r w:rsidRPr="00A8117A">
        <w:rPr>
          <w:rFonts w:ascii="Arial" w:eastAsia="Arial Narrow" w:hAnsi="Arial" w:cs="Arial"/>
          <w:b/>
          <w:bCs/>
          <w:lang w:val="en-GB"/>
        </w:rPr>
        <w:t xml:space="preserve">Autonomous Systems: </w:t>
      </w:r>
      <w:r w:rsidRPr="00A8117A">
        <w:rPr>
          <w:rFonts w:ascii="Arial" w:eastAsia="Arial Narrow" w:hAnsi="Arial" w:cs="Arial"/>
          <w:lang w:val="en-GB"/>
        </w:rPr>
        <w:t>Sensor Integration, Movement Control</w:t>
      </w:r>
    </w:p>
    <w:p w14:paraId="3C3A50E5" w14:textId="1F80F323" w:rsidR="00D027A4" w:rsidRDefault="00A8117A" w:rsidP="00A8117A">
      <w:pPr>
        <w:pStyle w:val="BodyTextIndent"/>
        <w:numPr>
          <w:ilvl w:val="0"/>
          <w:numId w:val="39"/>
        </w:numPr>
        <w:jc w:val="both"/>
        <w:rPr>
          <w:rFonts w:ascii="Arial" w:eastAsia="Arial Narrow" w:hAnsi="Arial" w:cs="Arial"/>
          <w:lang w:val="en-GB"/>
        </w:rPr>
      </w:pPr>
      <w:r w:rsidRPr="00A8117A">
        <w:rPr>
          <w:rFonts w:ascii="Arial" w:eastAsia="Arial Narrow" w:hAnsi="Arial" w:cs="Arial"/>
          <w:b/>
          <w:bCs/>
          <w:lang w:val="en-GB"/>
        </w:rPr>
        <w:t xml:space="preserve">Hardware: </w:t>
      </w:r>
      <w:r w:rsidRPr="00A8117A">
        <w:rPr>
          <w:rFonts w:ascii="Arial" w:eastAsia="Arial Narrow" w:hAnsi="Arial" w:cs="Arial"/>
          <w:lang w:val="en-GB"/>
        </w:rPr>
        <w:t>Arduino, Raspberry Pi, Microcontroller Programming</w:t>
      </w:r>
      <w:r w:rsidR="00D027A4" w:rsidRPr="00A8117A">
        <w:rPr>
          <w:rFonts w:ascii="Arial" w:eastAsia="Arial Narrow" w:hAnsi="Arial" w:cs="Arial"/>
          <w:lang w:val="en-GB"/>
        </w:rPr>
        <w:t>.</w:t>
      </w:r>
    </w:p>
    <w:p w14:paraId="5BC9CDC9" w14:textId="77777777" w:rsidR="00A602B8" w:rsidRPr="00A602B8" w:rsidRDefault="00A602B8" w:rsidP="00A602B8">
      <w:pPr>
        <w:pStyle w:val="BodyTextIndent"/>
        <w:ind w:left="1080"/>
        <w:jc w:val="both"/>
        <w:rPr>
          <w:rFonts w:ascii="Arial" w:eastAsia="Arial Narrow" w:hAnsi="Arial" w:cs="Arial"/>
          <w:b/>
          <w:bCs/>
          <w:sz w:val="6"/>
          <w:szCs w:val="6"/>
          <w:lang w:val="en-GB"/>
        </w:rPr>
      </w:pPr>
    </w:p>
    <w:p w14:paraId="5C1CCE51" w14:textId="18C2EBCB" w:rsidR="00A602B8" w:rsidRPr="00A8117A" w:rsidRDefault="00A602B8" w:rsidP="00A602B8">
      <w:pPr>
        <w:pStyle w:val="BodyTextIndent"/>
        <w:numPr>
          <w:ilvl w:val="0"/>
          <w:numId w:val="40"/>
        </w:numPr>
        <w:jc w:val="both"/>
        <w:rPr>
          <w:rFonts w:ascii="Arial" w:eastAsia="Arial Narrow" w:hAnsi="Arial" w:cs="Arial"/>
          <w:lang w:val="en-GB"/>
        </w:rPr>
      </w:pPr>
      <w:r w:rsidRPr="00A602B8">
        <w:rPr>
          <w:rFonts w:ascii="Arial" w:eastAsia="Arial Narrow" w:hAnsi="Arial" w:cs="Arial"/>
          <w:b/>
          <w:bCs/>
          <w:lang w:val="en-GB"/>
        </w:rPr>
        <w:t>Project Management Methodology:</w:t>
      </w:r>
      <w:r w:rsidRPr="00A602B8">
        <w:rPr>
          <w:rFonts w:ascii="Arial" w:eastAsia="Arial Narrow" w:hAnsi="Arial" w:cs="Arial"/>
          <w:lang w:val="en-GB"/>
        </w:rPr>
        <w:t xml:space="preserve"> Agile</w:t>
      </w:r>
    </w:p>
    <w:p w14:paraId="0EDE93A0" w14:textId="77777777" w:rsidR="008746A3" w:rsidRPr="00AD17A8" w:rsidRDefault="008746A3" w:rsidP="00AC4553">
      <w:pPr>
        <w:pStyle w:val="BodyTextIndent"/>
        <w:ind w:left="1080"/>
        <w:jc w:val="both"/>
        <w:rPr>
          <w:rFonts w:ascii="Arial" w:eastAsia="Arial Narrow" w:hAnsi="Arial" w:cs="Arial"/>
          <w:b/>
          <w:bCs/>
          <w:lang w:val="en-GB"/>
        </w:rPr>
      </w:pPr>
    </w:p>
    <w:p w14:paraId="09D84EE2" w14:textId="77777777" w:rsidR="0079266F" w:rsidRPr="00E12393" w:rsidRDefault="00097148" w:rsidP="00AC4553">
      <w:pPr>
        <w:pStyle w:val="Title"/>
        <w:pBdr>
          <w:bottom w:val="single" w:sz="12" w:space="0" w:color="000000"/>
        </w:pBdr>
        <w:jc w:val="both"/>
        <w:outlineLvl w:val="2"/>
        <w:rPr>
          <w:rStyle w:val="None"/>
          <w:i w:val="0"/>
          <w:iCs w:val="0"/>
          <w:sz w:val="24"/>
          <w:szCs w:val="24"/>
        </w:rPr>
      </w:pPr>
      <w:r w:rsidRPr="00E12393">
        <w:rPr>
          <w:rStyle w:val="None"/>
          <w:i w:val="0"/>
          <w:iCs w:val="0"/>
          <w:sz w:val="24"/>
          <w:szCs w:val="24"/>
        </w:rPr>
        <w:t>Achievements</w:t>
      </w:r>
    </w:p>
    <w:p w14:paraId="4A56E854" w14:textId="77777777" w:rsidR="0079266F" w:rsidRPr="00E12393" w:rsidRDefault="0079266F" w:rsidP="00AC4553">
      <w:pPr>
        <w:jc w:val="both"/>
        <w:rPr>
          <w:rFonts w:ascii="Arial" w:eastAsia="Arial" w:hAnsi="Arial" w:cs="Arial"/>
        </w:rPr>
      </w:pPr>
    </w:p>
    <w:p w14:paraId="01AE5988" w14:textId="042613C8" w:rsidR="00F96321" w:rsidRPr="00E12393" w:rsidRDefault="00CC52E6" w:rsidP="00AC4553">
      <w:pPr>
        <w:widowControl w:val="0"/>
        <w:numPr>
          <w:ilvl w:val="0"/>
          <w:numId w:val="21"/>
        </w:numPr>
        <w:spacing w:line="264" w:lineRule="auto"/>
        <w:ind w:left="709" w:hanging="425"/>
        <w:jc w:val="both"/>
        <w:rPr>
          <w:rStyle w:val="None"/>
          <w:rFonts w:ascii="Arial" w:eastAsia="Arial" w:hAnsi="Arial" w:cs="Arial"/>
        </w:rPr>
      </w:pPr>
      <w:r>
        <w:rPr>
          <w:rStyle w:val="None"/>
          <w:rFonts w:ascii="Arial" w:hAnsi="Arial"/>
        </w:rPr>
        <w:t xml:space="preserve">Secure First Place in </w:t>
      </w:r>
      <w:r w:rsidR="007E5C40">
        <w:rPr>
          <w:rStyle w:val="None"/>
          <w:rFonts w:ascii="Arial" w:hAnsi="Arial"/>
        </w:rPr>
        <w:t xml:space="preserve">the </w:t>
      </w:r>
      <w:r>
        <w:rPr>
          <w:rStyle w:val="None"/>
          <w:rFonts w:ascii="Arial" w:hAnsi="Arial"/>
        </w:rPr>
        <w:t xml:space="preserve">Robo Car Race </w:t>
      </w:r>
      <w:r w:rsidR="00893644">
        <w:rPr>
          <w:rStyle w:val="None"/>
          <w:rFonts w:ascii="Arial" w:hAnsi="Arial"/>
        </w:rPr>
        <w:t xml:space="preserve">during </w:t>
      </w:r>
      <w:r>
        <w:rPr>
          <w:rStyle w:val="None"/>
          <w:rFonts w:ascii="Arial" w:hAnsi="Arial"/>
        </w:rPr>
        <w:t>College Fest</w:t>
      </w:r>
      <w:r w:rsidR="00893644">
        <w:rPr>
          <w:rStyle w:val="None"/>
          <w:rFonts w:ascii="Arial" w:hAnsi="Arial"/>
        </w:rPr>
        <w:t xml:space="preserve"> </w:t>
      </w:r>
      <w:r w:rsidR="007E5C40">
        <w:rPr>
          <w:rStyle w:val="None"/>
          <w:rFonts w:ascii="Arial" w:hAnsi="Arial"/>
        </w:rPr>
        <w:t xml:space="preserve">in </w:t>
      </w:r>
      <w:r w:rsidR="00893644">
        <w:rPr>
          <w:rStyle w:val="None"/>
          <w:rFonts w:ascii="Arial" w:hAnsi="Arial"/>
        </w:rPr>
        <w:t>November</w:t>
      </w:r>
      <w:r>
        <w:rPr>
          <w:rStyle w:val="None"/>
          <w:rFonts w:ascii="Arial" w:hAnsi="Arial"/>
        </w:rPr>
        <w:t xml:space="preserve"> 2016</w:t>
      </w:r>
      <w:r w:rsidR="00893644">
        <w:rPr>
          <w:rStyle w:val="None"/>
          <w:rFonts w:ascii="Arial" w:hAnsi="Arial"/>
        </w:rPr>
        <w:t xml:space="preserve"> at Vishnu Institute of Technology, Bhimavaram, India. </w:t>
      </w:r>
    </w:p>
    <w:p w14:paraId="7581E80B" w14:textId="77777777" w:rsidR="0047633D" w:rsidRDefault="0047633D" w:rsidP="00AC4553">
      <w:pPr>
        <w:widowControl w:val="0"/>
        <w:spacing w:line="264" w:lineRule="auto"/>
        <w:jc w:val="both"/>
        <w:rPr>
          <w:rFonts w:ascii="Arial" w:eastAsia="Arial" w:hAnsi="Arial" w:cs="Arial"/>
          <w:b/>
          <w:bCs/>
        </w:rPr>
      </w:pPr>
    </w:p>
    <w:p w14:paraId="25A8C807" w14:textId="0C8A3066" w:rsidR="0079266F" w:rsidRPr="00E12393" w:rsidRDefault="0047633D" w:rsidP="00AC4553">
      <w:pPr>
        <w:pStyle w:val="Heading3"/>
        <w:jc w:val="both"/>
      </w:pPr>
      <w:r>
        <w:t>Work Experience</w:t>
      </w:r>
    </w:p>
    <w:p w14:paraId="0AFC774B" w14:textId="1B152A95" w:rsidR="00AC4553" w:rsidRDefault="00EE55D3" w:rsidP="00AC4553">
      <w:p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Style w:val="None"/>
          <w:rFonts w:ascii="Arial" w:hAnsi="Arial"/>
          <w:b/>
          <w:iCs/>
        </w:rPr>
      </w:pPr>
      <w:r>
        <w:rPr>
          <w:rStyle w:val="None"/>
          <w:rFonts w:ascii="Arial" w:hAnsi="Arial"/>
          <w:bCs/>
          <w:i/>
        </w:rPr>
        <w:t xml:space="preserve">17 </w:t>
      </w:r>
      <w:r w:rsidR="00AC4553">
        <w:rPr>
          <w:rStyle w:val="None"/>
          <w:rFonts w:ascii="Arial" w:hAnsi="Arial"/>
          <w:bCs/>
          <w:i/>
        </w:rPr>
        <w:t>July</w:t>
      </w:r>
      <w:r w:rsidR="00AC4553" w:rsidRPr="00E12393">
        <w:rPr>
          <w:rStyle w:val="None"/>
          <w:rFonts w:ascii="Arial" w:hAnsi="Arial"/>
          <w:bCs/>
          <w:i/>
        </w:rPr>
        <w:t xml:space="preserve"> 202</w:t>
      </w:r>
      <w:r w:rsidR="00AC4553">
        <w:rPr>
          <w:rStyle w:val="None"/>
          <w:rFonts w:ascii="Arial" w:hAnsi="Arial"/>
          <w:bCs/>
          <w:i/>
        </w:rPr>
        <w:t>3</w:t>
      </w:r>
      <w:r w:rsidR="00AC4553" w:rsidRPr="00E12393">
        <w:rPr>
          <w:rStyle w:val="None"/>
          <w:rFonts w:ascii="Arial" w:hAnsi="Arial"/>
          <w:bCs/>
          <w:i/>
        </w:rPr>
        <w:t xml:space="preserve"> to</w:t>
      </w:r>
      <w:r w:rsidR="00AC4553">
        <w:rPr>
          <w:rStyle w:val="None"/>
          <w:rFonts w:ascii="Arial" w:hAnsi="Arial"/>
          <w:bCs/>
          <w:i/>
        </w:rPr>
        <w:t xml:space="preserve"> </w:t>
      </w:r>
      <w:r>
        <w:rPr>
          <w:rStyle w:val="None"/>
          <w:rFonts w:ascii="Arial" w:hAnsi="Arial"/>
          <w:bCs/>
          <w:i/>
        </w:rPr>
        <w:t>17 July 2025</w:t>
      </w:r>
      <w:r w:rsidR="00AC4553">
        <w:rPr>
          <w:rStyle w:val="None"/>
          <w:rFonts w:ascii="Arial" w:hAnsi="Arial"/>
          <w:bCs/>
          <w:i/>
        </w:rPr>
        <w:t>.</w:t>
      </w:r>
    </w:p>
    <w:p w14:paraId="4DF6A539" w14:textId="2CD8B7E6" w:rsidR="00AC4553" w:rsidRPr="00CC52E6" w:rsidRDefault="00AC4553" w:rsidP="00AC4553">
      <w:p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Style w:val="None"/>
          <w:rFonts w:ascii="Arial" w:hAnsi="Arial"/>
          <w:bCs/>
          <w:iCs/>
        </w:rPr>
      </w:pPr>
      <w:r>
        <w:rPr>
          <w:rStyle w:val="None"/>
          <w:rFonts w:ascii="Arial" w:hAnsi="Arial"/>
          <w:b/>
          <w:iCs/>
        </w:rPr>
        <w:t xml:space="preserve">Knowledge Transfer Partnership Associate </w:t>
      </w:r>
      <w:r w:rsidR="00051C43">
        <w:rPr>
          <w:rStyle w:val="None"/>
          <w:rFonts w:ascii="Arial" w:hAnsi="Arial"/>
          <w:b/>
          <w:iCs/>
        </w:rPr>
        <w:t>&amp;</w:t>
      </w:r>
      <w:r>
        <w:rPr>
          <w:rStyle w:val="None"/>
          <w:rFonts w:ascii="Arial" w:hAnsi="Arial"/>
          <w:b/>
          <w:iCs/>
        </w:rPr>
        <w:t xml:space="preserve"> Business Systems and Technology      Analyst</w:t>
      </w:r>
      <w:r w:rsidRPr="00CC52E6">
        <w:rPr>
          <w:rStyle w:val="None"/>
          <w:rFonts w:ascii="Arial" w:hAnsi="Arial"/>
          <w:bCs/>
          <w:iCs/>
        </w:rPr>
        <w:t>,</w:t>
      </w:r>
      <w:r>
        <w:rPr>
          <w:rStyle w:val="None"/>
          <w:rFonts w:ascii="Arial" w:hAnsi="Arial"/>
          <w:bCs/>
          <w:iCs/>
        </w:rPr>
        <w:t xml:space="preserve"> Birmingham City University </w:t>
      </w:r>
      <w:r w:rsidR="00051C43">
        <w:rPr>
          <w:rStyle w:val="None"/>
          <w:rFonts w:ascii="Arial" w:hAnsi="Arial"/>
          <w:bCs/>
          <w:iCs/>
        </w:rPr>
        <w:t>&amp;</w:t>
      </w:r>
      <w:r>
        <w:rPr>
          <w:rStyle w:val="None"/>
          <w:rFonts w:ascii="Arial" w:hAnsi="Arial"/>
          <w:bCs/>
          <w:iCs/>
        </w:rPr>
        <w:t xml:space="preserve"> ECAM Engineering Ltd, Cheadle, Stoke-on-Trent, England, United Kingdom.</w:t>
      </w:r>
    </w:p>
    <w:p w14:paraId="493ECBBF" w14:textId="47DB434C" w:rsidR="00051C43" w:rsidRPr="00051C43" w:rsidRDefault="00051C43" w:rsidP="00CE4295">
      <w:pPr>
        <w:pStyle w:val="ListParagraph"/>
        <w:numPr>
          <w:ilvl w:val="0"/>
          <w:numId w:val="21"/>
        </w:numPr>
        <w:tabs>
          <w:tab w:val="left" w:pos="1418"/>
          <w:tab w:val="left" w:pos="5669"/>
          <w:tab w:val="left" w:pos="6803"/>
        </w:tabs>
        <w:spacing w:line="264" w:lineRule="auto"/>
        <w:rPr>
          <w:rFonts w:asciiTheme="majorHAnsi" w:hAnsiTheme="majorHAnsi" w:cstheme="majorHAnsi"/>
        </w:rPr>
      </w:pPr>
      <w:r w:rsidRPr="00051C43">
        <w:rPr>
          <w:rFonts w:asciiTheme="majorHAnsi" w:hAnsiTheme="majorHAnsi" w:cstheme="majorHAnsi"/>
        </w:rPr>
        <w:t>Lead research-driven digital transformation initiatives, bridging academic theory with industrial applications through comprehensive digitalization projects</w:t>
      </w:r>
      <w:r w:rsidR="00CE4295">
        <w:rPr>
          <w:rFonts w:asciiTheme="majorHAnsi" w:hAnsiTheme="majorHAnsi" w:cstheme="majorHAnsi"/>
        </w:rPr>
        <w:t>.</w:t>
      </w:r>
    </w:p>
    <w:p w14:paraId="091B451E" w14:textId="1C2B6556" w:rsidR="00051C43" w:rsidRPr="00051C43" w:rsidRDefault="00051C43" w:rsidP="00CE4295">
      <w:pPr>
        <w:pStyle w:val="ListParagraph"/>
        <w:numPr>
          <w:ilvl w:val="0"/>
          <w:numId w:val="21"/>
        </w:numPr>
        <w:tabs>
          <w:tab w:val="left" w:pos="1418"/>
          <w:tab w:val="left" w:pos="5669"/>
          <w:tab w:val="left" w:pos="6803"/>
        </w:tabs>
        <w:spacing w:line="264" w:lineRule="auto"/>
        <w:rPr>
          <w:rFonts w:asciiTheme="majorHAnsi" w:hAnsiTheme="majorHAnsi" w:cstheme="majorHAnsi"/>
        </w:rPr>
      </w:pPr>
      <w:r w:rsidRPr="00051C43">
        <w:rPr>
          <w:rFonts w:asciiTheme="majorHAnsi" w:hAnsiTheme="majorHAnsi" w:cstheme="majorHAnsi"/>
        </w:rPr>
        <w:t xml:space="preserve">Develop and implement AI-driven solutions for manufacturing visibility, traceability, and process </w:t>
      </w:r>
      <w:r>
        <w:rPr>
          <w:rFonts w:asciiTheme="majorHAnsi" w:hAnsiTheme="majorHAnsi" w:cstheme="majorHAnsi"/>
        </w:rPr>
        <w:t>optimisation</w:t>
      </w:r>
      <w:r w:rsidR="00CE4295">
        <w:rPr>
          <w:rFonts w:asciiTheme="majorHAnsi" w:hAnsiTheme="majorHAnsi" w:cstheme="majorHAnsi"/>
        </w:rPr>
        <w:t>.</w:t>
      </w:r>
    </w:p>
    <w:p w14:paraId="7637447F" w14:textId="710DB82E" w:rsidR="00051C43" w:rsidRPr="00051C43" w:rsidRDefault="00051C43" w:rsidP="0070687C">
      <w:pPr>
        <w:pStyle w:val="ListParagraph"/>
        <w:numPr>
          <w:ilvl w:val="0"/>
          <w:numId w:val="21"/>
        </w:num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Fonts w:asciiTheme="majorHAnsi" w:hAnsiTheme="majorHAnsi" w:cstheme="majorHAnsi"/>
        </w:rPr>
      </w:pPr>
      <w:r w:rsidRPr="00051C43">
        <w:rPr>
          <w:rFonts w:asciiTheme="majorHAnsi" w:hAnsiTheme="majorHAnsi" w:cstheme="majorHAnsi"/>
        </w:rPr>
        <w:t xml:space="preserve">Design strategic digital frameworks and data-driven systems for operational </w:t>
      </w:r>
      <w:r w:rsidR="0070687C">
        <w:rPr>
          <w:rFonts w:asciiTheme="majorHAnsi" w:hAnsiTheme="majorHAnsi" w:cstheme="majorHAnsi"/>
        </w:rPr>
        <w:t xml:space="preserve">                   </w:t>
      </w:r>
      <w:r w:rsidRPr="00051C43">
        <w:rPr>
          <w:rFonts w:asciiTheme="majorHAnsi" w:hAnsiTheme="majorHAnsi" w:cstheme="majorHAnsi"/>
        </w:rPr>
        <w:t>efficiency measurement</w:t>
      </w:r>
      <w:r w:rsidR="00CE4295">
        <w:rPr>
          <w:rFonts w:asciiTheme="majorHAnsi" w:hAnsiTheme="majorHAnsi" w:cstheme="majorHAnsi"/>
        </w:rPr>
        <w:t>.</w:t>
      </w:r>
    </w:p>
    <w:p w14:paraId="414BA99B" w14:textId="1CAC24C6" w:rsidR="00051C43" w:rsidRPr="00051C43" w:rsidRDefault="00051C43" w:rsidP="0070687C">
      <w:pPr>
        <w:pStyle w:val="ListParagraph"/>
        <w:numPr>
          <w:ilvl w:val="0"/>
          <w:numId w:val="21"/>
        </w:num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Fonts w:asciiTheme="majorHAnsi" w:hAnsiTheme="majorHAnsi" w:cstheme="majorHAnsi"/>
        </w:rPr>
      </w:pPr>
      <w:r w:rsidRPr="00051C43">
        <w:rPr>
          <w:rFonts w:asciiTheme="majorHAnsi" w:hAnsiTheme="majorHAnsi" w:cstheme="majorHAnsi"/>
        </w:rPr>
        <w:t xml:space="preserve">Conduct systematic analysis of industry challenges to enhance manufacturing </w:t>
      </w:r>
      <w:r w:rsidR="0070687C">
        <w:rPr>
          <w:rFonts w:asciiTheme="majorHAnsi" w:hAnsiTheme="majorHAnsi" w:cstheme="majorHAnsi"/>
        </w:rPr>
        <w:t xml:space="preserve">                     </w:t>
      </w:r>
      <w:r w:rsidRPr="00051C43">
        <w:rPr>
          <w:rFonts w:asciiTheme="majorHAnsi" w:hAnsiTheme="majorHAnsi" w:cstheme="majorHAnsi"/>
        </w:rPr>
        <w:t xml:space="preserve">systems and contribute to </w:t>
      </w:r>
      <w:r w:rsidR="00CE4295">
        <w:rPr>
          <w:rFonts w:asciiTheme="majorHAnsi" w:hAnsiTheme="majorHAnsi" w:cstheme="majorHAnsi"/>
        </w:rPr>
        <w:t xml:space="preserve">an </w:t>
      </w:r>
      <w:r w:rsidRPr="00051C43">
        <w:rPr>
          <w:rFonts w:asciiTheme="majorHAnsi" w:hAnsiTheme="majorHAnsi" w:cstheme="majorHAnsi"/>
        </w:rPr>
        <w:t>academic knowledge base</w:t>
      </w:r>
      <w:r w:rsidR="00CE4295">
        <w:rPr>
          <w:rFonts w:asciiTheme="majorHAnsi" w:hAnsiTheme="majorHAnsi" w:cstheme="majorHAnsi"/>
        </w:rPr>
        <w:t>.</w:t>
      </w:r>
    </w:p>
    <w:p w14:paraId="0EB687B0" w14:textId="77777777" w:rsidR="00051C43" w:rsidRPr="00051C43" w:rsidRDefault="00051C43" w:rsidP="00CE4295">
      <w:pPr>
        <w:pStyle w:val="ListParagraph"/>
        <w:numPr>
          <w:ilvl w:val="0"/>
          <w:numId w:val="21"/>
        </w:numPr>
        <w:tabs>
          <w:tab w:val="left" w:pos="1418"/>
          <w:tab w:val="left" w:pos="5669"/>
          <w:tab w:val="left" w:pos="6803"/>
        </w:tabs>
        <w:spacing w:line="264" w:lineRule="auto"/>
        <w:rPr>
          <w:rFonts w:asciiTheme="majorHAnsi" w:hAnsiTheme="majorHAnsi" w:cstheme="majorHAnsi"/>
        </w:rPr>
      </w:pPr>
      <w:r w:rsidRPr="00051C43">
        <w:rPr>
          <w:rFonts w:asciiTheme="majorHAnsi" w:hAnsiTheme="majorHAnsi" w:cstheme="majorHAnsi"/>
        </w:rPr>
        <w:t>Spearhead cross-functional teams in implementing digital transformation initiatives, fostering collaboration between academic and industrial stakeholders</w:t>
      </w:r>
    </w:p>
    <w:p w14:paraId="0B801F64" w14:textId="77777777" w:rsidR="00051C43" w:rsidRPr="00051C43" w:rsidRDefault="00051C43" w:rsidP="00CE4295">
      <w:pPr>
        <w:pStyle w:val="ListParagraph"/>
        <w:numPr>
          <w:ilvl w:val="0"/>
          <w:numId w:val="21"/>
        </w:numPr>
        <w:tabs>
          <w:tab w:val="left" w:pos="1418"/>
          <w:tab w:val="left" w:pos="5669"/>
          <w:tab w:val="left" w:pos="6803"/>
        </w:tabs>
        <w:spacing w:line="264" w:lineRule="auto"/>
        <w:rPr>
          <w:rFonts w:asciiTheme="majorHAnsi" w:hAnsiTheme="majorHAnsi" w:cstheme="majorHAnsi"/>
        </w:rPr>
      </w:pPr>
      <w:r w:rsidRPr="00051C43">
        <w:rPr>
          <w:rFonts w:asciiTheme="majorHAnsi" w:hAnsiTheme="majorHAnsi" w:cstheme="majorHAnsi"/>
        </w:rPr>
        <w:t>Transfer knowledge between university research and industry applications to drive innovation and strategic growth</w:t>
      </w:r>
    </w:p>
    <w:p w14:paraId="6DE87C7B" w14:textId="4318E7C3" w:rsidR="00AC4553" w:rsidRPr="00051C43" w:rsidRDefault="00CE4295" w:rsidP="00CE4295">
      <w:pPr>
        <w:pStyle w:val="ListParagraph"/>
        <w:numPr>
          <w:ilvl w:val="0"/>
          <w:numId w:val="21"/>
        </w:numPr>
        <w:tabs>
          <w:tab w:val="left" w:pos="1418"/>
          <w:tab w:val="left" w:pos="5669"/>
          <w:tab w:val="left" w:pos="6803"/>
        </w:tabs>
        <w:spacing w:line="264" w:lineRule="auto"/>
        <w:rPr>
          <w:rStyle w:val="None"/>
          <w:rFonts w:ascii="Arial" w:hAnsi="Arial"/>
          <w:bCs/>
          <w:i/>
        </w:rPr>
      </w:pPr>
      <w:r w:rsidRPr="00051C43">
        <w:rPr>
          <w:rFonts w:asciiTheme="majorHAnsi" w:hAnsiTheme="majorHAnsi" w:cstheme="majorHAnsi"/>
        </w:rPr>
        <w:lastRenderedPageBreak/>
        <w:t>Analyse</w:t>
      </w:r>
      <w:r w:rsidR="00051C43" w:rsidRPr="00051C43">
        <w:rPr>
          <w:rFonts w:asciiTheme="majorHAnsi" w:hAnsiTheme="majorHAnsi" w:cstheme="majorHAnsi"/>
        </w:rPr>
        <w:t xml:space="preserve"> complex manufacturing systems to develop innovative technical solutions aligned with both academic research and business objectives</w:t>
      </w:r>
    </w:p>
    <w:p w14:paraId="07F37B88" w14:textId="744A9FFC" w:rsidR="00B43933" w:rsidRDefault="00B43933" w:rsidP="00AC4553">
      <w:p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Style w:val="None"/>
          <w:rFonts w:ascii="Arial" w:hAnsi="Arial"/>
          <w:b/>
          <w:iCs/>
        </w:rPr>
      </w:pPr>
      <w:r>
        <w:rPr>
          <w:rStyle w:val="None"/>
          <w:rFonts w:ascii="Arial" w:hAnsi="Arial"/>
          <w:bCs/>
          <w:i/>
        </w:rPr>
        <w:t>February</w:t>
      </w:r>
      <w:r w:rsidRPr="00E12393">
        <w:rPr>
          <w:rStyle w:val="None"/>
          <w:rFonts w:ascii="Arial" w:hAnsi="Arial"/>
          <w:bCs/>
          <w:i/>
        </w:rPr>
        <w:t xml:space="preserve"> 202</w:t>
      </w:r>
      <w:r>
        <w:rPr>
          <w:rStyle w:val="None"/>
          <w:rFonts w:ascii="Arial" w:hAnsi="Arial"/>
          <w:bCs/>
          <w:i/>
        </w:rPr>
        <w:t>2</w:t>
      </w:r>
      <w:r w:rsidRPr="00E12393">
        <w:rPr>
          <w:rStyle w:val="None"/>
          <w:rFonts w:ascii="Arial" w:hAnsi="Arial"/>
          <w:bCs/>
          <w:i/>
        </w:rPr>
        <w:t xml:space="preserve"> to</w:t>
      </w:r>
      <w:r>
        <w:rPr>
          <w:rStyle w:val="None"/>
          <w:rFonts w:ascii="Arial" w:hAnsi="Arial"/>
          <w:bCs/>
          <w:i/>
        </w:rPr>
        <w:t xml:space="preserve"> June 2023.</w:t>
      </w:r>
    </w:p>
    <w:p w14:paraId="7FBC7FA8" w14:textId="0DFFCD78" w:rsidR="0098010C" w:rsidRPr="00CC52E6" w:rsidRDefault="00B43933" w:rsidP="00AC4553">
      <w:p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Style w:val="None"/>
          <w:rFonts w:ascii="Arial" w:hAnsi="Arial"/>
          <w:bCs/>
          <w:iCs/>
        </w:rPr>
      </w:pPr>
      <w:r>
        <w:rPr>
          <w:rStyle w:val="None"/>
          <w:rFonts w:ascii="Arial" w:hAnsi="Arial"/>
          <w:b/>
          <w:iCs/>
        </w:rPr>
        <w:t>Graduate Project Engineer</w:t>
      </w:r>
      <w:r w:rsidRPr="00CC52E6">
        <w:rPr>
          <w:rStyle w:val="None"/>
          <w:rFonts w:ascii="Arial" w:hAnsi="Arial"/>
          <w:bCs/>
          <w:iCs/>
        </w:rPr>
        <w:t>,</w:t>
      </w:r>
      <w:r>
        <w:rPr>
          <w:rStyle w:val="None"/>
          <w:rFonts w:ascii="Arial" w:hAnsi="Arial"/>
          <w:bCs/>
          <w:iCs/>
        </w:rPr>
        <w:t xml:space="preserve"> DigitME2, University of Central Lancashire, </w:t>
      </w:r>
      <w:r w:rsidR="007E5C40">
        <w:rPr>
          <w:rStyle w:val="None"/>
          <w:rFonts w:ascii="Arial" w:hAnsi="Arial"/>
          <w:bCs/>
          <w:iCs/>
        </w:rPr>
        <w:t xml:space="preserve">Burnley,  </w:t>
      </w:r>
      <w:r>
        <w:rPr>
          <w:rStyle w:val="None"/>
          <w:rFonts w:ascii="Arial" w:hAnsi="Arial"/>
          <w:bCs/>
          <w:iCs/>
        </w:rPr>
        <w:t xml:space="preserve">     </w:t>
      </w:r>
      <w:r w:rsidR="00AC4553">
        <w:rPr>
          <w:rStyle w:val="None"/>
          <w:rFonts w:ascii="Arial" w:hAnsi="Arial"/>
          <w:bCs/>
          <w:iCs/>
        </w:rPr>
        <w:t xml:space="preserve">     </w:t>
      </w:r>
      <w:r>
        <w:rPr>
          <w:rStyle w:val="None"/>
          <w:rFonts w:ascii="Arial" w:hAnsi="Arial"/>
          <w:bCs/>
          <w:iCs/>
        </w:rPr>
        <w:t>England</w:t>
      </w:r>
      <w:r w:rsidR="00AC4553">
        <w:rPr>
          <w:rStyle w:val="None"/>
          <w:rFonts w:ascii="Arial" w:hAnsi="Arial"/>
          <w:bCs/>
          <w:iCs/>
        </w:rPr>
        <w:t>, United Kingdom</w:t>
      </w:r>
      <w:r>
        <w:rPr>
          <w:rStyle w:val="None"/>
          <w:rFonts w:ascii="Arial" w:hAnsi="Arial"/>
          <w:bCs/>
          <w:iCs/>
        </w:rPr>
        <w:t>.</w:t>
      </w:r>
    </w:p>
    <w:p w14:paraId="689C2F72" w14:textId="7D92FEFE" w:rsidR="006D4D48" w:rsidRPr="006D4D48" w:rsidRDefault="006D4D48" w:rsidP="006D4D48">
      <w:pPr>
        <w:pStyle w:val="ListParagraph"/>
        <w:numPr>
          <w:ilvl w:val="0"/>
          <w:numId w:val="41"/>
        </w:numPr>
        <w:rPr>
          <w:rFonts w:asciiTheme="majorHAnsi" w:hAnsiTheme="majorHAnsi" w:cstheme="majorHAnsi"/>
        </w:rPr>
      </w:pPr>
      <w:r w:rsidRPr="006D4D48">
        <w:rPr>
          <w:rFonts w:asciiTheme="majorHAnsi" w:hAnsiTheme="majorHAnsi" w:cstheme="majorHAnsi"/>
        </w:rPr>
        <w:t>Developed machine learning models for time series prediction in manufactu</w:t>
      </w:r>
      <w:r>
        <w:rPr>
          <w:rFonts w:asciiTheme="majorHAnsi" w:hAnsiTheme="majorHAnsi" w:cstheme="majorHAnsi"/>
        </w:rPr>
        <w:t>r</w:t>
      </w:r>
      <w:r w:rsidRPr="006D4D48">
        <w:rPr>
          <w:rFonts w:asciiTheme="majorHAnsi" w:hAnsiTheme="majorHAnsi" w:cstheme="majorHAnsi"/>
        </w:rPr>
        <w:t>ing processes</w:t>
      </w:r>
    </w:p>
    <w:p w14:paraId="4AD511EA" w14:textId="77777777" w:rsidR="006D4D48" w:rsidRPr="006D4D48" w:rsidRDefault="006D4D48" w:rsidP="006D4D48">
      <w:pPr>
        <w:pStyle w:val="ListParagraph"/>
        <w:numPr>
          <w:ilvl w:val="0"/>
          <w:numId w:val="41"/>
        </w:numPr>
        <w:rPr>
          <w:rFonts w:asciiTheme="majorHAnsi" w:hAnsiTheme="majorHAnsi" w:cstheme="majorHAnsi"/>
        </w:rPr>
      </w:pPr>
      <w:r w:rsidRPr="006D4D48">
        <w:rPr>
          <w:rFonts w:asciiTheme="majorHAnsi" w:hAnsiTheme="majorHAnsi" w:cstheme="majorHAnsi"/>
        </w:rPr>
        <w:t>Engineered automated testing frameworks using Python and Selenium</w:t>
      </w:r>
    </w:p>
    <w:p w14:paraId="6B1D0E41" w14:textId="77777777" w:rsidR="006D4D48" w:rsidRPr="006D4D48" w:rsidRDefault="006D4D48" w:rsidP="006D4D48">
      <w:pPr>
        <w:pStyle w:val="ListParagraph"/>
        <w:numPr>
          <w:ilvl w:val="0"/>
          <w:numId w:val="41"/>
        </w:numPr>
        <w:rPr>
          <w:rFonts w:asciiTheme="majorHAnsi" w:hAnsiTheme="majorHAnsi" w:cstheme="majorHAnsi"/>
        </w:rPr>
      </w:pPr>
      <w:r w:rsidRPr="006D4D48">
        <w:rPr>
          <w:rFonts w:asciiTheme="majorHAnsi" w:hAnsiTheme="majorHAnsi" w:cstheme="majorHAnsi"/>
        </w:rPr>
        <w:t>Implemented data analysis solutions for manufacturing optimization</w:t>
      </w:r>
    </w:p>
    <w:p w14:paraId="24BFAAF4" w14:textId="54B8C20F" w:rsidR="0098010C" w:rsidRPr="008D7220" w:rsidRDefault="006D4D48" w:rsidP="006D4D48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  <w:u w:val="single"/>
        </w:rPr>
      </w:pPr>
      <w:r w:rsidRPr="006D4D48">
        <w:rPr>
          <w:rFonts w:asciiTheme="majorHAnsi" w:hAnsiTheme="majorHAnsi" w:cstheme="majorHAnsi"/>
        </w:rPr>
        <w:t>Created robust web and mobile applications using PHP, MySQL, and Java</w:t>
      </w:r>
    </w:p>
    <w:p w14:paraId="1D0D88DC" w14:textId="77777777" w:rsidR="006D4D48" w:rsidRPr="00DA40F0" w:rsidRDefault="006D4D48" w:rsidP="00AC4553">
      <w:pPr>
        <w:jc w:val="both"/>
        <w:rPr>
          <w:rFonts w:asciiTheme="majorHAnsi" w:hAnsiTheme="majorHAnsi" w:cstheme="majorHAnsi"/>
        </w:rPr>
      </w:pPr>
    </w:p>
    <w:p w14:paraId="3437FC19" w14:textId="51AEC520" w:rsidR="007F76A8" w:rsidRDefault="00B344B8" w:rsidP="00AC4553">
      <w:p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Style w:val="None"/>
          <w:rFonts w:ascii="Arial" w:hAnsi="Arial"/>
          <w:b/>
          <w:iCs/>
        </w:rPr>
      </w:pPr>
      <w:r w:rsidRPr="00E12393">
        <w:rPr>
          <w:rStyle w:val="None"/>
          <w:rFonts w:ascii="Arial" w:hAnsi="Arial"/>
          <w:bCs/>
          <w:i/>
        </w:rPr>
        <w:t xml:space="preserve">July 2021 to </w:t>
      </w:r>
      <w:r w:rsidR="007E5C40">
        <w:rPr>
          <w:rStyle w:val="None"/>
          <w:rFonts w:ascii="Arial" w:hAnsi="Arial"/>
          <w:bCs/>
          <w:i/>
        </w:rPr>
        <w:t>September 2021</w:t>
      </w:r>
      <w:r w:rsidR="00D8381F">
        <w:rPr>
          <w:rStyle w:val="None"/>
          <w:rFonts w:ascii="Arial" w:hAnsi="Arial"/>
          <w:bCs/>
          <w:i/>
        </w:rPr>
        <w:t>.</w:t>
      </w:r>
    </w:p>
    <w:p w14:paraId="5A33AAA5" w14:textId="36BFCFA8" w:rsidR="0098010C" w:rsidRPr="00CC52E6" w:rsidRDefault="00CC52E6" w:rsidP="00AC4553">
      <w:pPr>
        <w:tabs>
          <w:tab w:val="left" w:pos="1418"/>
          <w:tab w:val="left" w:pos="5669"/>
          <w:tab w:val="left" w:pos="6803"/>
        </w:tabs>
        <w:spacing w:line="264" w:lineRule="auto"/>
        <w:jc w:val="both"/>
        <w:rPr>
          <w:rStyle w:val="None"/>
          <w:rFonts w:ascii="Arial" w:hAnsi="Arial"/>
          <w:bCs/>
          <w:iCs/>
        </w:rPr>
      </w:pPr>
      <w:r>
        <w:rPr>
          <w:rStyle w:val="None"/>
          <w:rFonts w:ascii="Arial" w:hAnsi="Arial"/>
          <w:b/>
          <w:iCs/>
        </w:rPr>
        <w:t>Erasmus+ Traineeship</w:t>
      </w:r>
      <w:r w:rsidRPr="00CC52E6">
        <w:rPr>
          <w:rStyle w:val="None"/>
          <w:rFonts w:ascii="Arial" w:hAnsi="Arial"/>
          <w:bCs/>
          <w:iCs/>
        </w:rPr>
        <w:t>, Arab Academy for Science, Technology &amp; Maritime Transport</w:t>
      </w:r>
      <w:r>
        <w:rPr>
          <w:rStyle w:val="None"/>
          <w:rFonts w:ascii="Arial" w:hAnsi="Arial"/>
          <w:b/>
          <w:iCs/>
        </w:rPr>
        <w:t>,</w:t>
      </w:r>
      <w:r>
        <w:rPr>
          <w:rStyle w:val="None"/>
          <w:rFonts w:ascii="Arial" w:hAnsi="Arial"/>
          <w:bCs/>
          <w:iCs/>
        </w:rPr>
        <w:t xml:space="preserve"> </w:t>
      </w:r>
      <w:r w:rsidR="00E57089">
        <w:rPr>
          <w:rStyle w:val="None"/>
          <w:rFonts w:ascii="Arial" w:hAnsi="Arial"/>
          <w:bCs/>
          <w:iCs/>
        </w:rPr>
        <w:t xml:space="preserve">     </w:t>
      </w:r>
      <w:r>
        <w:rPr>
          <w:rStyle w:val="None"/>
          <w:rFonts w:ascii="Arial" w:hAnsi="Arial"/>
          <w:bCs/>
          <w:iCs/>
        </w:rPr>
        <w:t>Alexandria, Egypt</w:t>
      </w:r>
      <w:r w:rsidR="00D8381F">
        <w:rPr>
          <w:rStyle w:val="None"/>
          <w:rFonts w:ascii="Arial" w:hAnsi="Arial"/>
          <w:bCs/>
          <w:iCs/>
        </w:rPr>
        <w:t>.</w:t>
      </w:r>
    </w:p>
    <w:p w14:paraId="07FB323F" w14:textId="77777777" w:rsidR="00381B5B" w:rsidRPr="00381B5B" w:rsidRDefault="00381B5B" w:rsidP="00381B5B">
      <w:pPr>
        <w:pStyle w:val="ListParagraph"/>
        <w:numPr>
          <w:ilvl w:val="0"/>
          <w:numId w:val="42"/>
        </w:numPr>
        <w:jc w:val="both"/>
        <w:rPr>
          <w:rFonts w:asciiTheme="majorHAnsi" w:hAnsiTheme="majorHAnsi" w:cstheme="majorHAnsi"/>
        </w:rPr>
      </w:pPr>
      <w:r w:rsidRPr="00381B5B">
        <w:rPr>
          <w:rFonts w:asciiTheme="majorHAnsi" w:hAnsiTheme="majorHAnsi" w:cstheme="majorHAnsi"/>
        </w:rPr>
        <w:t>Conducted independent research on autonomous vehicle applications using MATLAB and Python</w:t>
      </w:r>
    </w:p>
    <w:p w14:paraId="4AC35328" w14:textId="77777777" w:rsidR="00381B5B" w:rsidRPr="00381B5B" w:rsidRDefault="00381B5B" w:rsidP="00381B5B">
      <w:pPr>
        <w:pStyle w:val="ListParagraph"/>
        <w:numPr>
          <w:ilvl w:val="0"/>
          <w:numId w:val="42"/>
        </w:numPr>
        <w:jc w:val="both"/>
        <w:rPr>
          <w:rFonts w:asciiTheme="majorHAnsi" w:hAnsiTheme="majorHAnsi" w:cstheme="majorHAnsi"/>
        </w:rPr>
      </w:pPr>
      <w:r w:rsidRPr="00381B5B">
        <w:rPr>
          <w:rFonts w:asciiTheme="majorHAnsi" w:hAnsiTheme="majorHAnsi" w:cstheme="majorHAnsi"/>
        </w:rPr>
        <w:t>Developed sensor integration systems for object detection and movement control</w:t>
      </w:r>
    </w:p>
    <w:p w14:paraId="425A0F2E" w14:textId="77777777" w:rsidR="00381B5B" w:rsidRPr="00381B5B" w:rsidRDefault="00381B5B" w:rsidP="00381B5B">
      <w:pPr>
        <w:pStyle w:val="ListParagraph"/>
        <w:numPr>
          <w:ilvl w:val="0"/>
          <w:numId w:val="42"/>
        </w:numPr>
        <w:jc w:val="both"/>
        <w:rPr>
          <w:rFonts w:asciiTheme="majorHAnsi" w:hAnsiTheme="majorHAnsi" w:cstheme="majorHAnsi"/>
        </w:rPr>
      </w:pPr>
      <w:r w:rsidRPr="00381B5B">
        <w:rPr>
          <w:rFonts w:asciiTheme="majorHAnsi" w:hAnsiTheme="majorHAnsi" w:cstheme="majorHAnsi"/>
        </w:rPr>
        <w:t>Implemented machine learning algorithms for autonomous navigation</w:t>
      </w:r>
    </w:p>
    <w:p w14:paraId="5870BE3E" w14:textId="3C7B4694" w:rsidR="002C2D2B" w:rsidRDefault="00381B5B" w:rsidP="00381B5B">
      <w:pPr>
        <w:pStyle w:val="ListParagraph"/>
        <w:numPr>
          <w:ilvl w:val="0"/>
          <w:numId w:val="42"/>
        </w:numPr>
        <w:jc w:val="both"/>
        <w:rPr>
          <w:rFonts w:asciiTheme="majorHAnsi" w:hAnsiTheme="majorHAnsi" w:cstheme="majorHAnsi"/>
        </w:rPr>
      </w:pPr>
      <w:r w:rsidRPr="00381B5B">
        <w:rPr>
          <w:rFonts w:asciiTheme="majorHAnsi" w:hAnsiTheme="majorHAnsi" w:cstheme="majorHAnsi"/>
        </w:rPr>
        <w:t>Designed microcontroller-based solutions for vehicle stability and lane-following</w:t>
      </w:r>
    </w:p>
    <w:p w14:paraId="3750ADF5" w14:textId="77777777" w:rsidR="000471AF" w:rsidRPr="00381B5B" w:rsidRDefault="000471AF" w:rsidP="000471AF">
      <w:pPr>
        <w:pStyle w:val="ListParagraph"/>
        <w:ind w:left="1080"/>
        <w:jc w:val="both"/>
        <w:rPr>
          <w:rFonts w:asciiTheme="majorHAnsi" w:hAnsiTheme="majorHAnsi" w:cstheme="majorHAnsi"/>
        </w:rPr>
      </w:pPr>
    </w:p>
    <w:p w14:paraId="69E95E76" w14:textId="77777777" w:rsidR="0079266F" w:rsidRPr="00E12393" w:rsidRDefault="00097148" w:rsidP="00AC4553">
      <w:pPr>
        <w:pStyle w:val="Heading2"/>
        <w:pBdr>
          <w:bottom w:val="single" w:sz="12" w:space="0" w:color="000000"/>
        </w:pBdr>
        <w:jc w:val="both"/>
        <w:rPr>
          <w:rStyle w:val="None"/>
          <w:rFonts w:ascii="Arial" w:eastAsia="Arial" w:hAnsi="Arial" w:cs="Arial"/>
          <w:sz w:val="24"/>
          <w:szCs w:val="24"/>
        </w:rPr>
      </w:pPr>
      <w:r w:rsidRPr="00E12393">
        <w:rPr>
          <w:rStyle w:val="None"/>
          <w:rFonts w:ascii="Arial" w:hAnsi="Arial"/>
          <w:sz w:val="24"/>
          <w:szCs w:val="24"/>
        </w:rPr>
        <w:t xml:space="preserve">Education and Qualifications </w:t>
      </w:r>
    </w:p>
    <w:p w14:paraId="38D9C569" w14:textId="7EFCC27A" w:rsidR="0079266F" w:rsidRDefault="0079266F" w:rsidP="00AC4553">
      <w:pPr>
        <w:jc w:val="both"/>
        <w:rPr>
          <w:rFonts w:ascii="Arial Narrow" w:eastAsia="Arial Narrow" w:hAnsi="Arial Narrow" w:cs="Arial Narrow"/>
        </w:rPr>
      </w:pPr>
    </w:p>
    <w:p w14:paraId="41BDBE07" w14:textId="11BB3684" w:rsidR="00820D1E" w:rsidRPr="00820D1E" w:rsidRDefault="00820D1E" w:rsidP="00AC4553">
      <w:pPr>
        <w:widowControl w:val="0"/>
        <w:ind w:left="1440" w:hanging="1440"/>
        <w:jc w:val="both"/>
        <w:rPr>
          <w:rFonts w:ascii="Arial" w:hAnsi="Arial"/>
          <w:i/>
          <w:iCs/>
        </w:rPr>
      </w:pPr>
      <w:r w:rsidRPr="00820D1E">
        <w:rPr>
          <w:rStyle w:val="None"/>
          <w:rFonts w:ascii="Arial" w:hAnsi="Arial"/>
          <w:i/>
          <w:iCs/>
        </w:rPr>
        <w:t>J</w:t>
      </w:r>
      <w:r>
        <w:rPr>
          <w:rStyle w:val="None"/>
          <w:rFonts w:ascii="Arial" w:hAnsi="Arial"/>
          <w:i/>
          <w:iCs/>
        </w:rPr>
        <w:t>anuary</w:t>
      </w:r>
      <w:r w:rsidRPr="00820D1E">
        <w:rPr>
          <w:rStyle w:val="None"/>
          <w:rFonts w:ascii="Arial" w:hAnsi="Arial"/>
          <w:i/>
          <w:iCs/>
        </w:rPr>
        <w:t xml:space="preserve"> 2020 - O</w:t>
      </w:r>
      <w:r>
        <w:rPr>
          <w:rStyle w:val="None"/>
          <w:rFonts w:ascii="Arial" w:hAnsi="Arial"/>
          <w:i/>
          <w:iCs/>
        </w:rPr>
        <w:t>ctober</w:t>
      </w:r>
      <w:r w:rsidRPr="00820D1E">
        <w:rPr>
          <w:rStyle w:val="None"/>
          <w:rFonts w:ascii="Arial" w:hAnsi="Arial"/>
          <w:i/>
          <w:iCs/>
        </w:rPr>
        <w:t xml:space="preserve"> 2021</w:t>
      </w:r>
      <w:r w:rsidR="00D8381F">
        <w:rPr>
          <w:rStyle w:val="None"/>
          <w:rFonts w:ascii="Arial" w:hAnsi="Arial"/>
          <w:i/>
          <w:iCs/>
        </w:rPr>
        <w:t>.</w:t>
      </w:r>
    </w:p>
    <w:p w14:paraId="5174E34D" w14:textId="088BF654" w:rsidR="005E36FB" w:rsidRDefault="00820D1E" w:rsidP="00AC4553">
      <w:pPr>
        <w:widowControl w:val="0"/>
        <w:jc w:val="both"/>
        <w:rPr>
          <w:rStyle w:val="None"/>
          <w:rFonts w:ascii="Arial" w:hAnsi="Arial"/>
        </w:rPr>
      </w:pPr>
      <w:r w:rsidRPr="00820D1E">
        <w:rPr>
          <w:rStyle w:val="None"/>
          <w:rFonts w:ascii="Arial" w:hAnsi="Arial"/>
          <w:b/>
          <w:bCs/>
        </w:rPr>
        <w:t>Master of Science in Mechatronics and Intelligent Machines,</w:t>
      </w:r>
      <w:r w:rsidRPr="00820D1E">
        <w:rPr>
          <w:rStyle w:val="None"/>
          <w:rFonts w:ascii="Arial" w:hAnsi="Arial"/>
        </w:rPr>
        <w:t xml:space="preserve"> </w:t>
      </w:r>
      <w:r w:rsidR="000A35D2">
        <w:rPr>
          <w:rStyle w:val="None"/>
          <w:rFonts w:ascii="Arial" w:hAnsi="Arial"/>
        </w:rPr>
        <w:t>(</w:t>
      </w:r>
      <w:r w:rsidR="00EA2506">
        <w:rPr>
          <w:rStyle w:val="None"/>
          <w:rFonts w:ascii="Arial" w:hAnsi="Arial"/>
        </w:rPr>
        <w:t>Distinction grade</w:t>
      </w:r>
      <w:r w:rsidR="000A35D2">
        <w:rPr>
          <w:rStyle w:val="None"/>
          <w:rFonts w:ascii="Arial" w:hAnsi="Arial"/>
        </w:rPr>
        <w:t>)</w:t>
      </w:r>
      <w:r w:rsidR="00EA2506">
        <w:rPr>
          <w:rStyle w:val="None"/>
          <w:rFonts w:ascii="Arial" w:hAnsi="Arial"/>
        </w:rPr>
        <w:t>,</w:t>
      </w:r>
    </w:p>
    <w:p w14:paraId="23C0ADED" w14:textId="4426D401" w:rsidR="00820D1E" w:rsidRPr="00820D1E" w:rsidRDefault="009D7BD2" w:rsidP="00AC4553">
      <w:pPr>
        <w:widowControl w:val="0"/>
        <w:jc w:val="both"/>
        <w:rPr>
          <w:rStyle w:val="None"/>
          <w:rFonts w:ascii="Arial" w:hAnsi="Arial"/>
        </w:rPr>
      </w:pPr>
      <w:r>
        <w:rPr>
          <w:rStyle w:val="None"/>
          <w:rFonts w:ascii="Arial" w:hAnsi="Arial"/>
        </w:rPr>
        <w:t xml:space="preserve">The </w:t>
      </w:r>
      <w:r w:rsidR="00820D1E" w:rsidRPr="00820D1E">
        <w:rPr>
          <w:rStyle w:val="None"/>
          <w:rFonts w:ascii="Arial" w:hAnsi="Arial"/>
        </w:rPr>
        <w:t>University of</w:t>
      </w:r>
      <w:r w:rsidR="00EA2506">
        <w:rPr>
          <w:rStyle w:val="None"/>
          <w:rFonts w:ascii="Arial" w:hAnsi="Arial"/>
        </w:rPr>
        <w:t xml:space="preserve"> </w:t>
      </w:r>
      <w:r w:rsidR="00820D1E" w:rsidRPr="00820D1E">
        <w:rPr>
          <w:rStyle w:val="None"/>
          <w:rFonts w:ascii="Arial" w:hAnsi="Arial"/>
        </w:rPr>
        <w:t>Central Lancashire, Preston</w:t>
      </w:r>
      <w:r w:rsidR="00820D1E">
        <w:rPr>
          <w:rStyle w:val="None"/>
          <w:rFonts w:ascii="Arial" w:hAnsi="Arial"/>
        </w:rPr>
        <w:t>, United Kingdom.</w:t>
      </w:r>
    </w:p>
    <w:p w14:paraId="6673386A" w14:textId="5D79881E" w:rsidR="0025485C" w:rsidRPr="00325DCC" w:rsidRDefault="00820D1E" w:rsidP="00AC4553">
      <w:pPr>
        <w:pStyle w:val="ListParagraph"/>
        <w:widowControl w:val="0"/>
        <w:numPr>
          <w:ilvl w:val="0"/>
          <w:numId w:val="22"/>
        </w:numPr>
        <w:jc w:val="both"/>
        <w:rPr>
          <w:rStyle w:val="None"/>
          <w:rFonts w:ascii="Arial" w:hAnsi="Arial"/>
        </w:rPr>
      </w:pPr>
      <w:r w:rsidRPr="00820D1E">
        <w:rPr>
          <w:rStyle w:val="None"/>
          <w:rFonts w:ascii="Arial" w:hAnsi="Arial"/>
        </w:rPr>
        <w:t xml:space="preserve">Multi-disciplinary course with current </w:t>
      </w:r>
      <w:r w:rsidR="007E5C40">
        <w:rPr>
          <w:rStyle w:val="None"/>
          <w:rFonts w:ascii="Arial" w:hAnsi="Arial"/>
        </w:rPr>
        <w:t>industry-required</w:t>
      </w:r>
      <w:r w:rsidRPr="00820D1E">
        <w:rPr>
          <w:rStyle w:val="None"/>
          <w:rFonts w:ascii="Arial" w:hAnsi="Arial"/>
        </w:rPr>
        <w:t xml:space="preserve"> modules</w:t>
      </w:r>
      <w:r w:rsidR="0025485C">
        <w:rPr>
          <w:rStyle w:val="None"/>
          <w:rFonts w:ascii="Arial" w:hAnsi="Arial"/>
        </w:rPr>
        <w:t xml:space="preserve"> like IoT, AI, </w:t>
      </w:r>
      <w:r w:rsidR="00E57089">
        <w:rPr>
          <w:rStyle w:val="None"/>
          <w:rFonts w:ascii="Arial" w:hAnsi="Arial"/>
        </w:rPr>
        <w:t>sensors,</w:t>
      </w:r>
      <w:r w:rsidR="0025485C">
        <w:rPr>
          <w:rStyle w:val="None"/>
          <w:rFonts w:ascii="Arial" w:hAnsi="Arial"/>
        </w:rPr>
        <w:t xml:space="preserve"> and Control Systems.</w:t>
      </w:r>
      <w:r w:rsidR="00410771">
        <w:rPr>
          <w:rStyle w:val="None"/>
          <w:rFonts w:ascii="Arial" w:hAnsi="Arial"/>
        </w:rPr>
        <w:t xml:space="preserve"> Learned tools like </w:t>
      </w:r>
      <w:r w:rsidR="00604AF5">
        <w:rPr>
          <w:rStyle w:val="None"/>
          <w:rFonts w:ascii="Arial" w:hAnsi="Arial"/>
        </w:rPr>
        <w:t>MATLAB</w:t>
      </w:r>
      <w:r w:rsidR="00410771">
        <w:rPr>
          <w:rStyle w:val="None"/>
          <w:rFonts w:ascii="Arial" w:hAnsi="Arial"/>
        </w:rPr>
        <w:t xml:space="preserve"> &amp; NI </w:t>
      </w:r>
      <w:r w:rsidR="00604AF5">
        <w:rPr>
          <w:rStyle w:val="None"/>
          <w:rFonts w:ascii="Arial" w:hAnsi="Arial"/>
        </w:rPr>
        <w:t>LabVIEW</w:t>
      </w:r>
      <w:r w:rsidR="00410771">
        <w:rPr>
          <w:rStyle w:val="None"/>
          <w:rFonts w:ascii="Arial" w:hAnsi="Arial"/>
        </w:rPr>
        <w:t>.</w:t>
      </w:r>
    </w:p>
    <w:p w14:paraId="3F03AAED" w14:textId="1209D980" w:rsidR="004A4483" w:rsidRDefault="004A4483" w:rsidP="00AC4553">
      <w:pPr>
        <w:pStyle w:val="ListParagraph"/>
        <w:widowControl w:val="0"/>
        <w:numPr>
          <w:ilvl w:val="0"/>
          <w:numId w:val="22"/>
        </w:numPr>
        <w:jc w:val="both"/>
        <w:rPr>
          <w:rStyle w:val="None"/>
          <w:rFonts w:ascii="Arial" w:hAnsi="Arial"/>
        </w:rPr>
      </w:pPr>
      <w:r w:rsidRPr="004D7F0B">
        <w:rPr>
          <w:rStyle w:val="None"/>
          <w:rFonts w:ascii="Arial" w:hAnsi="Arial"/>
          <w:b/>
          <w:bCs/>
          <w:sz w:val="22"/>
          <w:szCs w:val="22"/>
        </w:rPr>
        <w:t xml:space="preserve">MSc </w:t>
      </w:r>
      <w:r w:rsidR="00921E4A" w:rsidRPr="004D7F0B">
        <w:rPr>
          <w:rStyle w:val="None"/>
          <w:rFonts w:ascii="Arial" w:hAnsi="Arial"/>
          <w:b/>
          <w:bCs/>
          <w:sz w:val="22"/>
          <w:szCs w:val="22"/>
        </w:rPr>
        <w:t>P</w:t>
      </w:r>
      <w:r w:rsidRPr="004D7F0B">
        <w:rPr>
          <w:rStyle w:val="None"/>
          <w:rFonts w:ascii="Arial" w:hAnsi="Arial"/>
          <w:b/>
          <w:bCs/>
          <w:sz w:val="22"/>
          <w:szCs w:val="22"/>
        </w:rPr>
        <w:t>roject title</w:t>
      </w:r>
      <w:r>
        <w:rPr>
          <w:rStyle w:val="None"/>
          <w:rFonts w:ascii="Arial" w:hAnsi="Arial"/>
        </w:rPr>
        <w:t>: Smart Planetary Rover with pedal rail alignment across wheels.</w:t>
      </w:r>
    </w:p>
    <w:p w14:paraId="2854E342" w14:textId="168A5070" w:rsidR="00921E4A" w:rsidRDefault="00921E4A" w:rsidP="00AC4553">
      <w:pPr>
        <w:pStyle w:val="ListParagraph"/>
        <w:widowControl w:val="0"/>
        <w:numPr>
          <w:ilvl w:val="0"/>
          <w:numId w:val="22"/>
        </w:numPr>
        <w:jc w:val="both"/>
        <w:rPr>
          <w:rStyle w:val="None"/>
          <w:rFonts w:ascii="Arial" w:hAnsi="Arial"/>
        </w:rPr>
      </w:pPr>
      <w:r w:rsidRPr="004D7F0B">
        <w:rPr>
          <w:rStyle w:val="None"/>
          <w:rFonts w:ascii="Arial" w:hAnsi="Arial"/>
          <w:b/>
          <w:bCs/>
          <w:sz w:val="22"/>
          <w:szCs w:val="22"/>
        </w:rPr>
        <w:t xml:space="preserve">MSc </w:t>
      </w:r>
      <w:r w:rsidR="00DD0549" w:rsidRPr="004D7F0B">
        <w:rPr>
          <w:rStyle w:val="None"/>
          <w:rFonts w:ascii="Arial" w:hAnsi="Arial"/>
          <w:b/>
          <w:bCs/>
          <w:sz w:val="22"/>
          <w:szCs w:val="22"/>
        </w:rPr>
        <w:t>Group</w:t>
      </w:r>
      <w:r w:rsidRPr="004D7F0B">
        <w:rPr>
          <w:rStyle w:val="None"/>
          <w:rFonts w:ascii="Arial" w:hAnsi="Arial"/>
          <w:b/>
          <w:bCs/>
          <w:sz w:val="22"/>
          <w:szCs w:val="22"/>
        </w:rPr>
        <w:t xml:space="preserve"> Project title</w:t>
      </w:r>
      <w:r>
        <w:rPr>
          <w:rStyle w:val="None"/>
          <w:rFonts w:ascii="Arial" w:hAnsi="Arial"/>
        </w:rPr>
        <w:t>: Development of a Piezoelectric energy harvester.</w:t>
      </w:r>
    </w:p>
    <w:p w14:paraId="402D72FA" w14:textId="77777777" w:rsidR="00820D1E" w:rsidRDefault="00820D1E" w:rsidP="00AC4553">
      <w:pPr>
        <w:widowControl w:val="0"/>
        <w:jc w:val="both"/>
        <w:rPr>
          <w:rStyle w:val="None"/>
          <w:rFonts w:ascii="Arial" w:hAnsi="Arial"/>
          <w:i/>
          <w:iCs/>
        </w:rPr>
      </w:pPr>
    </w:p>
    <w:p w14:paraId="3D021C8A" w14:textId="77777777" w:rsidR="00866A83" w:rsidRDefault="00866A83" w:rsidP="00AC4553">
      <w:pPr>
        <w:widowControl w:val="0"/>
        <w:jc w:val="both"/>
        <w:rPr>
          <w:rStyle w:val="None"/>
          <w:rFonts w:ascii="Arial" w:hAnsi="Arial"/>
          <w:i/>
          <w:iCs/>
        </w:rPr>
      </w:pPr>
    </w:p>
    <w:p w14:paraId="09F4190C" w14:textId="05FDFCE2" w:rsidR="00820D1E" w:rsidRDefault="00820D1E" w:rsidP="00AC4553">
      <w:pPr>
        <w:widowControl w:val="0"/>
        <w:jc w:val="both"/>
        <w:rPr>
          <w:rStyle w:val="None"/>
          <w:rFonts w:ascii="Arial" w:hAnsi="Arial"/>
          <w:i/>
          <w:iCs/>
        </w:rPr>
      </w:pPr>
      <w:r>
        <w:rPr>
          <w:rStyle w:val="None"/>
          <w:rFonts w:ascii="Arial" w:hAnsi="Arial"/>
          <w:i/>
          <w:iCs/>
        </w:rPr>
        <w:t>September 2013 – May 201</w:t>
      </w:r>
      <w:r w:rsidR="00482454">
        <w:rPr>
          <w:rStyle w:val="None"/>
          <w:rFonts w:ascii="Arial" w:hAnsi="Arial"/>
          <w:i/>
          <w:iCs/>
        </w:rPr>
        <w:t>8</w:t>
      </w:r>
      <w:r w:rsidR="00D8381F">
        <w:rPr>
          <w:rStyle w:val="None"/>
          <w:rFonts w:ascii="Arial" w:hAnsi="Arial"/>
          <w:i/>
          <w:iCs/>
        </w:rPr>
        <w:t>.</w:t>
      </w:r>
    </w:p>
    <w:p w14:paraId="1AE8F89B" w14:textId="48EB6ABF" w:rsidR="00EA2506" w:rsidRDefault="00820D1E" w:rsidP="00AC4553">
      <w:pPr>
        <w:widowControl w:val="0"/>
        <w:jc w:val="both"/>
        <w:rPr>
          <w:rStyle w:val="None"/>
          <w:rFonts w:ascii="Arial" w:hAnsi="Arial"/>
          <w:b/>
          <w:bCs/>
        </w:rPr>
      </w:pPr>
      <w:r>
        <w:rPr>
          <w:rStyle w:val="None"/>
          <w:rFonts w:ascii="Arial" w:hAnsi="Arial"/>
          <w:b/>
          <w:bCs/>
        </w:rPr>
        <w:t xml:space="preserve">Bachelor of Technology in Mechanical Engineering, </w:t>
      </w:r>
      <w:r w:rsidR="000A35D2">
        <w:rPr>
          <w:rStyle w:val="None"/>
          <w:rFonts w:ascii="Arial" w:hAnsi="Arial"/>
          <w:b/>
          <w:bCs/>
        </w:rPr>
        <w:t>(</w:t>
      </w:r>
      <w:r w:rsidR="00EA2506" w:rsidRPr="00EA2506">
        <w:rPr>
          <w:rStyle w:val="None"/>
          <w:rFonts w:ascii="Arial" w:hAnsi="Arial"/>
        </w:rPr>
        <w:t>2:2 equivalent</w:t>
      </w:r>
      <w:r w:rsidR="00EA2506">
        <w:rPr>
          <w:rStyle w:val="None"/>
          <w:rFonts w:ascii="Arial" w:hAnsi="Arial"/>
        </w:rPr>
        <w:t xml:space="preserve"> grade</w:t>
      </w:r>
      <w:r w:rsidR="000A35D2">
        <w:rPr>
          <w:rStyle w:val="None"/>
          <w:rFonts w:ascii="Arial" w:hAnsi="Arial"/>
        </w:rPr>
        <w:t>)</w:t>
      </w:r>
      <w:r w:rsidR="00EA2506">
        <w:rPr>
          <w:rStyle w:val="None"/>
          <w:rFonts w:ascii="Arial" w:hAnsi="Arial"/>
        </w:rPr>
        <w:t>,</w:t>
      </w:r>
    </w:p>
    <w:p w14:paraId="1AFD49DB" w14:textId="20A006FA" w:rsidR="0098010C" w:rsidRDefault="00820D1E" w:rsidP="00AC4553">
      <w:pPr>
        <w:widowControl w:val="0"/>
        <w:jc w:val="both"/>
        <w:rPr>
          <w:rStyle w:val="None"/>
          <w:rFonts w:ascii="Arial" w:hAnsi="Arial"/>
        </w:rPr>
      </w:pPr>
      <w:r>
        <w:rPr>
          <w:rStyle w:val="None"/>
          <w:rFonts w:ascii="Arial" w:hAnsi="Arial"/>
        </w:rPr>
        <w:t xml:space="preserve">Vishnu Institute of Technology, Bhimavaram, India. </w:t>
      </w:r>
    </w:p>
    <w:p w14:paraId="70CF3DF5" w14:textId="7B149F1A" w:rsidR="003D01B0" w:rsidRDefault="00820D1E" w:rsidP="00AC4553">
      <w:pPr>
        <w:pStyle w:val="ListParagraph"/>
        <w:widowControl w:val="0"/>
        <w:numPr>
          <w:ilvl w:val="0"/>
          <w:numId w:val="22"/>
        </w:numPr>
        <w:jc w:val="both"/>
        <w:rPr>
          <w:rStyle w:val="None"/>
          <w:rFonts w:ascii="Arial" w:hAnsi="Arial"/>
        </w:rPr>
      </w:pPr>
      <w:r w:rsidRPr="00820D1E">
        <w:rPr>
          <w:rStyle w:val="None"/>
          <w:rFonts w:ascii="Arial" w:hAnsi="Arial"/>
        </w:rPr>
        <w:t xml:space="preserve">Learned basic engineering modules with core mechanical modules. </w:t>
      </w:r>
    </w:p>
    <w:p w14:paraId="61289A42" w14:textId="348126F1" w:rsidR="004A4483" w:rsidRDefault="00564FBC" w:rsidP="00AC4553">
      <w:pPr>
        <w:pStyle w:val="ListParagraph"/>
        <w:widowControl w:val="0"/>
        <w:numPr>
          <w:ilvl w:val="0"/>
          <w:numId w:val="22"/>
        </w:numPr>
        <w:jc w:val="both"/>
        <w:rPr>
          <w:rStyle w:val="None"/>
          <w:rFonts w:ascii="Arial" w:hAnsi="Arial"/>
        </w:rPr>
      </w:pPr>
      <w:r w:rsidRPr="00C91C66">
        <w:rPr>
          <w:rStyle w:val="None"/>
          <w:rFonts w:ascii="Arial" w:hAnsi="Arial"/>
          <w:b/>
          <w:bCs/>
          <w:sz w:val="22"/>
          <w:szCs w:val="22"/>
        </w:rPr>
        <w:t xml:space="preserve">Btech </w:t>
      </w:r>
      <w:r w:rsidR="0062337A">
        <w:rPr>
          <w:rStyle w:val="None"/>
          <w:rFonts w:ascii="Arial" w:hAnsi="Arial"/>
          <w:b/>
          <w:bCs/>
          <w:sz w:val="22"/>
          <w:szCs w:val="22"/>
        </w:rPr>
        <w:t>P</w:t>
      </w:r>
      <w:r w:rsidR="004A4483" w:rsidRPr="00C91C66">
        <w:rPr>
          <w:rStyle w:val="None"/>
          <w:rFonts w:ascii="Arial" w:hAnsi="Arial"/>
          <w:b/>
          <w:bCs/>
          <w:sz w:val="22"/>
          <w:szCs w:val="22"/>
        </w:rPr>
        <w:t>roject</w:t>
      </w:r>
      <w:r w:rsidRPr="00C91C66">
        <w:rPr>
          <w:rStyle w:val="None"/>
          <w:rFonts w:ascii="Arial" w:hAnsi="Arial"/>
          <w:b/>
          <w:bCs/>
          <w:sz w:val="22"/>
          <w:szCs w:val="22"/>
        </w:rPr>
        <w:t xml:space="preserve"> </w:t>
      </w:r>
      <w:r w:rsidR="0062337A">
        <w:rPr>
          <w:rStyle w:val="None"/>
          <w:rFonts w:ascii="Arial" w:hAnsi="Arial"/>
          <w:b/>
          <w:bCs/>
          <w:sz w:val="22"/>
          <w:szCs w:val="22"/>
        </w:rPr>
        <w:t>T</w:t>
      </w:r>
      <w:r w:rsidRPr="00C91C66">
        <w:rPr>
          <w:rStyle w:val="None"/>
          <w:rFonts w:ascii="Arial" w:hAnsi="Arial"/>
          <w:b/>
          <w:bCs/>
          <w:sz w:val="22"/>
          <w:szCs w:val="22"/>
        </w:rPr>
        <w:t>itle</w:t>
      </w:r>
      <w:r w:rsidR="004A4483">
        <w:rPr>
          <w:rStyle w:val="None"/>
          <w:rFonts w:ascii="Arial" w:hAnsi="Arial"/>
        </w:rPr>
        <w:t xml:space="preserve">: </w:t>
      </w:r>
      <w:r w:rsidR="004A4483" w:rsidRPr="004A4483">
        <w:rPr>
          <w:rStyle w:val="None"/>
          <w:rFonts w:ascii="Arial" w:hAnsi="Arial"/>
        </w:rPr>
        <w:t xml:space="preserve">Box Transfer Machine to transfer boxes </w:t>
      </w:r>
      <w:r>
        <w:rPr>
          <w:rStyle w:val="None"/>
          <w:rFonts w:ascii="Arial" w:hAnsi="Arial"/>
        </w:rPr>
        <w:t>for</w:t>
      </w:r>
      <w:r w:rsidR="004A4483" w:rsidRPr="004A4483">
        <w:rPr>
          <w:rStyle w:val="None"/>
          <w:rFonts w:ascii="Arial" w:hAnsi="Arial"/>
        </w:rPr>
        <w:t xml:space="preserve"> </w:t>
      </w:r>
      <w:r w:rsidR="007E5C40">
        <w:rPr>
          <w:rStyle w:val="None"/>
          <w:rFonts w:ascii="Arial" w:hAnsi="Arial"/>
        </w:rPr>
        <w:t>small-scale</w:t>
      </w:r>
      <w:r w:rsidR="004A4483" w:rsidRPr="004A4483">
        <w:rPr>
          <w:rStyle w:val="None"/>
          <w:rFonts w:ascii="Arial" w:hAnsi="Arial"/>
        </w:rPr>
        <w:t xml:space="preserve"> industries</w:t>
      </w:r>
      <w:r w:rsidR="004A4483">
        <w:rPr>
          <w:rStyle w:val="None"/>
          <w:rFonts w:ascii="Arial" w:hAnsi="Arial"/>
        </w:rPr>
        <w:t>.</w:t>
      </w:r>
    </w:p>
    <w:p w14:paraId="48EF3271" w14:textId="77777777" w:rsidR="00866A83" w:rsidRDefault="00866A83" w:rsidP="00866A83">
      <w:pPr>
        <w:pStyle w:val="ListParagraph"/>
        <w:widowControl w:val="0"/>
        <w:jc w:val="both"/>
        <w:rPr>
          <w:rStyle w:val="None"/>
          <w:rFonts w:ascii="Arial" w:hAnsi="Arial"/>
        </w:rPr>
      </w:pPr>
    </w:p>
    <w:p w14:paraId="785DB99F" w14:textId="77777777" w:rsidR="00820D1E" w:rsidRPr="00E12393" w:rsidRDefault="00820D1E" w:rsidP="00AC4553">
      <w:pPr>
        <w:widowControl w:val="0"/>
        <w:jc w:val="both"/>
        <w:rPr>
          <w:rFonts w:ascii="Arial" w:eastAsia="Arial" w:hAnsi="Arial" w:cs="Arial"/>
        </w:rPr>
      </w:pPr>
    </w:p>
    <w:p w14:paraId="6B77DAB5" w14:textId="2FAEF642" w:rsidR="00937485" w:rsidRPr="00E12393" w:rsidRDefault="00A80E01" w:rsidP="00AC4553">
      <w:pPr>
        <w:pStyle w:val="Heading5"/>
        <w:pBdr>
          <w:bottom w:val="single" w:sz="12" w:space="0" w:color="000000"/>
        </w:pBdr>
        <w:jc w:val="both"/>
        <w:rPr>
          <w:rStyle w:val="None"/>
          <w:rFonts w:ascii="Arial" w:eastAsia="Arial" w:hAnsi="Arial" w:cs="Arial"/>
          <w:sz w:val="24"/>
          <w:szCs w:val="24"/>
        </w:rPr>
      </w:pPr>
      <w:r>
        <w:rPr>
          <w:rStyle w:val="None"/>
          <w:rFonts w:ascii="Arial" w:eastAsia="Arial" w:hAnsi="Arial" w:cs="Arial"/>
          <w:sz w:val="24"/>
          <w:szCs w:val="24"/>
        </w:rPr>
        <w:t>Certification</w:t>
      </w:r>
      <w:r w:rsidR="00EA037E">
        <w:rPr>
          <w:rStyle w:val="None"/>
          <w:rFonts w:ascii="Arial" w:eastAsia="Arial" w:hAnsi="Arial" w:cs="Arial"/>
          <w:sz w:val="24"/>
          <w:szCs w:val="24"/>
        </w:rPr>
        <w:t xml:space="preserve"> &amp; Strengths</w:t>
      </w:r>
    </w:p>
    <w:p w14:paraId="0C73EE2B" w14:textId="66337F9F" w:rsidR="000F66AA" w:rsidRPr="00A80E01" w:rsidRDefault="001E597F" w:rsidP="00AC4553">
      <w:pPr>
        <w:widowControl w:val="0"/>
        <w:jc w:val="both"/>
        <w:rPr>
          <w:rStyle w:val="None"/>
          <w:rFonts w:ascii="Arial" w:hAnsi="Arial"/>
          <w:i/>
          <w:iCs/>
        </w:rPr>
      </w:pPr>
      <w:r w:rsidRPr="00A80E01">
        <w:rPr>
          <w:rStyle w:val="None"/>
          <w:rFonts w:ascii="Arial" w:hAnsi="Arial"/>
          <w:i/>
          <w:iCs/>
        </w:rPr>
        <w:tab/>
      </w:r>
      <w:r w:rsidR="000F66AA" w:rsidRPr="00A80E01">
        <w:rPr>
          <w:rStyle w:val="None"/>
          <w:rFonts w:ascii="Arial" w:hAnsi="Arial"/>
          <w:i/>
          <w:iCs/>
        </w:rPr>
        <w:t xml:space="preserve"> </w:t>
      </w:r>
    </w:p>
    <w:p w14:paraId="1C42A6C8" w14:textId="2B5775B8" w:rsidR="00E717A2" w:rsidRDefault="0088619D" w:rsidP="00AC4553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gile Project Management Foundation &amp; Practitioner.</w:t>
      </w:r>
    </w:p>
    <w:p w14:paraId="779EE39D" w14:textId="4921C2E5" w:rsidR="002E03B5" w:rsidRDefault="00884C6F" w:rsidP="00AC4553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hartered Management Institute (CMI) – Certified.</w:t>
      </w:r>
    </w:p>
    <w:p w14:paraId="135EDDC9" w14:textId="65F81CC3" w:rsidR="00884C6F" w:rsidRDefault="00884C6F" w:rsidP="00AC4553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CS Business Analysis </w:t>
      </w:r>
      <w:r w:rsidR="006D4587">
        <w:rPr>
          <w:rFonts w:asciiTheme="majorHAnsi" w:hAnsiTheme="majorHAnsi" w:cstheme="majorHAnsi"/>
        </w:rPr>
        <w:t>Practice.</w:t>
      </w:r>
    </w:p>
    <w:p w14:paraId="5DB1500A" w14:textId="2B309B2F" w:rsidR="006D4587" w:rsidRDefault="006D4587" w:rsidP="00AC4553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ffective Communicator.</w:t>
      </w:r>
    </w:p>
    <w:p w14:paraId="549B666C" w14:textId="2421D582" w:rsidR="006D4587" w:rsidRDefault="006D4587" w:rsidP="00AC4553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ntinuous Learning Enthusiastic &amp; </w:t>
      </w:r>
      <w:r w:rsidR="00892A6A">
        <w:rPr>
          <w:rFonts w:asciiTheme="majorHAnsi" w:hAnsiTheme="majorHAnsi" w:cstheme="majorHAnsi"/>
        </w:rPr>
        <w:t xml:space="preserve">Multi-Discipline </w:t>
      </w:r>
      <w:r w:rsidR="00134D54">
        <w:rPr>
          <w:rFonts w:asciiTheme="majorHAnsi" w:hAnsiTheme="majorHAnsi" w:cstheme="majorHAnsi"/>
        </w:rPr>
        <w:t>Skilled</w:t>
      </w:r>
      <w:r w:rsidR="00892A6A">
        <w:rPr>
          <w:rFonts w:asciiTheme="majorHAnsi" w:hAnsiTheme="majorHAnsi" w:cstheme="majorHAnsi"/>
        </w:rPr>
        <w:t>.</w:t>
      </w:r>
    </w:p>
    <w:p w14:paraId="32B9BB21" w14:textId="0E735600" w:rsidR="00EA037E" w:rsidRPr="00EA037E" w:rsidRDefault="00EA037E" w:rsidP="00EA037E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 w:rsidRPr="00EA037E">
        <w:rPr>
          <w:rFonts w:asciiTheme="majorHAnsi" w:hAnsiTheme="majorHAnsi" w:cstheme="majorHAnsi"/>
        </w:rPr>
        <w:t>Dual role bridging academia (Birmingham City University) and industry</w:t>
      </w:r>
      <w:r w:rsidR="00134D54">
        <w:rPr>
          <w:rFonts w:asciiTheme="majorHAnsi" w:hAnsiTheme="majorHAnsi" w:cstheme="majorHAnsi"/>
        </w:rPr>
        <w:t>/company</w:t>
      </w:r>
      <w:r w:rsidRPr="00EA037E">
        <w:rPr>
          <w:rFonts w:asciiTheme="majorHAnsi" w:hAnsiTheme="majorHAnsi" w:cstheme="majorHAnsi"/>
        </w:rPr>
        <w:t xml:space="preserve"> (ECAM Engineering</w:t>
      </w:r>
      <w:r w:rsidR="00134D54">
        <w:rPr>
          <w:rFonts w:asciiTheme="majorHAnsi" w:hAnsiTheme="majorHAnsi" w:cstheme="majorHAnsi"/>
        </w:rPr>
        <w:t xml:space="preserve"> Limited</w:t>
      </w:r>
      <w:r w:rsidRPr="00EA037E">
        <w:rPr>
          <w:rFonts w:asciiTheme="majorHAnsi" w:hAnsiTheme="majorHAnsi" w:cstheme="majorHAnsi"/>
        </w:rPr>
        <w:t>)</w:t>
      </w:r>
    </w:p>
    <w:p w14:paraId="1A4CA759" w14:textId="4122B980" w:rsidR="00EA037E" w:rsidRPr="00EA037E" w:rsidRDefault="00EA037E" w:rsidP="00EA037E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 w:rsidRPr="00EA037E">
        <w:rPr>
          <w:rFonts w:asciiTheme="majorHAnsi" w:hAnsiTheme="majorHAnsi" w:cstheme="majorHAnsi"/>
        </w:rPr>
        <w:t>Experience in implementing AI-driven solutions and digital transformation</w:t>
      </w:r>
    </w:p>
    <w:p w14:paraId="09BCCA51" w14:textId="252CC232" w:rsidR="00EA037E" w:rsidRPr="00EA037E" w:rsidRDefault="00EA037E" w:rsidP="00EA037E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 w:rsidRPr="00EA037E">
        <w:rPr>
          <w:rFonts w:asciiTheme="majorHAnsi" w:hAnsiTheme="majorHAnsi" w:cstheme="majorHAnsi"/>
        </w:rPr>
        <w:t>Technical background in machine learning, data analysis, and automation</w:t>
      </w:r>
    </w:p>
    <w:p w14:paraId="1EB1C0EA" w14:textId="2AAA35C2" w:rsidR="00EA037E" w:rsidRPr="00325DCC" w:rsidRDefault="00EA037E" w:rsidP="00EA037E">
      <w:pPr>
        <w:pStyle w:val="ListParagraph"/>
        <w:widowControl w:val="0"/>
        <w:numPr>
          <w:ilvl w:val="0"/>
          <w:numId w:val="22"/>
        </w:numPr>
        <w:jc w:val="both"/>
        <w:rPr>
          <w:rFonts w:asciiTheme="majorHAnsi" w:hAnsiTheme="majorHAnsi" w:cstheme="majorHAnsi"/>
        </w:rPr>
      </w:pPr>
      <w:r w:rsidRPr="00EA037E">
        <w:rPr>
          <w:rFonts w:asciiTheme="majorHAnsi" w:hAnsiTheme="majorHAnsi" w:cstheme="majorHAnsi"/>
        </w:rPr>
        <w:t>Knowledge transfer expertise between research and practical applications</w:t>
      </w:r>
    </w:p>
    <w:p w14:paraId="39FED5F0" w14:textId="77777777" w:rsidR="00E717A2" w:rsidRPr="00E717A2" w:rsidRDefault="00E717A2" w:rsidP="00AC4553">
      <w:pPr>
        <w:widowControl w:val="0"/>
        <w:ind w:left="1440" w:hanging="22"/>
        <w:jc w:val="both"/>
        <w:rPr>
          <w:rStyle w:val="None"/>
          <w:rFonts w:asciiTheme="majorHAnsi" w:hAnsiTheme="majorHAnsi" w:cstheme="majorHAnsi"/>
        </w:rPr>
      </w:pPr>
    </w:p>
    <w:p w14:paraId="3861F83F" w14:textId="77777777" w:rsidR="00A80E01" w:rsidRPr="00E12393" w:rsidRDefault="00A80E01" w:rsidP="00AC4553">
      <w:pPr>
        <w:widowControl w:val="0"/>
        <w:jc w:val="both"/>
      </w:pPr>
    </w:p>
    <w:sectPr w:rsidR="00A80E01" w:rsidRPr="00E12393" w:rsidSect="009D1D47">
      <w:pgSz w:w="11900" w:h="16840"/>
      <w:pgMar w:top="851" w:right="1134" w:bottom="567" w:left="1134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E5CBB0" w14:textId="77777777" w:rsidR="00195CA5" w:rsidRDefault="00195CA5">
      <w:r>
        <w:separator/>
      </w:r>
    </w:p>
  </w:endnote>
  <w:endnote w:type="continuationSeparator" w:id="0">
    <w:p w14:paraId="0F6A7698" w14:textId="77777777" w:rsidR="00195CA5" w:rsidRDefault="00195C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4C0B96" w14:textId="77777777" w:rsidR="00195CA5" w:rsidRDefault="00195CA5">
      <w:r>
        <w:separator/>
      </w:r>
    </w:p>
  </w:footnote>
  <w:footnote w:type="continuationSeparator" w:id="0">
    <w:p w14:paraId="3FD7C961" w14:textId="77777777" w:rsidR="00195CA5" w:rsidRDefault="00195C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C1E76"/>
    <w:multiLevelType w:val="hybridMultilevel"/>
    <w:tmpl w:val="742676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61026"/>
    <w:multiLevelType w:val="hybridMultilevel"/>
    <w:tmpl w:val="772C3F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030BD"/>
    <w:multiLevelType w:val="hybridMultilevel"/>
    <w:tmpl w:val="2280CF8A"/>
    <w:styleLink w:val="ImportedStyle1"/>
    <w:lvl w:ilvl="0" w:tplc="7CD8099C">
      <w:start w:val="1"/>
      <w:numFmt w:val="bullet"/>
      <w:lvlText w:val="•"/>
      <w:lvlJc w:val="left"/>
      <w:pPr>
        <w:ind w:left="70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421D52">
      <w:start w:val="1"/>
      <w:numFmt w:val="bullet"/>
      <w:lvlText w:val="o"/>
      <w:lvlJc w:val="left"/>
      <w:pPr>
        <w:ind w:left="14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3ACB1FA">
      <w:start w:val="1"/>
      <w:numFmt w:val="bullet"/>
      <w:suff w:val="nothing"/>
      <w:lvlText w:val="▪"/>
      <w:lvlJc w:val="left"/>
      <w:pPr>
        <w:ind w:left="1800" w:hanging="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1ACB0D2">
      <w:start w:val="1"/>
      <w:numFmt w:val="bullet"/>
      <w:lvlText w:val="•"/>
      <w:lvlJc w:val="left"/>
      <w:pPr>
        <w:ind w:left="286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1ECDEA4">
      <w:start w:val="1"/>
      <w:numFmt w:val="bullet"/>
      <w:lvlText w:val="o"/>
      <w:lvlJc w:val="left"/>
      <w:pPr>
        <w:ind w:left="358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67A5A8A">
      <w:start w:val="1"/>
      <w:numFmt w:val="bullet"/>
      <w:suff w:val="nothing"/>
      <w:lvlText w:val="▪"/>
      <w:lvlJc w:val="left"/>
      <w:pPr>
        <w:ind w:left="3960" w:hanging="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F70AC76">
      <w:start w:val="1"/>
      <w:numFmt w:val="bullet"/>
      <w:lvlText w:val="•"/>
      <w:lvlJc w:val="left"/>
      <w:pPr>
        <w:ind w:left="502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68C874A">
      <w:start w:val="1"/>
      <w:numFmt w:val="bullet"/>
      <w:lvlText w:val="o"/>
      <w:lvlJc w:val="left"/>
      <w:pPr>
        <w:ind w:left="574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1A4D696">
      <w:start w:val="1"/>
      <w:numFmt w:val="bullet"/>
      <w:suff w:val="nothing"/>
      <w:lvlText w:val="▪"/>
      <w:lvlJc w:val="left"/>
      <w:pPr>
        <w:ind w:left="6120" w:hanging="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0D860789"/>
    <w:multiLevelType w:val="hybridMultilevel"/>
    <w:tmpl w:val="77CE7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62A9E"/>
    <w:multiLevelType w:val="hybridMultilevel"/>
    <w:tmpl w:val="66984854"/>
    <w:lvl w:ilvl="0" w:tplc="08090001">
      <w:start w:val="1"/>
      <w:numFmt w:val="bullet"/>
      <w:lvlText w:val=""/>
      <w:lvlJc w:val="left"/>
      <w:pPr>
        <w:tabs>
          <w:tab w:val="left" w:pos="1418"/>
          <w:tab w:val="left" w:pos="5669"/>
          <w:tab w:val="left" w:pos="6803"/>
        </w:tabs>
        <w:ind w:left="709" w:hanging="425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3E851A0">
      <w:start w:val="1"/>
      <w:numFmt w:val="bullet"/>
      <w:lvlText w:val="o"/>
      <w:lvlJc w:val="left"/>
      <w:pPr>
        <w:tabs>
          <w:tab w:val="left" w:pos="1418"/>
          <w:tab w:val="left" w:pos="5669"/>
          <w:tab w:val="left" w:pos="6803"/>
        </w:tabs>
        <w:ind w:left="201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6ABE78">
      <w:start w:val="1"/>
      <w:numFmt w:val="bullet"/>
      <w:lvlText w:val="▪"/>
      <w:lvlJc w:val="left"/>
      <w:pPr>
        <w:tabs>
          <w:tab w:val="left" w:pos="1418"/>
          <w:tab w:val="left" w:pos="5669"/>
          <w:tab w:val="left" w:pos="6803"/>
        </w:tabs>
        <w:ind w:left="273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FB81DC6">
      <w:start w:val="1"/>
      <w:numFmt w:val="bullet"/>
      <w:lvlText w:val="•"/>
      <w:lvlJc w:val="left"/>
      <w:pPr>
        <w:tabs>
          <w:tab w:val="left" w:pos="1418"/>
          <w:tab w:val="left" w:pos="5669"/>
          <w:tab w:val="left" w:pos="6803"/>
        </w:tabs>
        <w:ind w:left="3453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DFE7150">
      <w:start w:val="1"/>
      <w:numFmt w:val="bullet"/>
      <w:lvlText w:val="o"/>
      <w:lvlJc w:val="left"/>
      <w:pPr>
        <w:tabs>
          <w:tab w:val="left" w:pos="1418"/>
          <w:tab w:val="left" w:pos="5669"/>
          <w:tab w:val="left" w:pos="6803"/>
        </w:tabs>
        <w:ind w:left="417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11C2408">
      <w:start w:val="1"/>
      <w:numFmt w:val="bullet"/>
      <w:lvlText w:val="▪"/>
      <w:lvlJc w:val="left"/>
      <w:pPr>
        <w:tabs>
          <w:tab w:val="left" w:pos="1418"/>
          <w:tab w:val="left" w:pos="5669"/>
          <w:tab w:val="left" w:pos="6803"/>
        </w:tabs>
        <w:ind w:left="489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F7C5B22">
      <w:start w:val="1"/>
      <w:numFmt w:val="bullet"/>
      <w:lvlText w:val="•"/>
      <w:lvlJc w:val="left"/>
      <w:pPr>
        <w:tabs>
          <w:tab w:val="left" w:pos="1418"/>
          <w:tab w:val="left" w:pos="5669"/>
          <w:tab w:val="left" w:pos="6803"/>
        </w:tabs>
        <w:ind w:left="5613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246F752">
      <w:start w:val="1"/>
      <w:numFmt w:val="bullet"/>
      <w:lvlText w:val="o"/>
      <w:lvlJc w:val="left"/>
      <w:pPr>
        <w:tabs>
          <w:tab w:val="left" w:pos="1418"/>
          <w:tab w:val="left" w:pos="5669"/>
          <w:tab w:val="left" w:pos="6803"/>
        </w:tabs>
        <w:ind w:left="633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FECF148">
      <w:start w:val="1"/>
      <w:numFmt w:val="bullet"/>
      <w:lvlText w:val="▪"/>
      <w:lvlJc w:val="left"/>
      <w:pPr>
        <w:tabs>
          <w:tab w:val="left" w:pos="1418"/>
          <w:tab w:val="left" w:pos="5669"/>
          <w:tab w:val="left" w:pos="6803"/>
        </w:tabs>
        <w:ind w:left="705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1BF83CBA"/>
    <w:multiLevelType w:val="hybridMultilevel"/>
    <w:tmpl w:val="F8CA1FBA"/>
    <w:styleLink w:val="ImportedStyle2"/>
    <w:lvl w:ilvl="0" w:tplc="A7CCD26E">
      <w:start w:val="1"/>
      <w:numFmt w:val="bullet"/>
      <w:lvlText w:val="•"/>
      <w:lvlJc w:val="left"/>
      <w:pPr>
        <w:ind w:left="701" w:hanging="407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C864556">
      <w:start w:val="1"/>
      <w:numFmt w:val="bullet"/>
      <w:lvlText w:val="o"/>
      <w:lvlJc w:val="left"/>
      <w:pPr>
        <w:ind w:left="1024" w:hanging="3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75CE798">
      <w:start w:val="1"/>
      <w:numFmt w:val="bullet"/>
      <w:lvlText w:val="▪"/>
      <w:lvlJc w:val="left"/>
      <w:pPr>
        <w:ind w:left="1744" w:hanging="3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0D21B1A">
      <w:start w:val="1"/>
      <w:numFmt w:val="bullet"/>
      <w:lvlText w:val="•"/>
      <w:lvlJc w:val="left"/>
      <w:pPr>
        <w:ind w:left="2464" w:hanging="3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34E7C68">
      <w:start w:val="1"/>
      <w:numFmt w:val="bullet"/>
      <w:lvlText w:val="o"/>
      <w:lvlJc w:val="left"/>
      <w:pPr>
        <w:ind w:left="3184" w:hanging="3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77EEA54">
      <w:start w:val="1"/>
      <w:numFmt w:val="bullet"/>
      <w:lvlText w:val="▪"/>
      <w:lvlJc w:val="left"/>
      <w:pPr>
        <w:ind w:left="3904" w:hanging="3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E669DEA">
      <w:start w:val="1"/>
      <w:numFmt w:val="bullet"/>
      <w:lvlText w:val="•"/>
      <w:lvlJc w:val="left"/>
      <w:pPr>
        <w:ind w:left="4624" w:hanging="3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10A300E">
      <w:start w:val="1"/>
      <w:numFmt w:val="bullet"/>
      <w:lvlText w:val="o"/>
      <w:lvlJc w:val="left"/>
      <w:pPr>
        <w:ind w:left="5344" w:hanging="3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C0C4A7C">
      <w:start w:val="1"/>
      <w:numFmt w:val="bullet"/>
      <w:lvlText w:val="▪"/>
      <w:lvlJc w:val="left"/>
      <w:pPr>
        <w:ind w:left="6064" w:hanging="3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C3129F6"/>
    <w:multiLevelType w:val="hybridMultilevel"/>
    <w:tmpl w:val="1A7095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2D7DB4"/>
    <w:multiLevelType w:val="hybridMultilevel"/>
    <w:tmpl w:val="5F6C2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6A0E21"/>
    <w:multiLevelType w:val="hybridMultilevel"/>
    <w:tmpl w:val="9554264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D9E555F"/>
    <w:multiLevelType w:val="hybridMultilevel"/>
    <w:tmpl w:val="EBF85276"/>
    <w:lvl w:ilvl="0" w:tplc="0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0" w15:restartNumberingAfterBreak="0">
    <w:nsid w:val="2DC81060"/>
    <w:multiLevelType w:val="hybridMultilevel"/>
    <w:tmpl w:val="41C222B0"/>
    <w:numStyleLink w:val="ImportedStyle4"/>
  </w:abstractNum>
  <w:abstractNum w:abstractNumId="11" w15:restartNumberingAfterBreak="0">
    <w:nsid w:val="34043052"/>
    <w:multiLevelType w:val="hybridMultilevel"/>
    <w:tmpl w:val="DAE29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3693E"/>
    <w:multiLevelType w:val="hybridMultilevel"/>
    <w:tmpl w:val="700E2AE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6337060"/>
    <w:multiLevelType w:val="hybridMultilevel"/>
    <w:tmpl w:val="A3742684"/>
    <w:lvl w:ilvl="0" w:tplc="08090001">
      <w:start w:val="1"/>
      <w:numFmt w:val="bullet"/>
      <w:lvlText w:val=""/>
      <w:lvlJc w:val="left"/>
      <w:pPr>
        <w:ind w:left="709" w:hanging="425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6483162">
      <w:start w:val="1"/>
      <w:numFmt w:val="bullet"/>
      <w:lvlText w:val="o"/>
      <w:lvlJc w:val="left"/>
      <w:pPr>
        <w:ind w:left="14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40455FA">
      <w:start w:val="1"/>
      <w:numFmt w:val="bullet"/>
      <w:lvlText w:val="•"/>
      <w:lvlJc w:val="left"/>
      <w:pPr>
        <w:ind w:left="70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D5C5652">
      <w:start w:val="1"/>
      <w:numFmt w:val="bullet"/>
      <w:lvlText w:val="•"/>
      <w:lvlJc w:val="left"/>
      <w:pPr>
        <w:ind w:left="142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476071C">
      <w:start w:val="1"/>
      <w:numFmt w:val="bullet"/>
      <w:lvlText w:val="o"/>
      <w:lvlJc w:val="left"/>
      <w:pPr>
        <w:ind w:left="214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8F49A62">
      <w:start w:val="1"/>
      <w:numFmt w:val="bullet"/>
      <w:lvlText w:val="▪"/>
      <w:lvlJc w:val="left"/>
      <w:pPr>
        <w:ind w:left="286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59E743C">
      <w:start w:val="1"/>
      <w:numFmt w:val="bullet"/>
      <w:lvlText w:val="•"/>
      <w:lvlJc w:val="left"/>
      <w:pPr>
        <w:ind w:left="358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516F8E2">
      <w:start w:val="1"/>
      <w:numFmt w:val="bullet"/>
      <w:lvlText w:val="o"/>
      <w:lvlJc w:val="left"/>
      <w:pPr>
        <w:ind w:left="430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DAAE2AE">
      <w:start w:val="1"/>
      <w:numFmt w:val="bullet"/>
      <w:lvlText w:val="▪"/>
      <w:lvlJc w:val="left"/>
      <w:pPr>
        <w:ind w:left="50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36995378"/>
    <w:multiLevelType w:val="hybridMultilevel"/>
    <w:tmpl w:val="920A357C"/>
    <w:numStyleLink w:val="ImportedStyle3"/>
  </w:abstractNum>
  <w:abstractNum w:abstractNumId="15" w15:restartNumberingAfterBreak="0">
    <w:nsid w:val="3EC13B34"/>
    <w:multiLevelType w:val="hybridMultilevel"/>
    <w:tmpl w:val="0838B51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00012A6"/>
    <w:multiLevelType w:val="hybridMultilevel"/>
    <w:tmpl w:val="237A4F74"/>
    <w:lvl w:ilvl="0" w:tplc="04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06"/>
        </w:tabs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7" w15:restartNumberingAfterBreak="0">
    <w:nsid w:val="4512113F"/>
    <w:multiLevelType w:val="hybridMultilevel"/>
    <w:tmpl w:val="97EA8F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9A5789"/>
    <w:multiLevelType w:val="hybridMultilevel"/>
    <w:tmpl w:val="D952A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160220"/>
    <w:multiLevelType w:val="hybridMultilevel"/>
    <w:tmpl w:val="8BA00D02"/>
    <w:lvl w:ilvl="0" w:tplc="08090001">
      <w:start w:val="1"/>
      <w:numFmt w:val="bullet"/>
      <w:lvlText w:val=""/>
      <w:lvlJc w:val="left"/>
      <w:pPr>
        <w:ind w:left="709" w:hanging="425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1B2A84A">
      <w:start w:val="1"/>
      <w:numFmt w:val="bullet"/>
      <w:lvlText w:val="o"/>
      <w:lvlJc w:val="left"/>
      <w:pPr>
        <w:ind w:left="14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6CAD416">
      <w:start w:val="1"/>
      <w:numFmt w:val="bullet"/>
      <w:suff w:val="nothing"/>
      <w:lvlText w:val="▪"/>
      <w:lvlJc w:val="left"/>
      <w:pPr>
        <w:ind w:left="1800" w:hanging="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CC622E">
      <w:start w:val="1"/>
      <w:numFmt w:val="bullet"/>
      <w:lvlText w:val="•"/>
      <w:lvlJc w:val="left"/>
      <w:pPr>
        <w:ind w:left="286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80C0E2C">
      <w:start w:val="1"/>
      <w:numFmt w:val="bullet"/>
      <w:lvlText w:val="o"/>
      <w:lvlJc w:val="left"/>
      <w:pPr>
        <w:ind w:left="358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50C87E2">
      <w:start w:val="1"/>
      <w:numFmt w:val="bullet"/>
      <w:suff w:val="nothing"/>
      <w:lvlText w:val="▪"/>
      <w:lvlJc w:val="left"/>
      <w:pPr>
        <w:ind w:left="3960" w:hanging="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58CEEC8">
      <w:start w:val="1"/>
      <w:numFmt w:val="bullet"/>
      <w:lvlText w:val="•"/>
      <w:lvlJc w:val="left"/>
      <w:pPr>
        <w:ind w:left="502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B2682BC">
      <w:start w:val="1"/>
      <w:numFmt w:val="bullet"/>
      <w:lvlText w:val="o"/>
      <w:lvlJc w:val="left"/>
      <w:pPr>
        <w:ind w:left="574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65C6A4A">
      <w:start w:val="1"/>
      <w:numFmt w:val="bullet"/>
      <w:suff w:val="nothing"/>
      <w:lvlText w:val="▪"/>
      <w:lvlJc w:val="left"/>
      <w:pPr>
        <w:ind w:left="6120" w:hanging="9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4BE546C3"/>
    <w:multiLevelType w:val="hybridMultilevel"/>
    <w:tmpl w:val="C310BA0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9D2468"/>
    <w:multiLevelType w:val="hybridMultilevel"/>
    <w:tmpl w:val="CDA4B76C"/>
    <w:lvl w:ilvl="0" w:tplc="19E83F46">
      <w:numFmt w:val="bullet"/>
      <w:lvlText w:val=""/>
      <w:lvlJc w:val="left"/>
      <w:pPr>
        <w:ind w:left="1080" w:hanging="360"/>
      </w:pPr>
      <w:rPr>
        <w:rFonts w:ascii="Symbol" w:eastAsia="Arial Narrow" w:hAnsi="Symbol" w:cs="Arial Narro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7215B65"/>
    <w:multiLevelType w:val="multilevel"/>
    <w:tmpl w:val="1012F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4877FF"/>
    <w:multiLevelType w:val="hybridMultilevel"/>
    <w:tmpl w:val="ABE84DC8"/>
    <w:styleLink w:val="Bullets"/>
    <w:lvl w:ilvl="0" w:tplc="647A1EDA">
      <w:start w:val="1"/>
      <w:numFmt w:val="bullet"/>
      <w:lvlText w:val="•"/>
      <w:lvlJc w:val="left"/>
      <w:pPr>
        <w:tabs>
          <w:tab w:val="num" w:pos="441"/>
          <w:tab w:val="left" w:pos="1418"/>
          <w:tab w:val="left" w:pos="5669"/>
          <w:tab w:val="left" w:pos="6803"/>
        </w:tabs>
        <w:ind w:left="1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A5E1140">
      <w:start w:val="1"/>
      <w:numFmt w:val="bullet"/>
      <w:lvlText w:val="•"/>
      <w:lvlJc w:val="left"/>
      <w:pPr>
        <w:tabs>
          <w:tab w:val="left" w:pos="441"/>
          <w:tab w:val="num" w:pos="1041"/>
          <w:tab w:val="left" w:pos="1418"/>
          <w:tab w:val="left" w:pos="5669"/>
          <w:tab w:val="left" w:pos="6803"/>
        </w:tabs>
        <w:ind w:left="7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9565152">
      <w:start w:val="1"/>
      <w:numFmt w:val="bullet"/>
      <w:lvlText w:val="•"/>
      <w:lvlJc w:val="left"/>
      <w:pPr>
        <w:tabs>
          <w:tab w:val="left" w:pos="441"/>
          <w:tab w:val="left" w:pos="1418"/>
          <w:tab w:val="num" w:pos="1641"/>
          <w:tab w:val="left" w:pos="5669"/>
          <w:tab w:val="left" w:pos="6803"/>
        </w:tabs>
        <w:ind w:left="13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54E949E">
      <w:start w:val="1"/>
      <w:numFmt w:val="bullet"/>
      <w:lvlText w:val="•"/>
      <w:lvlJc w:val="left"/>
      <w:pPr>
        <w:tabs>
          <w:tab w:val="left" w:pos="441"/>
          <w:tab w:val="left" w:pos="1418"/>
          <w:tab w:val="num" w:pos="2241"/>
          <w:tab w:val="left" w:pos="5669"/>
          <w:tab w:val="left" w:pos="6803"/>
        </w:tabs>
        <w:ind w:left="19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D26881A">
      <w:start w:val="1"/>
      <w:numFmt w:val="bullet"/>
      <w:lvlText w:val="•"/>
      <w:lvlJc w:val="left"/>
      <w:pPr>
        <w:tabs>
          <w:tab w:val="left" w:pos="441"/>
          <w:tab w:val="left" w:pos="1418"/>
          <w:tab w:val="num" w:pos="2841"/>
          <w:tab w:val="left" w:pos="5669"/>
          <w:tab w:val="left" w:pos="6803"/>
        </w:tabs>
        <w:ind w:left="25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6040CE4">
      <w:start w:val="1"/>
      <w:numFmt w:val="bullet"/>
      <w:lvlText w:val="•"/>
      <w:lvlJc w:val="left"/>
      <w:pPr>
        <w:tabs>
          <w:tab w:val="left" w:pos="441"/>
          <w:tab w:val="left" w:pos="1418"/>
          <w:tab w:val="num" w:pos="3441"/>
          <w:tab w:val="left" w:pos="5669"/>
          <w:tab w:val="left" w:pos="6803"/>
        </w:tabs>
        <w:ind w:left="31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4B4A44E">
      <w:start w:val="1"/>
      <w:numFmt w:val="bullet"/>
      <w:lvlText w:val="•"/>
      <w:lvlJc w:val="left"/>
      <w:pPr>
        <w:tabs>
          <w:tab w:val="left" w:pos="441"/>
          <w:tab w:val="left" w:pos="1418"/>
          <w:tab w:val="num" w:pos="4041"/>
          <w:tab w:val="left" w:pos="5669"/>
          <w:tab w:val="left" w:pos="6803"/>
        </w:tabs>
        <w:ind w:left="37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D46C502">
      <w:start w:val="1"/>
      <w:numFmt w:val="bullet"/>
      <w:lvlText w:val="•"/>
      <w:lvlJc w:val="left"/>
      <w:pPr>
        <w:tabs>
          <w:tab w:val="left" w:pos="441"/>
          <w:tab w:val="left" w:pos="1418"/>
          <w:tab w:val="num" w:pos="4641"/>
          <w:tab w:val="left" w:pos="5669"/>
          <w:tab w:val="left" w:pos="6803"/>
        </w:tabs>
        <w:ind w:left="43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9F203EA">
      <w:start w:val="1"/>
      <w:numFmt w:val="bullet"/>
      <w:lvlText w:val="•"/>
      <w:lvlJc w:val="left"/>
      <w:pPr>
        <w:tabs>
          <w:tab w:val="left" w:pos="441"/>
          <w:tab w:val="left" w:pos="1418"/>
          <w:tab w:val="num" w:pos="5241"/>
          <w:tab w:val="left" w:pos="5669"/>
          <w:tab w:val="left" w:pos="6803"/>
        </w:tabs>
        <w:ind w:left="4958" w:firstLine="126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5EBB737E"/>
    <w:multiLevelType w:val="hybridMultilevel"/>
    <w:tmpl w:val="F8CA1FBA"/>
    <w:numStyleLink w:val="ImportedStyle2"/>
  </w:abstractNum>
  <w:abstractNum w:abstractNumId="25" w15:restartNumberingAfterBreak="0">
    <w:nsid w:val="69B8055A"/>
    <w:multiLevelType w:val="hybridMultilevel"/>
    <w:tmpl w:val="01129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E94EFD"/>
    <w:multiLevelType w:val="hybridMultilevel"/>
    <w:tmpl w:val="2280CF8A"/>
    <w:numStyleLink w:val="ImportedStyle1"/>
  </w:abstractNum>
  <w:abstractNum w:abstractNumId="27" w15:restartNumberingAfterBreak="0">
    <w:nsid w:val="6D3E288D"/>
    <w:multiLevelType w:val="hybridMultilevel"/>
    <w:tmpl w:val="ABE84DC8"/>
    <w:numStyleLink w:val="Bullets"/>
  </w:abstractNum>
  <w:abstractNum w:abstractNumId="28" w15:restartNumberingAfterBreak="0">
    <w:nsid w:val="750A511E"/>
    <w:multiLevelType w:val="hybridMultilevel"/>
    <w:tmpl w:val="77E63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114D29"/>
    <w:multiLevelType w:val="hybridMultilevel"/>
    <w:tmpl w:val="D14A816E"/>
    <w:lvl w:ilvl="0" w:tplc="08090001">
      <w:start w:val="1"/>
      <w:numFmt w:val="bullet"/>
      <w:lvlText w:val=""/>
      <w:lvlJc w:val="left"/>
      <w:pPr>
        <w:ind w:left="709" w:hanging="425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6483162">
      <w:start w:val="1"/>
      <w:numFmt w:val="bullet"/>
      <w:lvlText w:val="o"/>
      <w:lvlJc w:val="left"/>
      <w:pPr>
        <w:ind w:left="14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40455FA">
      <w:start w:val="1"/>
      <w:numFmt w:val="bullet"/>
      <w:lvlText w:val="•"/>
      <w:lvlJc w:val="left"/>
      <w:pPr>
        <w:ind w:left="70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D5C5652">
      <w:start w:val="1"/>
      <w:numFmt w:val="bullet"/>
      <w:lvlText w:val="•"/>
      <w:lvlJc w:val="left"/>
      <w:pPr>
        <w:ind w:left="142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476071C">
      <w:start w:val="1"/>
      <w:numFmt w:val="bullet"/>
      <w:lvlText w:val="o"/>
      <w:lvlJc w:val="left"/>
      <w:pPr>
        <w:ind w:left="214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8F49A62">
      <w:start w:val="1"/>
      <w:numFmt w:val="bullet"/>
      <w:lvlText w:val="▪"/>
      <w:lvlJc w:val="left"/>
      <w:pPr>
        <w:ind w:left="286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59E743C">
      <w:start w:val="1"/>
      <w:numFmt w:val="bullet"/>
      <w:lvlText w:val="•"/>
      <w:lvlJc w:val="left"/>
      <w:pPr>
        <w:ind w:left="358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516F8E2">
      <w:start w:val="1"/>
      <w:numFmt w:val="bullet"/>
      <w:lvlText w:val="o"/>
      <w:lvlJc w:val="left"/>
      <w:pPr>
        <w:ind w:left="430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DAAE2AE">
      <w:start w:val="1"/>
      <w:numFmt w:val="bullet"/>
      <w:lvlText w:val="▪"/>
      <w:lvlJc w:val="left"/>
      <w:pPr>
        <w:ind w:left="50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76A57B97"/>
    <w:multiLevelType w:val="hybridMultilevel"/>
    <w:tmpl w:val="C492B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8A058D"/>
    <w:multiLevelType w:val="hybridMultilevel"/>
    <w:tmpl w:val="41C222B0"/>
    <w:styleLink w:val="ImportedStyle4"/>
    <w:lvl w:ilvl="0" w:tplc="3A46DF0A">
      <w:start w:val="1"/>
      <w:numFmt w:val="bullet"/>
      <w:lvlText w:val="•"/>
      <w:lvlJc w:val="left"/>
      <w:pPr>
        <w:ind w:left="70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C5AB8EC">
      <w:start w:val="1"/>
      <w:numFmt w:val="bullet"/>
      <w:lvlText w:val="o"/>
      <w:lvlJc w:val="left"/>
      <w:pPr>
        <w:ind w:left="14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56C1174">
      <w:start w:val="1"/>
      <w:numFmt w:val="bullet"/>
      <w:lvlText w:val="•"/>
      <w:lvlJc w:val="left"/>
      <w:pPr>
        <w:ind w:left="70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CA0C904">
      <w:start w:val="1"/>
      <w:numFmt w:val="bullet"/>
      <w:lvlText w:val="•"/>
      <w:lvlJc w:val="left"/>
      <w:pPr>
        <w:ind w:left="142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6DCEFE4">
      <w:start w:val="1"/>
      <w:numFmt w:val="bullet"/>
      <w:lvlText w:val="o"/>
      <w:lvlJc w:val="left"/>
      <w:pPr>
        <w:ind w:left="214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F1EFE70">
      <w:start w:val="1"/>
      <w:numFmt w:val="bullet"/>
      <w:lvlText w:val="▪"/>
      <w:lvlJc w:val="left"/>
      <w:pPr>
        <w:ind w:left="286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9469916">
      <w:start w:val="1"/>
      <w:numFmt w:val="bullet"/>
      <w:lvlText w:val="•"/>
      <w:lvlJc w:val="left"/>
      <w:pPr>
        <w:ind w:left="358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7EE775E">
      <w:start w:val="1"/>
      <w:numFmt w:val="bullet"/>
      <w:lvlText w:val="o"/>
      <w:lvlJc w:val="left"/>
      <w:pPr>
        <w:ind w:left="430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0F25958">
      <w:start w:val="1"/>
      <w:numFmt w:val="bullet"/>
      <w:lvlText w:val="▪"/>
      <w:lvlJc w:val="left"/>
      <w:pPr>
        <w:ind w:left="5029" w:hanging="42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7F9B3FD3"/>
    <w:multiLevelType w:val="hybridMultilevel"/>
    <w:tmpl w:val="920A357C"/>
    <w:styleLink w:val="ImportedStyle3"/>
    <w:lvl w:ilvl="0" w:tplc="5C7A2260">
      <w:start w:val="1"/>
      <w:numFmt w:val="bullet"/>
      <w:lvlText w:val="•"/>
      <w:lvlJc w:val="left"/>
      <w:pPr>
        <w:tabs>
          <w:tab w:val="left" w:pos="1418"/>
          <w:tab w:val="left" w:pos="5669"/>
          <w:tab w:val="left" w:pos="6803"/>
        </w:tabs>
        <w:ind w:left="709" w:hanging="42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9943182">
      <w:start w:val="1"/>
      <w:numFmt w:val="bullet"/>
      <w:lvlText w:val="o"/>
      <w:lvlJc w:val="left"/>
      <w:pPr>
        <w:tabs>
          <w:tab w:val="left" w:pos="1418"/>
          <w:tab w:val="left" w:pos="5669"/>
          <w:tab w:val="left" w:pos="6803"/>
        </w:tabs>
        <w:ind w:left="201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0A6B5EA">
      <w:start w:val="1"/>
      <w:numFmt w:val="bullet"/>
      <w:lvlText w:val="▪"/>
      <w:lvlJc w:val="left"/>
      <w:pPr>
        <w:tabs>
          <w:tab w:val="left" w:pos="1418"/>
          <w:tab w:val="left" w:pos="5669"/>
          <w:tab w:val="left" w:pos="6803"/>
        </w:tabs>
        <w:ind w:left="273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DAAA792">
      <w:start w:val="1"/>
      <w:numFmt w:val="bullet"/>
      <w:lvlText w:val="•"/>
      <w:lvlJc w:val="left"/>
      <w:pPr>
        <w:tabs>
          <w:tab w:val="left" w:pos="1418"/>
          <w:tab w:val="left" w:pos="5669"/>
          <w:tab w:val="left" w:pos="6803"/>
        </w:tabs>
        <w:ind w:left="3453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6DC1818">
      <w:start w:val="1"/>
      <w:numFmt w:val="bullet"/>
      <w:lvlText w:val="o"/>
      <w:lvlJc w:val="left"/>
      <w:pPr>
        <w:tabs>
          <w:tab w:val="left" w:pos="1418"/>
          <w:tab w:val="left" w:pos="5669"/>
          <w:tab w:val="left" w:pos="6803"/>
        </w:tabs>
        <w:ind w:left="417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C2C607A">
      <w:start w:val="1"/>
      <w:numFmt w:val="bullet"/>
      <w:lvlText w:val="▪"/>
      <w:lvlJc w:val="left"/>
      <w:pPr>
        <w:tabs>
          <w:tab w:val="left" w:pos="1418"/>
          <w:tab w:val="left" w:pos="5669"/>
          <w:tab w:val="left" w:pos="6803"/>
        </w:tabs>
        <w:ind w:left="489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B0AEC94">
      <w:start w:val="1"/>
      <w:numFmt w:val="bullet"/>
      <w:lvlText w:val="•"/>
      <w:lvlJc w:val="left"/>
      <w:pPr>
        <w:tabs>
          <w:tab w:val="left" w:pos="1418"/>
          <w:tab w:val="left" w:pos="5669"/>
          <w:tab w:val="left" w:pos="6803"/>
        </w:tabs>
        <w:ind w:left="5613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1E62DC">
      <w:start w:val="1"/>
      <w:numFmt w:val="bullet"/>
      <w:lvlText w:val="o"/>
      <w:lvlJc w:val="left"/>
      <w:pPr>
        <w:tabs>
          <w:tab w:val="left" w:pos="1418"/>
          <w:tab w:val="left" w:pos="5669"/>
          <w:tab w:val="left" w:pos="6803"/>
        </w:tabs>
        <w:ind w:left="633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C5C172C">
      <w:start w:val="1"/>
      <w:numFmt w:val="bullet"/>
      <w:lvlText w:val="▪"/>
      <w:lvlJc w:val="left"/>
      <w:pPr>
        <w:tabs>
          <w:tab w:val="left" w:pos="1418"/>
          <w:tab w:val="left" w:pos="5669"/>
          <w:tab w:val="left" w:pos="6803"/>
        </w:tabs>
        <w:ind w:left="7053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1397128380">
    <w:abstractNumId w:val="2"/>
  </w:num>
  <w:num w:numId="2" w16cid:durableId="1506238398">
    <w:abstractNumId w:val="26"/>
  </w:num>
  <w:num w:numId="3" w16cid:durableId="1235314257">
    <w:abstractNumId w:val="5"/>
  </w:num>
  <w:num w:numId="4" w16cid:durableId="1002661987">
    <w:abstractNumId w:val="24"/>
  </w:num>
  <w:num w:numId="5" w16cid:durableId="1728453503">
    <w:abstractNumId w:val="24"/>
    <w:lvlOverride w:ilvl="0">
      <w:lvl w:ilvl="0" w:tplc="8CBC8712">
        <w:start w:val="1"/>
        <w:numFmt w:val="bullet"/>
        <w:lvlText w:val="•"/>
        <w:lvlJc w:val="left"/>
        <w:pPr>
          <w:ind w:left="691" w:hanging="40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900E9D4">
        <w:start w:val="1"/>
        <w:numFmt w:val="bullet"/>
        <w:lvlText w:val="o"/>
        <w:lvlJc w:val="left"/>
        <w:pPr>
          <w:ind w:left="1014" w:hanging="37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9DA2222">
        <w:start w:val="1"/>
        <w:numFmt w:val="bullet"/>
        <w:lvlText w:val="▪"/>
        <w:lvlJc w:val="left"/>
        <w:pPr>
          <w:ind w:left="1734" w:hanging="37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5563B42">
        <w:start w:val="1"/>
        <w:numFmt w:val="bullet"/>
        <w:lvlText w:val="•"/>
        <w:lvlJc w:val="left"/>
        <w:pPr>
          <w:ind w:left="2454" w:hanging="37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71A23CC">
        <w:start w:val="1"/>
        <w:numFmt w:val="bullet"/>
        <w:lvlText w:val="o"/>
        <w:lvlJc w:val="left"/>
        <w:pPr>
          <w:ind w:left="3174" w:hanging="37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D22C76C">
        <w:start w:val="1"/>
        <w:numFmt w:val="bullet"/>
        <w:lvlText w:val="▪"/>
        <w:lvlJc w:val="left"/>
        <w:pPr>
          <w:ind w:left="3894" w:hanging="37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918329C">
        <w:start w:val="1"/>
        <w:numFmt w:val="bullet"/>
        <w:lvlText w:val="•"/>
        <w:lvlJc w:val="left"/>
        <w:pPr>
          <w:ind w:left="4614" w:hanging="37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4E625B0">
        <w:start w:val="1"/>
        <w:numFmt w:val="bullet"/>
        <w:lvlText w:val="o"/>
        <w:lvlJc w:val="left"/>
        <w:pPr>
          <w:ind w:left="5334" w:hanging="37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0F8A738">
        <w:start w:val="1"/>
        <w:numFmt w:val="bullet"/>
        <w:lvlText w:val="▪"/>
        <w:lvlJc w:val="left"/>
        <w:pPr>
          <w:ind w:left="6054" w:hanging="37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 w16cid:durableId="51733674">
    <w:abstractNumId w:val="24"/>
    <w:lvlOverride w:ilvl="0">
      <w:lvl w:ilvl="0" w:tplc="8CBC8712">
        <w:start w:val="1"/>
        <w:numFmt w:val="bullet"/>
        <w:lvlText w:val="•"/>
        <w:lvlJc w:val="left"/>
        <w:pPr>
          <w:ind w:left="691" w:hanging="407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900E9D4">
        <w:start w:val="1"/>
        <w:numFmt w:val="bullet"/>
        <w:lvlText w:val="o"/>
        <w:lvlJc w:val="left"/>
        <w:pPr>
          <w:ind w:left="1014" w:hanging="352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9DA2222">
        <w:start w:val="1"/>
        <w:numFmt w:val="bullet"/>
        <w:lvlText w:val="▪"/>
        <w:lvlJc w:val="left"/>
        <w:pPr>
          <w:ind w:left="1734" w:hanging="352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5563B42">
        <w:start w:val="1"/>
        <w:numFmt w:val="bullet"/>
        <w:lvlText w:val="•"/>
        <w:lvlJc w:val="left"/>
        <w:pPr>
          <w:ind w:left="2454" w:hanging="352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71A23CC">
        <w:start w:val="1"/>
        <w:numFmt w:val="bullet"/>
        <w:lvlText w:val="o"/>
        <w:lvlJc w:val="left"/>
        <w:pPr>
          <w:ind w:left="3174" w:hanging="352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D22C76C">
        <w:start w:val="1"/>
        <w:numFmt w:val="bullet"/>
        <w:lvlText w:val="▪"/>
        <w:lvlJc w:val="left"/>
        <w:pPr>
          <w:ind w:left="3894" w:hanging="352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918329C">
        <w:start w:val="1"/>
        <w:numFmt w:val="bullet"/>
        <w:lvlText w:val="•"/>
        <w:lvlJc w:val="left"/>
        <w:pPr>
          <w:ind w:left="4614" w:hanging="352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4E625B0">
        <w:start w:val="1"/>
        <w:numFmt w:val="bullet"/>
        <w:lvlText w:val="o"/>
        <w:lvlJc w:val="left"/>
        <w:pPr>
          <w:ind w:left="5334" w:hanging="352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0F8A738">
        <w:start w:val="1"/>
        <w:numFmt w:val="bullet"/>
        <w:lvlText w:val="▪"/>
        <w:lvlJc w:val="left"/>
        <w:pPr>
          <w:ind w:left="6054" w:hanging="352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1186359816">
    <w:abstractNumId w:val="23"/>
  </w:num>
  <w:num w:numId="8" w16cid:durableId="723022785">
    <w:abstractNumId w:val="27"/>
  </w:num>
  <w:num w:numId="9" w16cid:durableId="1851405706">
    <w:abstractNumId w:val="27"/>
    <w:lvlOverride w:ilvl="0">
      <w:lvl w:ilvl="0" w:tplc="ACAE020E">
        <w:start w:val="1"/>
        <w:numFmt w:val="bullet"/>
        <w:lvlText w:val="•"/>
        <w:lvlJc w:val="left"/>
        <w:pPr>
          <w:tabs>
            <w:tab w:val="num" w:pos="441"/>
            <w:tab w:val="left" w:pos="697"/>
            <w:tab w:val="left" w:pos="1417"/>
            <w:tab w:val="left" w:pos="2834"/>
            <w:tab w:val="left" w:pos="4251"/>
            <w:tab w:val="left" w:pos="5668"/>
            <w:tab w:val="left" w:pos="7085"/>
            <w:tab w:val="left" w:pos="8502"/>
            <w:tab w:val="left" w:pos="9919"/>
          </w:tabs>
          <w:ind w:left="7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05EAABA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num" w:pos="1041"/>
            <w:tab w:val="left" w:pos="1417"/>
            <w:tab w:val="left" w:pos="2834"/>
            <w:tab w:val="left" w:pos="4251"/>
            <w:tab w:val="left" w:pos="5668"/>
            <w:tab w:val="left" w:pos="7085"/>
            <w:tab w:val="left" w:pos="8502"/>
            <w:tab w:val="left" w:pos="9919"/>
          </w:tabs>
          <w:ind w:left="13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88A998C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left" w:pos="1417"/>
            <w:tab w:val="num" w:pos="1641"/>
            <w:tab w:val="left" w:pos="2834"/>
            <w:tab w:val="left" w:pos="4251"/>
            <w:tab w:val="left" w:pos="5668"/>
            <w:tab w:val="left" w:pos="7085"/>
            <w:tab w:val="left" w:pos="8502"/>
            <w:tab w:val="left" w:pos="9919"/>
          </w:tabs>
          <w:ind w:left="19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62EE2B2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left" w:pos="1417"/>
            <w:tab w:val="num" w:pos="2241"/>
            <w:tab w:val="left" w:pos="2834"/>
            <w:tab w:val="left" w:pos="4251"/>
            <w:tab w:val="left" w:pos="5668"/>
            <w:tab w:val="left" w:pos="7085"/>
            <w:tab w:val="left" w:pos="8502"/>
            <w:tab w:val="left" w:pos="9919"/>
          </w:tabs>
          <w:ind w:left="25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40E01F6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left" w:pos="1417"/>
            <w:tab w:val="num" w:pos="2841"/>
            <w:tab w:val="left" w:pos="4251"/>
            <w:tab w:val="left" w:pos="5668"/>
            <w:tab w:val="left" w:pos="7085"/>
            <w:tab w:val="left" w:pos="8502"/>
            <w:tab w:val="left" w:pos="9919"/>
          </w:tabs>
          <w:ind w:left="31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7FE7CA4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left" w:pos="1417"/>
            <w:tab w:val="left" w:pos="2834"/>
            <w:tab w:val="num" w:pos="3441"/>
            <w:tab w:val="left" w:pos="4251"/>
            <w:tab w:val="left" w:pos="5668"/>
            <w:tab w:val="left" w:pos="7085"/>
            <w:tab w:val="left" w:pos="8502"/>
            <w:tab w:val="left" w:pos="9919"/>
          </w:tabs>
          <w:ind w:left="37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F1EE186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left" w:pos="1417"/>
            <w:tab w:val="left" w:pos="2834"/>
            <w:tab w:val="num" w:pos="4041"/>
            <w:tab w:val="left" w:pos="4251"/>
            <w:tab w:val="left" w:pos="5668"/>
            <w:tab w:val="left" w:pos="7085"/>
            <w:tab w:val="left" w:pos="8502"/>
            <w:tab w:val="left" w:pos="9919"/>
          </w:tabs>
          <w:ind w:left="43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20025BE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left" w:pos="1417"/>
            <w:tab w:val="left" w:pos="2834"/>
            <w:tab w:val="left" w:pos="4251"/>
            <w:tab w:val="num" w:pos="4641"/>
            <w:tab w:val="left" w:pos="5668"/>
            <w:tab w:val="left" w:pos="7085"/>
            <w:tab w:val="left" w:pos="8502"/>
            <w:tab w:val="left" w:pos="9919"/>
          </w:tabs>
          <w:ind w:left="49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649AFB00">
        <w:start w:val="1"/>
        <w:numFmt w:val="bullet"/>
        <w:lvlText w:val="•"/>
        <w:lvlJc w:val="left"/>
        <w:pPr>
          <w:tabs>
            <w:tab w:val="left" w:pos="441"/>
            <w:tab w:val="left" w:pos="697"/>
            <w:tab w:val="left" w:pos="1417"/>
            <w:tab w:val="left" w:pos="2834"/>
            <w:tab w:val="left" w:pos="4251"/>
            <w:tab w:val="num" w:pos="5241"/>
            <w:tab w:val="left" w:pos="5668"/>
            <w:tab w:val="left" w:pos="7085"/>
            <w:tab w:val="left" w:pos="8502"/>
            <w:tab w:val="left" w:pos="9919"/>
          </w:tabs>
          <w:ind w:left="5525" w:hanging="441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 w16cid:durableId="776297559">
    <w:abstractNumId w:val="32"/>
  </w:num>
  <w:num w:numId="11" w16cid:durableId="1414012740">
    <w:abstractNumId w:val="14"/>
  </w:num>
  <w:num w:numId="12" w16cid:durableId="1291470334">
    <w:abstractNumId w:val="14"/>
    <w:lvlOverride w:ilvl="0">
      <w:lvl w:ilvl="0" w:tplc="9A2E3C94">
        <w:start w:val="1"/>
        <w:numFmt w:val="bullet"/>
        <w:lvlText w:val="•"/>
        <w:lvlJc w:val="left"/>
        <w:pPr>
          <w:ind w:left="709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D56EC92">
        <w:start w:val="1"/>
        <w:numFmt w:val="bullet"/>
        <w:lvlText w:val="o"/>
        <w:lvlJc w:val="left"/>
        <w:pPr>
          <w:ind w:left="2013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9BA1234">
        <w:start w:val="1"/>
        <w:numFmt w:val="bullet"/>
        <w:lvlText w:val="▪"/>
        <w:lvlJc w:val="left"/>
        <w:pPr>
          <w:ind w:left="2733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192DAD2">
        <w:start w:val="1"/>
        <w:numFmt w:val="bullet"/>
        <w:lvlText w:val="•"/>
        <w:lvlJc w:val="left"/>
        <w:pPr>
          <w:ind w:left="3453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5067936">
        <w:start w:val="1"/>
        <w:numFmt w:val="bullet"/>
        <w:lvlText w:val="o"/>
        <w:lvlJc w:val="left"/>
        <w:pPr>
          <w:ind w:left="4173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B1C12A8">
        <w:start w:val="1"/>
        <w:numFmt w:val="bullet"/>
        <w:lvlText w:val="▪"/>
        <w:lvlJc w:val="left"/>
        <w:pPr>
          <w:ind w:left="4893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1EE84BC">
        <w:start w:val="1"/>
        <w:numFmt w:val="bullet"/>
        <w:lvlText w:val="•"/>
        <w:lvlJc w:val="left"/>
        <w:pPr>
          <w:ind w:left="5613" w:hanging="30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2CACD5C">
        <w:start w:val="1"/>
        <w:numFmt w:val="bullet"/>
        <w:lvlText w:val="o"/>
        <w:lvlJc w:val="left"/>
        <w:pPr>
          <w:ind w:left="6333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6424906">
        <w:start w:val="1"/>
        <w:numFmt w:val="bullet"/>
        <w:lvlText w:val="▪"/>
        <w:lvlJc w:val="left"/>
        <w:pPr>
          <w:ind w:left="7053" w:hanging="30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3" w16cid:durableId="912351144">
    <w:abstractNumId w:val="14"/>
    <w:lvlOverride w:ilvl="0">
      <w:lvl w:ilvl="0" w:tplc="9A2E3C94">
        <w:start w:val="1"/>
        <w:numFmt w:val="bullet"/>
        <w:lvlText w:val="•"/>
        <w:lvlJc w:val="left"/>
        <w:pPr>
          <w:tabs>
            <w:tab w:val="left" w:pos="5669"/>
            <w:tab w:val="left" w:pos="6803"/>
          </w:tabs>
          <w:ind w:left="709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D56EC92">
        <w:start w:val="1"/>
        <w:numFmt w:val="bullet"/>
        <w:lvlText w:val="o"/>
        <w:lvlJc w:val="left"/>
        <w:pPr>
          <w:tabs>
            <w:tab w:val="left" w:pos="5669"/>
            <w:tab w:val="left" w:pos="6803"/>
          </w:tabs>
          <w:ind w:left="4665" w:hanging="466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9BA1234">
        <w:start w:val="1"/>
        <w:numFmt w:val="bullet"/>
        <w:lvlText w:val="▪"/>
        <w:lvlJc w:val="left"/>
        <w:pPr>
          <w:tabs>
            <w:tab w:val="left" w:pos="5669"/>
            <w:tab w:val="left" w:pos="6803"/>
          </w:tabs>
          <w:ind w:left="3945" w:hanging="394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192DAD2">
        <w:start w:val="1"/>
        <w:numFmt w:val="bullet"/>
        <w:lvlText w:val="•"/>
        <w:lvlJc w:val="left"/>
        <w:pPr>
          <w:tabs>
            <w:tab w:val="left" w:pos="5669"/>
            <w:tab w:val="left" w:pos="6803"/>
          </w:tabs>
          <w:ind w:left="3225" w:hanging="32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5067936">
        <w:start w:val="1"/>
        <w:numFmt w:val="bullet"/>
        <w:lvlText w:val="o"/>
        <w:lvlJc w:val="left"/>
        <w:pPr>
          <w:tabs>
            <w:tab w:val="left" w:pos="5669"/>
            <w:tab w:val="left" w:pos="6803"/>
          </w:tabs>
          <w:ind w:left="3589" w:hanging="250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B1C12A8">
        <w:start w:val="1"/>
        <w:numFmt w:val="bullet"/>
        <w:lvlText w:val="▪"/>
        <w:lvlJc w:val="left"/>
        <w:pPr>
          <w:tabs>
            <w:tab w:val="left" w:pos="5669"/>
            <w:tab w:val="left" w:pos="6803"/>
          </w:tabs>
          <w:ind w:left="4309" w:hanging="178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1EE84BC">
        <w:start w:val="1"/>
        <w:numFmt w:val="bullet"/>
        <w:lvlText w:val="•"/>
        <w:lvlJc w:val="left"/>
        <w:pPr>
          <w:tabs>
            <w:tab w:val="left" w:pos="5669"/>
            <w:tab w:val="left" w:pos="6803"/>
          </w:tabs>
          <w:ind w:left="5029" w:hanging="106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92CACD5C">
        <w:start w:val="1"/>
        <w:numFmt w:val="bullet"/>
        <w:lvlText w:val="o"/>
        <w:lvlJc w:val="left"/>
        <w:pPr>
          <w:tabs>
            <w:tab w:val="left" w:pos="6803"/>
          </w:tabs>
          <w:ind w:left="5669" w:hanging="34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6424906">
        <w:start w:val="1"/>
        <w:numFmt w:val="bullet"/>
        <w:lvlText w:val="▪"/>
        <w:lvlJc w:val="left"/>
        <w:pPr>
          <w:tabs>
            <w:tab w:val="left" w:pos="5669"/>
            <w:tab w:val="left" w:pos="6803"/>
          </w:tabs>
          <w:ind w:left="6469" w:hanging="759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4" w16cid:durableId="1792703433">
    <w:abstractNumId w:val="31"/>
  </w:num>
  <w:num w:numId="15" w16cid:durableId="2145928180">
    <w:abstractNumId w:val="10"/>
  </w:num>
  <w:num w:numId="16" w16cid:durableId="1422752101">
    <w:abstractNumId w:val="10"/>
    <w:lvlOverride w:ilvl="0">
      <w:lvl w:ilvl="0" w:tplc="748A4124">
        <w:start w:val="1"/>
        <w:numFmt w:val="bullet"/>
        <w:lvlText w:val="•"/>
        <w:lvlJc w:val="left"/>
        <w:pPr>
          <w:tabs>
            <w:tab w:val="left" w:pos="283"/>
            <w:tab w:val="left" w:pos="5669"/>
            <w:tab w:val="left" w:pos="6803"/>
          </w:tabs>
          <w:ind w:left="709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ADCF03E">
        <w:start w:val="1"/>
        <w:numFmt w:val="bullet"/>
        <w:lvlText w:val="o"/>
        <w:lvlJc w:val="left"/>
        <w:pPr>
          <w:tabs>
            <w:tab w:val="left" w:pos="283"/>
            <w:tab w:val="left" w:pos="5669"/>
            <w:tab w:val="left" w:pos="6803"/>
          </w:tabs>
          <w:ind w:left="1429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E0A60F0">
        <w:start w:val="1"/>
        <w:numFmt w:val="bullet"/>
        <w:lvlText w:val="•"/>
        <w:lvlJc w:val="left"/>
        <w:pPr>
          <w:tabs>
            <w:tab w:val="left" w:pos="283"/>
            <w:tab w:val="left" w:pos="5669"/>
            <w:tab w:val="left" w:pos="6803"/>
          </w:tabs>
          <w:ind w:left="709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CB8FBE0">
        <w:start w:val="1"/>
        <w:numFmt w:val="bullet"/>
        <w:lvlText w:val="•"/>
        <w:lvlJc w:val="left"/>
        <w:pPr>
          <w:tabs>
            <w:tab w:val="left" w:pos="283"/>
            <w:tab w:val="left" w:pos="5669"/>
            <w:tab w:val="left" w:pos="6803"/>
          </w:tabs>
          <w:ind w:left="1429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BF89DBA">
        <w:start w:val="1"/>
        <w:numFmt w:val="bullet"/>
        <w:lvlText w:val="o"/>
        <w:lvlJc w:val="left"/>
        <w:pPr>
          <w:tabs>
            <w:tab w:val="left" w:pos="283"/>
            <w:tab w:val="left" w:pos="5669"/>
            <w:tab w:val="left" w:pos="6803"/>
          </w:tabs>
          <w:ind w:left="2149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47E49E8">
        <w:start w:val="1"/>
        <w:numFmt w:val="bullet"/>
        <w:lvlText w:val="▪"/>
        <w:lvlJc w:val="left"/>
        <w:pPr>
          <w:tabs>
            <w:tab w:val="left" w:pos="283"/>
            <w:tab w:val="left" w:pos="5669"/>
            <w:tab w:val="left" w:pos="6803"/>
          </w:tabs>
          <w:ind w:left="2869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7D4F582">
        <w:start w:val="1"/>
        <w:numFmt w:val="bullet"/>
        <w:lvlText w:val="•"/>
        <w:lvlJc w:val="left"/>
        <w:pPr>
          <w:tabs>
            <w:tab w:val="left" w:pos="283"/>
            <w:tab w:val="left" w:pos="5669"/>
            <w:tab w:val="left" w:pos="6803"/>
          </w:tabs>
          <w:ind w:left="3589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03C4BB2">
        <w:start w:val="1"/>
        <w:numFmt w:val="bullet"/>
        <w:lvlText w:val="o"/>
        <w:lvlJc w:val="left"/>
        <w:pPr>
          <w:tabs>
            <w:tab w:val="left" w:pos="283"/>
            <w:tab w:val="left" w:pos="5669"/>
            <w:tab w:val="left" w:pos="6803"/>
          </w:tabs>
          <w:ind w:left="4309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AB87822">
        <w:start w:val="1"/>
        <w:numFmt w:val="bullet"/>
        <w:lvlText w:val="▪"/>
        <w:lvlJc w:val="left"/>
        <w:pPr>
          <w:tabs>
            <w:tab w:val="left" w:pos="283"/>
            <w:tab w:val="left" w:pos="5669"/>
            <w:tab w:val="left" w:pos="6803"/>
          </w:tabs>
          <w:ind w:left="5029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7" w16cid:durableId="401099588">
    <w:abstractNumId w:val="10"/>
    <w:lvlOverride w:ilvl="0">
      <w:lvl w:ilvl="0" w:tplc="748A4124">
        <w:start w:val="1"/>
        <w:numFmt w:val="bullet"/>
        <w:lvlText w:val="•"/>
        <w:lvlJc w:val="left"/>
        <w:pPr>
          <w:tabs>
            <w:tab w:val="center" w:pos="283"/>
            <w:tab w:val="left" w:pos="5669"/>
            <w:tab w:val="left" w:pos="6803"/>
          </w:tabs>
          <w:ind w:left="710" w:hanging="42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ADCF03E">
        <w:start w:val="1"/>
        <w:numFmt w:val="bullet"/>
        <w:lvlText w:val="o"/>
        <w:lvlJc w:val="left"/>
        <w:pPr>
          <w:tabs>
            <w:tab w:val="center" w:pos="283"/>
            <w:tab w:val="left" w:pos="5669"/>
            <w:tab w:val="left" w:pos="6803"/>
          </w:tabs>
          <w:ind w:left="1430" w:hanging="426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E0A60F0">
        <w:start w:val="1"/>
        <w:numFmt w:val="bullet"/>
        <w:lvlText w:val="•"/>
        <w:lvlJc w:val="left"/>
        <w:pPr>
          <w:tabs>
            <w:tab w:val="center" w:pos="283"/>
            <w:tab w:val="left" w:pos="5669"/>
            <w:tab w:val="left" w:pos="6803"/>
          </w:tabs>
          <w:ind w:left="710" w:hanging="42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CB8FBE0">
        <w:start w:val="1"/>
        <w:numFmt w:val="bullet"/>
        <w:lvlText w:val="•"/>
        <w:lvlJc w:val="left"/>
        <w:pPr>
          <w:tabs>
            <w:tab w:val="center" w:pos="283"/>
            <w:tab w:val="left" w:pos="5669"/>
            <w:tab w:val="left" w:pos="6803"/>
          </w:tabs>
          <w:ind w:left="1430" w:hanging="42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BF89DBA">
        <w:start w:val="1"/>
        <w:numFmt w:val="bullet"/>
        <w:lvlText w:val="o"/>
        <w:lvlJc w:val="left"/>
        <w:pPr>
          <w:tabs>
            <w:tab w:val="center" w:pos="283"/>
            <w:tab w:val="left" w:pos="5669"/>
            <w:tab w:val="left" w:pos="6803"/>
          </w:tabs>
          <w:ind w:left="2150" w:hanging="426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47E49E8">
        <w:start w:val="1"/>
        <w:numFmt w:val="bullet"/>
        <w:lvlText w:val="▪"/>
        <w:lvlJc w:val="left"/>
        <w:pPr>
          <w:tabs>
            <w:tab w:val="center" w:pos="283"/>
            <w:tab w:val="left" w:pos="5669"/>
            <w:tab w:val="left" w:pos="6803"/>
          </w:tabs>
          <w:ind w:left="2870" w:hanging="426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7D4F582">
        <w:start w:val="1"/>
        <w:numFmt w:val="bullet"/>
        <w:lvlText w:val="•"/>
        <w:lvlJc w:val="left"/>
        <w:pPr>
          <w:tabs>
            <w:tab w:val="center" w:pos="283"/>
            <w:tab w:val="left" w:pos="5669"/>
            <w:tab w:val="left" w:pos="6803"/>
          </w:tabs>
          <w:ind w:left="3590" w:hanging="426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03C4BB2">
        <w:start w:val="1"/>
        <w:numFmt w:val="bullet"/>
        <w:lvlText w:val="o"/>
        <w:lvlJc w:val="left"/>
        <w:pPr>
          <w:tabs>
            <w:tab w:val="center" w:pos="283"/>
            <w:tab w:val="left" w:pos="5669"/>
            <w:tab w:val="left" w:pos="6803"/>
          </w:tabs>
          <w:ind w:left="4310" w:hanging="426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AB87822">
        <w:start w:val="1"/>
        <w:numFmt w:val="bullet"/>
        <w:lvlText w:val="▪"/>
        <w:lvlJc w:val="left"/>
        <w:pPr>
          <w:tabs>
            <w:tab w:val="center" w:pos="283"/>
            <w:tab w:val="left" w:pos="5669"/>
            <w:tab w:val="left" w:pos="6803"/>
          </w:tabs>
          <w:ind w:left="5030" w:hanging="426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8" w16cid:durableId="997540053">
    <w:abstractNumId w:val="10"/>
    <w:lvlOverride w:ilvl="0">
      <w:lvl w:ilvl="0" w:tplc="748A4124">
        <w:start w:val="1"/>
        <w:numFmt w:val="bullet"/>
        <w:lvlText w:val="•"/>
        <w:lvlJc w:val="left"/>
        <w:pPr>
          <w:tabs>
            <w:tab w:val="num" w:pos="709"/>
            <w:tab w:val="left" w:pos="1418"/>
            <w:tab w:val="left" w:pos="5669"/>
            <w:tab w:val="left" w:pos="6803"/>
          </w:tabs>
          <w:ind w:left="2127" w:hanging="1843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ADCF03E">
        <w:start w:val="1"/>
        <w:numFmt w:val="bullet"/>
        <w:lvlText w:val="o"/>
        <w:lvlJc w:val="left"/>
        <w:pPr>
          <w:tabs>
            <w:tab w:val="left" w:pos="709"/>
            <w:tab w:val="num" w:pos="1429"/>
            <w:tab w:val="left" w:pos="5669"/>
            <w:tab w:val="left" w:pos="6803"/>
          </w:tabs>
          <w:ind w:left="2847" w:hanging="1843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E0A60F0">
        <w:start w:val="1"/>
        <w:numFmt w:val="bullet"/>
        <w:lvlText w:val="•"/>
        <w:lvlJc w:val="left"/>
        <w:pPr>
          <w:tabs>
            <w:tab w:val="num" w:pos="709"/>
            <w:tab w:val="left" w:pos="1418"/>
            <w:tab w:val="left" w:pos="5669"/>
            <w:tab w:val="left" w:pos="6803"/>
          </w:tabs>
          <w:ind w:left="2127" w:hanging="1843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CB8FBE0">
        <w:start w:val="1"/>
        <w:numFmt w:val="bullet"/>
        <w:lvlText w:val="•"/>
        <w:lvlJc w:val="left"/>
        <w:pPr>
          <w:tabs>
            <w:tab w:val="left" w:pos="709"/>
            <w:tab w:val="num" w:pos="1429"/>
            <w:tab w:val="left" w:pos="5669"/>
            <w:tab w:val="left" w:pos="6803"/>
          </w:tabs>
          <w:ind w:left="2847" w:hanging="1843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BF89DBA">
        <w:start w:val="1"/>
        <w:numFmt w:val="bullet"/>
        <w:lvlText w:val="o"/>
        <w:lvlJc w:val="left"/>
        <w:pPr>
          <w:tabs>
            <w:tab w:val="left" w:pos="709"/>
            <w:tab w:val="left" w:pos="1418"/>
            <w:tab w:val="num" w:pos="2149"/>
            <w:tab w:val="left" w:pos="5669"/>
            <w:tab w:val="left" w:pos="6803"/>
          </w:tabs>
          <w:ind w:left="3567" w:hanging="1843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47E49E8">
        <w:start w:val="1"/>
        <w:numFmt w:val="bullet"/>
        <w:lvlText w:val="▪"/>
        <w:lvlJc w:val="left"/>
        <w:pPr>
          <w:tabs>
            <w:tab w:val="left" w:pos="709"/>
            <w:tab w:val="left" w:pos="1418"/>
            <w:tab w:val="num" w:pos="2869"/>
            <w:tab w:val="left" w:pos="5669"/>
            <w:tab w:val="left" w:pos="6803"/>
          </w:tabs>
          <w:ind w:left="4287" w:hanging="1843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7D4F582">
        <w:start w:val="1"/>
        <w:numFmt w:val="bullet"/>
        <w:lvlText w:val="•"/>
        <w:lvlJc w:val="left"/>
        <w:pPr>
          <w:tabs>
            <w:tab w:val="left" w:pos="709"/>
            <w:tab w:val="left" w:pos="1418"/>
            <w:tab w:val="num" w:pos="3589"/>
            <w:tab w:val="left" w:pos="5669"/>
            <w:tab w:val="left" w:pos="6803"/>
          </w:tabs>
          <w:ind w:left="5007" w:hanging="1843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03C4BB2">
        <w:start w:val="1"/>
        <w:numFmt w:val="bullet"/>
        <w:lvlText w:val="o"/>
        <w:lvlJc w:val="left"/>
        <w:pPr>
          <w:tabs>
            <w:tab w:val="left" w:pos="709"/>
            <w:tab w:val="left" w:pos="1418"/>
            <w:tab w:val="num" w:pos="4309"/>
            <w:tab w:val="left" w:pos="5669"/>
            <w:tab w:val="left" w:pos="6803"/>
          </w:tabs>
          <w:ind w:left="5727" w:hanging="1843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AB87822">
        <w:start w:val="1"/>
        <w:numFmt w:val="bullet"/>
        <w:lvlText w:val="▪"/>
        <w:lvlJc w:val="left"/>
        <w:pPr>
          <w:tabs>
            <w:tab w:val="left" w:pos="709"/>
            <w:tab w:val="left" w:pos="1418"/>
            <w:tab w:val="num" w:pos="5029"/>
            <w:tab w:val="left" w:pos="5669"/>
            <w:tab w:val="left" w:pos="6803"/>
          </w:tabs>
          <w:ind w:left="6447" w:hanging="1843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 w16cid:durableId="1592081767">
    <w:abstractNumId w:val="10"/>
    <w:lvlOverride w:ilvl="0">
      <w:lvl w:ilvl="0" w:tplc="748A4124">
        <w:start w:val="1"/>
        <w:numFmt w:val="bullet"/>
        <w:lvlText w:val="•"/>
        <w:lvlJc w:val="left"/>
        <w:pPr>
          <w:tabs>
            <w:tab w:val="left" w:pos="1418"/>
          </w:tabs>
          <w:ind w:left="710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ADCF03E">
        <w:start w:val="1"/>
        <w:numFmt w:val="bullet"/>
        <w:lvlText w:val="o"/>
        <w:lvlJc w:val="left"/>
        <w:pPr>
          <w:ind w:left="1430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E0A60F0">
        <w:start w:val="1"/>
        <w:numFmt w:val="bullet"/>
        <w:lvlText w:val="•"/>
        <w:lvlJc w:val="left"/>
        <w:pPr>
          <w:tabs>
            <w:tab w:val="left" w:pos="1418"/>
          </w:tabs>
          <w:ind w:left="710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CB8FBE0">
        <w:start w:val="1"/>
        <w:numFmt w:val="bullet"/>
        <w:lvlText w:val="•"/>
        <w:lvlJc w:val="left"/>
        <w:pPr>
          <w:ind w:left="1430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BF89DBA">
        <w:start w:val="1"/>
        <w:numFmt w:val="bullet"/>
        <w:lvlText w:val="o"/>
        <w:lvlJc w:val="left"/>
        <w:pPr>
          <w:tabs>
            <w:tab w:val="left" w:pos="1418"/>
          </w:tabs>
          <w:ind w:left="2150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47E49E8">
        <w:start w:val="1"/>
        <w:numFmt w:val="bullet"/>
        <w:lvlText w:val="▪"/>
        <w:lvlJc w:val="left"/>
        <w:pPr>
          <w:tabs>
            <w:tab w:val="left" w:pos="1418"/>
          </w:tabs>
          <w:ind w:left="2870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7D4F582">
        <w:start w:val="1"/>
        <w:numFmt w:val="bullet"/>
        <w:lvlText w:val="•"/>
        <w:lvlJc w:val="left"/>
        <w:pPr>
          <w:tabs>
            <w:tab w:val="left" w:pos="1418"/>
          </w:tabs>
          <w:ind w:left="3590" w:hanging="425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03C4BB2">
        <w:start w:val="1"/>
        <w:numFmt w:val="bullet"/>
        <w:lvlText w:val="o"/>
        <w:lvlJc w:val="left"/>
        <w:pPr>
          <w:tabs>
            <w:tab w:val="left" w:pos="1418"/>
          </w:tabs>
          <w:ind w:left="4310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AB87822">
        <w:start w:val="1"/>
        <w:numFmt w:val="bullet"/>
        <w:lvlText w:val="▪"/>
        <w:lvlJc w:val="left"/>
        <w:pPr>
          <w:tabs>
            <w:tab w:val="left" w:pos="1418"/>
          </w:tabs>
          <w:ind w:left="5030" w:hanging="425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0" w16cid:durableId="670567227">
    <w:abstractNumId w:val="19"/>
  </w:num>
  <w:num w:numId="21" w16cid:durableId="279609237">
    <w:abstractNumId w:val="30"/>
  </w:num>
  <w:num w:numId="22" w16cid:durableId="1593396618">
    <w:abstractNumId w:val="11"/>
  </w:num>
  <w:num w:numId="23" w16cid:durableId="45030082">
    <w:abstractNumId w:val="8"/>
  </w:num>
  <w:num w:numId="24" w16cid:durableId="109711267">
    <w:abstractNumId w:val="15"/>
  </w:num>
  <w:num w:numId="25" w16cid:durableId="529418428">
    <w:abstractNumId w:val="4"/>
  </w:num>
  <w:num w:numId="26" w16cid:durableId="2029720985">
    <w:abstractNumId w:val="12"/>
  </w:num>
  <w:num w:numId="27" w16cid:durableId="372776028">
    <w:abstractNumId w:val="13"/>
  </w:num>
  <w:num w:numId="28" w16cid:durableId="1949776785">
    <w:abstractNumId w:val="28"/>
  </w:num>
  <w:num w:numId="29" w16cid:durableId="169758256">
    <w:abstractNumId w:val="29"/>
  </w:num>
  <w:num w:numId="30" w16cid:durableId="984896631">
    <w:abstractNumId w:val="16"/>
  </w:num>
  <w:num w:numId="31" w16cid:durableId="699017146">
    <w:abstractNumId w:val="9"/>
  </w:num>
  <w:num w:numId="32" w16cid:durableId="1154952413">
    <w:abstractNumId w:val="18"/>
  </w:num>
  <w:num w:numId="33" w16cid:durableId="1871920407">
    <w:abstractNumId w:val="25"/>
  </w:num>
  <w:num w:numId="34" w16cid:durableId="686521263">
    <w:abstractNumId w:val="7"/>
  </w:num>
  <w:num w:numId="35" w16cid:durableId="1477189010">
    <w:abstractNumId w:val="22"/>
  </w:num>
  <w:num w:numId="36" w16cid:durableId="127552214">
    <w:abstractNumId w:val="0"/>
  </w:num>
  <w:num w:numId="37" w16cid:durableId="1046756717">
    <w:abstractNumId w:val="3"/>
  </w:num>
  <w:num w:numId="38" w16cid:durableId="2132165773">
    <w:abstractNumId w:val="1"/>
  </w:num>
  <w:num w:numId="39" w16cid:durableId="1314065153">
    <w:abstractNumId w:val="21"/>
  </w:num>
  <w:num w:numId="40" w16cid:durableId="336736344">
    <w:abstractNumId w:val="20"/>
  </w:num>
  <w:num w:numId="41" w16cid:durableId="902376365">
    <w:abstractNumId w:val="17"/>
  </w:num>
  <w:num w:numId="42" w16cid:durableId="10374668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KxMDQ0NDA0sjBU0lEKTi0uzszPAykwNaoFACUbvqEtAAAA"/>
  </w:docVars>
  <w:rsids>
    <w:rsidRoot w:val="0079266F"/>
    <w:rsid w:val="00002824"/>
    <w:rsid w:val="0000446B"/>
    <w:rsid w:val="00023D26"/>
    <w:rsid w:val="000427A2"/>
    <w:rsid w:val="000471AF"/>
    <w:rsid w:val="00051C43"/>
    <w:rsid w:val="00052A0A"/>
    <w:rsid w:val="00053D18"/>
    <w:rsid w:val="00055333"/>
    <w:rsid w:val="00055758"/>
    <w:rsid w:val="000654DB"/>
    <w:rsid w:val="00071B91"/>
    <w:rsid w:val="00077355"/>
    <w:rsid w:val="00090D53"/>
    <w:rsid w:val="00094462"/>
    <w:rsid w:val="00097148"/>
    <w:rsid w:val="000A0CBF"/>
    <w:rsid w:val="000A12EF"/>
    <w:rsid w:val="000A197A"/>
    <w:rsid w:val="000A35D2"/>
    <w:rsid w:val="000B0249"/>
    <w:rsid w:val="000B2F2D"/>
    <w:rsid w:val="000B3C95"/>
    <w:rsid w:val="000C3F78"/>
    <w:rsid w:val="000D0E9B"/>
    <w:rsid w:val="000D2AFD"/>
    <w:rsid w:val="000D67CC"/>
    <w:rsid w:val="000E4886"/>
    <w:rsid w:val="000E7ED0"/>
    <w:rsid w:val="000F13A1"/>
    <w:rsid w:val="000F1503"/>
    <w:rsid w:val="000F66AA"/>
    <w:rsid w:val="000F67FE"/>
    <w:rsid w:val="0010294E"/>
    <w:rsid w:val="001127A3"/>
    <w:rsid w:val="001153D7"/>
    <w:rsid w:val="001201D4"/>
    <w:rsid w:val="0012071E"/>
    <w:rsid w:val="00121376"/>
    <w:rsid w:val="0012534B"/>
    <w:rsid w:val="001266E7"/>
    <w:rsid w:val="00126D7E"/>
    <w:rsid w:val="00134917"/>
    <w:rsid w:val="00134D54"/>
    <w:rsid w:val="00137FD8"/>
    <w:rsid w:val="00140475"/>
    <w:rsid w:val="001461C4"/>
    <w:rsid w:val="00146A10"/>
    <w:rsid w:val="00150646"/>
    <w:rsid w:val="00151CF9"/>
    <w:rsid w:val="00153940"/>
    <w:rsid w:val="00154583"/>
    <w:rsid w:val="00164D4B"/>
    <w:rsid w:val="001659AA"/>
    <w:rsid w:val="001801C0"/>
    <w:rsid w:val="001906F8"/>
    <w:rsid w:val="0019077C"/>
    <w:rsid w:val="00195CA5"/>
    <w:rsid w:val="001A7446"/>
    <w:rsid w:val="001B4B1E"/>
    <w:rsid w:val="001B5C4C"/>
    <w:rsid w:val="001B66DA"/>
    <w:rsid w:val="001C1823"/>
    <w:rsid w:val="001C2774"/>
    <w:rsid w:val="001C3961"/>
    <w:rsid w:val="001C6469"/>
    <w:rsid w:val="001D11B1"/>
    <w:rsid w:val="001E597F"/>
    <w:rsid w:val="001F681A"/>
    <w:rsid w:val="001F76EF"/>
    <w:rsid w:val="002020B9"/>
    <w:rsid w:val="00205E03"/>
    <w:rsid w:val="002106C0"/>
    <w:rsid w:val="00221453"/>
    <w:rsid w:val="002230FF"/>
    <w:rsid w:val="002270A5"/>
    <w:rsid w:val="00227697"/>
    <w:rsid w:val="002337DD"/>
    <w:rsid w:val="00235972"/>
    <w:rsid w:val="00236344"/>
    <w:rsid w:val="00236E1B"/>
    <w:rsid w:val="0025485C"/>
    <w:rsid w:val="00254C6F"/>
    <w:rsid w:val="0025617B"/>
    <w:rsid w:val="002639DE"/>
    <w:rsid w:val="00270322"/>
    <w:rsid w:val="00274902"/>
    <w:rsid w:val="00285FAE"/>
    <w:rsid w:val="002870F7"/>
    <w:rsid w:val="00290306"/>
    <w:rsid w:val="002A2AD9"/>
    <w:rsid w:val="002B48B2"/>
    <w:rsid w:val="002C26D0"/>
    <w:rsid w:val="002C2D2B"/>
    <w:rsid w:val="002C6C0F"/>
    <w:rsid w:val="002D4E03"/>
    <w:rsid w:val="002D4F09"/>
    <w:rsid w:val="002E03B5"/>
    <w:rsid w:val="002E2CE5"/>
    <w:rsid w:val="002E2E54"/>
    <w:rsid w:val="002E5BD4"/>
    <w:rsid w:val="002E7337"/>
    <w:rsid w:val="002F07B8"/>
    <w:rsid w:val="002F4F62"/>
    <w:rsid w:val="003122D1"/>
    <w:rsid w:val="003126B0"/>
    <w:rsid w:val="00316737"/>
    <w:rsid w:val="00323B8C"/>
    <w:rsid w:val="00325DCC"/>
    <w:rsid w:val="00337C5F"/>
    <w:rsid w:val="0035463E"/>
    <w:rsid w:val="00366E6D"/>
    <w:rsid w:val="00377C8C"/>
    <w:rsid w:val="0038046B"/>
    <w:rsid w:val="00381B5B"/>
    <w:rsid w:val="00387ECC"/>
    <w:rsid w:val="00391439"/>
    <w:rsid w:val="0039208A"/>
    <w:rsid w:val="00397ADE"/>
    <w:rsid w:val="003A5001"/>
    <w:rsid w:val="003A7765"/>
    <w:rsid w:val="003D01B0"/>
    <w:rsid w:val="003D26B1"/>
    <w:rsid w:val="003D41B0"/>
    <w:rsid w:val="003D4957"/>
    <w:rsid w:val="003E12E0"/>
    <w:rsid w:val="003F5E27"/>
    <w:rsid w:val="00401931"/>
    <w:rsid w:val="00410771"/>
    <w:rsid w:val="0041297D"/>
    <w:rsid w:val="00415168"/>
    <w:rsid w:val="00420AC3"/>
    <w:rsid w:val="00421A6C"/>
    <w:rsid w:val="00435CC1"/>
    <w:rsid w:val="0043770D"/>
    <w:rsid w:val="004442DB"/>
    <w:rsid w:val="0044541B"/>
    <w:rsid w:val="004472F8"/>
    <w:rsid w:val="004504FA"/>
    <w:rsid w:val="004511D9"/>
    <w:rsid w:val="00452D85"/>
    <w:rsid w:val="00454AB1"/>
    <w:rsid w:val="0046018A"/>
    <w:rsid w:val="004625B5"/>
    <w:rsid w:val="00462C77"/>
    <w:rsid w:val="00463FAB"/>
    <w:rsid w:val="004709E3"/>
    <w:rsid w:val="0047267D"/>
    <w:rsid w:val="0047633D"/>
    <w:rsid w:val="004770DE"/>
    <w:rsid w:val="004772E1"/>
    <w:rsid w:val="00477DCE"/>
    <w:rsid w:val="00482454"/>
    <w:rsid w:val="0048329A"/>
    <w:rsid w:val="00485904"/>
    <w:rsid w:val="00490EA6"/>
    <w:rsid w:val="00493DF6"/>
    <w:rsid w:val="004946C2"/>
    <w:rsid w:val="00494774"/>
    <w:rsid w:val="00495C87"/>
    <w:rsid w:val="00496579"/>
    <w:rsid w:val="004A3B44"/>
    <w:rsid w:val="004A4483"/>
    <w:rsid w:val="004B4D46"/>
    <w:rsid w:val="004B5911"/>
    <w:rsid w:val="004C49E3"/>
    <w:rsid w:val="004C6345"/>
    <w:rsid w:val="004D0895"/>
    <w:rsid w:val="004D7F0B"/>
    <w:rsid w:val="004D7F0F"/>
    <w:rsid w:val="004E4A4E"/>
    <w:rsid w:val="004E546A"/>
    <w:rsid w:val="004E607A"/>
    <w:rsid w:val="004F075F"/>
    <w:rsid w:val="004F27F9"/>
    <w:rsid w:val="004F4C1C"/>
    <w:rsid w:val="00504564"/>
    <w:rsid w:val="00506D49"/>
    <w:rsid w:val="00510283"/>
    <w:rsid w:val="00513FE0"/>
    <w:rsid w:val="005217BE"/>
    <w:rsid w:val="0052729D"/>
    <w:rsid w:val="00532BB4"/>
    <w:rsid w:val="00534B9B"/>
    <w:rsid w:val="00542B17"/>
    <w:rsid w:val="00544C09"/>
    <w:rsid w:val="0055025B"/>
    <w:rsid w:val="0056204B"/>
    <w:rsid w:val="00564FBC"/>
    <w:rsid w:val="005749F8"/>
    <w:rsid w:val="0058030B"/>
    <w:rsid w:val="00583F55"/>
    <w:rsid w:val="00591C66"/>
    <w:rsid w:val="00596582"/>
    <w:rsid w:val="00596B67"/>
    <w:rsid w:val="00597CC1"/>
    <w:rsid w:val="005A04F0"/>
    <w:rsid w:val="005B17FA"/>
    <w:rsid w:val="005B18C5"/>
    <w:rsid w:val="005B4D8E"/>
    <w:rsid w:val="005C12B6"/>
    <w:rsid w:val="005D0B12"/>
    <w:rsid w:val="005D6349"/>
    <w:rsid w:val="005E36FB"/>
    <w:rsid w:val="005E6A17"/>
    <w:rsid w:val="005F1450"/>
    <w:rsid w:val="005F74A0"/>
    <w:rsid w:val="00600C7F"/>
    <w:rsid w:val="00601B07"/>
    <w:rsid w:val="00604AF5"/>
    <w:rsid w:val="0061275C"/>
    <w:rsid w:val="00612D33"/>
    <w:rsid w:val="00616E5A"/>
    <w:rsid w:val="00620A19"/>
    <w:rsid w:val="0062337A"/>
    <w:rsid w:val="00646012"/>
    <w:rsid w:val="00651CB7"/>
    <w:rsid w:val="0065382B"/>
    <w:rsid w:val="006543E4"/>
    <w:rsid w:val="006571E9"/>
    <w:rsid w:val="00661C46"/>
    <w:rsid w:val="006640DF"/>
    <w:rsid w:val="006753AB"/>
    <w:rsid w:val="00677200"/>
    <w:rsid w:val="00680599"/>
    <w:rsid w:val="00690B5D"/>
    <w:rsid w:val="00693511"/>
    <w:rsid w:val="006948B3"/>
    <w:rsid w:val="00695CF7"/>
    <w:rsid w:val="006A02BA"/>
    <w:rsid w:val="006A0E89"/>
    <w:rsid w:val="006A2ACF"/>
    <w:rsid w:val="006C7933"/>
    <w:rsid w:val="006D0615"/>
    <w:rsid w:val="006D3FF8"/>
    <w:rsid w:val="006D4587"/>
    <w:rsid w:val="006D4D48"/>
    <w:rsid w:val="006E148F"/>
    <w:rsid w:val="006E19CF"/>
    <w:rsid w:val="006E3F52"/>
    <w:rsid w:val="006E4396"/>
    <w:rsid w:val="006E54F5"/>
    <w:rsid w:val="006F259E"/>
    <w:rsid w:val="006F6674"/>
    <w:rsid w:val="00701019"/>
    <w:rsid w:val="00702836"/>
    <w:rsid w:val="007039BD"/>
    <w:rsid w:val="0070687C"/>
    <w:rsid w:val="007105A9"/>
    <w:rsid w:val="0071765C"/>
    <w:rsid w:val="0072024B"/>
    <w:rsid w:val="00724533"/>
    <w:rsid w:val="007251C4"/>
    <w:rsid w:val="00740352"/>
    <w:rsid w:val="00746CBB"/>
    <w:rsid w:val="00747654"/>
    <w:rsid w:val="00747692"/>
    <w:rsid w:val="0075147F"/>
    <w:rsid w:val="0075365B"/>
    <w:rsid w:val="00756700"/>
    <w:rsid w:val="0076470A"/>
    <w:rsid w:val="007776C3"/>
    <w:rsid w:val="007851A0"/>
    <w:rsid w:val="0078603E"/>
    <w:rsid w:val="00786AE3"/>
    <w:rsid w:val="0079266F"/>
    <w:rsid w:val="007A175A"/>
    <w:rsid w:val="007A1831"/>
    <w:rsid w:val="007A2F5A"/>
    <w:rsid w:val="007B244A"/>
    <w:rsid w:val="007C1C89"/>
    <w:rsid w:val="007C2FCA"/>
    <w:rsid w:val="007C4545"/>
    <w:rsid w:val="007C7392"/>
    <w:rsid w:val="007D08B9"/>
    <w:rsid w:val="007D1B63"/>
    <w:rsid w:val="007D21BC"/>
    <w:rsid w:val="007D26EB"/>
    <w:rsid w:val="007D376E"/>
    <w:rsid w:val="007D7F0E"/>
    <w:rsid w:val="007E0C11"/>
    <w:rsid w:val="007E5C40"/>
    <w:rsid w:val="007F5935"/>
    <w:rsid w:val="007F76A8"/>
    <w:rsid w:val="008025C2"/>
    <w:rsid w:val="008052BA"/>
    <w:rsid w:val="00805CFE"/>
    <w:rsid w:val="00812ECF"/>
    <w:rsid w:val="008179C2"/>
    <w:rsid w:val="00820D1E"/>
    <w:rsid w:val="0082445B"/>
    <w:rsid w:val="008306C1"/>
    <w:rsid w:val="00830CB1"/>
    <w:rsid w:val="008314D8"/>
    <w:rsid w:val="008334B1"/>
    <w:rsid w:val="0083752C"/>
    <w:rsid w:val="008407E1"/>
    <w:rsid w:val="00845652"/>
    <w:rsid w:val="00854A65"/>
    <w:rsid w:val="008662CC"/>
    <w:rsid w:val="0086630E"/>
    <w:rsid w:val="00866A83"/>
    <w:rsid w:val="0087120E"/>
    <w:rsid w:val="008746A3"/>
    <w:rsid w:val="008816C2"/>
    <w:rsid w:val="00882BF3"/>
    <w:rsid w:val="0088304B"/>
    <w:rsid w:val="00883AF5"/>
    <w:rsid w:val="00884C6F"/>
    <w:rsid w:val="0088619D"/>
    <w:rsid w:val="00892A6A"/>
    <w:rsid w:val="00893644"/>
    <w:rsid w:val="008B0C9B"/>
    <w:rsid w:val="008B5954"/>
    <w:rsid w:val="008C37A0"/>
    <w:rsid w:val="008D702E"/>
    <w:rsid w:val="008D7220"/>
    <w:rsid w:val="008E0DCE"/>
    <w:rsid w:val="008E449C"/>
    <w:rsid w:val="008E72F6"/>
    <w:rsid w:val="008F0B39"/>
    <w:rsid w:val="008F72DA"/>
    <w:rsid w:val="00911E97"/>
    <w:rsid w:val="00913220"/>
    <w:rsid w:val="009214DF"/>
    <w:rsid w:val="00921E4A"/>
    <w:rsid w:val="009327AB"/>
    <w:rsid w:val="00937485"/>
    <w:rsid w:val="0094506F"/>
    <w:rsid w:val="00954AE9"/>
    <w:rsid w:val="009561FC"/>
    <w:rsid w:val="00966E6A"/>
    <w:rsid w:val="00966EC0"/>
    <w:rsid w:val="0098010C"/>
    <w:rsid w:val="009850DC"/>
    <w:rsid w:val="00987BF3"/>
    <w:rsid w:val="009909B5"/>
    <w:rsid w:val="0099166D"/>
    <w:rsid w:val="00993831"/>
    <w:rsid w:val="009A5218"/>
    <w:rsid w:val="009B27A9"/>
    <w:rsid w:val="009B5B03"/>
    <w:rsid w:val="009C1683"/>
    <w:rsid w:val="009D1D47"/>
    <w:rsid w:val="009D4EB6"/>
    <w:rsid w:val="009D7BD2"/>
    <w:rsid w:val="009E230A"/>
    <w:rsid w:val="009E48F1"/>
    <w:rsid w:val="009F1E51"/>
    <w:rsid w:val="009F2F5C"/>
    <w:rsid w:val="009F408D"/>
    <w:rsid w:val="00A00761"/>
    <w:rsid w:val="00A04623"/>
    <w:rsid w:val="00A05433"/>
    <w:rsid w:val="00A05A89"/>
    <w:rsid w:val="00A104D2"/>
    <w:rsid w:val="00A14F93"/>
    <w:rsid w:val="00A16302"/>
    <w:rsid w:val="00A20CE6"/>
    <w:rsid w:val="00A215A5"/>
    <w:rsid w:val="00A2762F"/>
    <w:rsid w:val="00A3093A"/>
    <w:rsid w:val="00A4138F"/>
    <w:rsid w:val="00A50A98"/>
    <w:rsid w:val="00A52CEC"/>
    <w:rsid w:val="00A55A10"/>
    <w:rsid w:val="00A602B8"/>
    <w:rsid w:val="00A6205E"/>
    <w:rsid w:val="00A62287"/>
    <w:rsid w:val="00A7144A"/>
    <w:rsid w:val="00A7333D"/>
    <w:rsid w:val="00A7528C"/>
    <w:rsid w:val="00A766AD"/>
    <w:rsid w:val="00A80E01"/>
    <w:rsid w:val="00A8117A"/>
    <w:rsid w:val="00A8305D"/>
    <w:rsid w:val="00A846AA"/>
    <w:rsid w:val="00A86FFC"/>
    <w:rsid w:val="00A9073E"/>
    <w:rsid w:val="00A90AA0"/>
    <w:rsid w:val="00A91C2D"/>
    <w:rsid w:val="00A93A74"/>
    <w:rsid w:val="00A958EB"/>
    <w:rsid w:val="00AA051A"/>
    <w:rsid w:val="00AA73B8"/>
    <w:rsid w:val="00AB1EB3"/>
    <w:rsid w:val="00AB25B4"/>
    <w:rsid w:val="00AB77DE"/>
    <w:rsid w:val="00AC1334"/>
    <w:rsid w:val="00AC18DE"/>
    <w:rsid w:val="00AC4553"/>
    <w:rsid w:val="00AD17A8"/>
    <w:rsid w:val="00AD5591"/>
    <w:rsid w:val="00AD78AC"/>
    <w:rsid w:val="00AE0F09"/>
    <w:rsid w:val="00AF5460"/>
    <w:rsid w:val="00AF6443"/>
    <w:rsid w:val="00B021EA"/>
    <w:rsid w:val="00B07616"/>
    <w:rsid w:val="00B142FF"/>
    <w:rsid w:val="00B234A8"/>
    <w:rsid w:val="00B344B8"/>
    <w:rsid w:val="00B4167D"/>
    <w:rsid w:val="00B4211C"/>
    <w:rsid w:val="00B43933"/>
    <w:rsid w:val="00B508D4"/>
    <w:rsid w:val="00B533CC"/>
    <w:rsid w:val="00B559DD"/>
    <w:rsid w:val="00B55ECE"/>
    <w:rsid w:val="00B616AD"/>
    <w:rsid w:val="00B7171A"/>
    <w:rsid w:val="00B80812"/>
    <w:rsid w:val="00B81B96"/>
    <w:rsid w:val="00B91300"/>
    <w:rsid w:val="00BA1C9E"/>
    <w:rsid w:val="00BA7A13"/>
    <w:rsid w:val="00BB053A"/>
    <w:rsid w:val="00BB1FF3"/>
    <w:rsid w:val="00BC155A"/>
    <w:rsid w:val="00BC1F73"/>
    <w:rsid w:val="00BC3D1D"/>
    <w:rsid w:val="00BC4A3B"/>
    <w:rsid w:val="00BD0B3D"/>
    <w:rsid w:val="00BD276E"/>
    <w:rsid w:val="00BD5316"/>
    <w:rsid w:val="00BD6C42"/>
    <w:rsid w:val="00BE0039"/>
    <w:rsid w:val="00BE403E"/>
    <w:rsid w:val="00BF3A65"/>
    <w:rsid w:val="00BF3E8E"/>
    <w:rsid w:val="00C017AA"/>
    <w:rsid w:val="00C029D9"/>
    <w:rsid w:val="00C03067"/>
    <w:rsid w:val="00C04C05"/>
    <w:rsid w:val="00C12681"/>
    <w:rsid w:val="00C126CF"/>
    <w:rsid w:val="00C1294A"/>
    <w:rsid w:val="00C14F63"/>
    <w:rsid w:val="00C16A69"/>
    <w:rsid w:val="00C25B11"/>
    <w:rsid w:val="00C27243"/>
    <w:rsid w:val="00C343C8"/>
    <w:rsid w:val="00C4062A"/>
    <w:rsid w:val="00C41928"/>
    <w:rsid w:val="00C54FDE"/>
    <w:rsid w:val="00C6461C"/>
    <w:rsid w:val="00C70372"/>
    <w:rsid w:val="00C773AD"/>
    <w:rsid w:val="00C853F6"/>
    <w:rsid w:val="00C857A8"/>
    <w:rsid w:val="00C90905"/>
    <w:rsid w:val="00C91C66"/>
    <w:rsid w:val="00C935DE"/>
    <w:rsid w:val="00C96EBC"/>
    <w:rsid w:val="00CA1654"/>
    <w:rsid w:val="00CA55D0"/>
    <w:rsid w:val="00CB277F"/>
    <w:rsid w:val="00CB4A5A"/>
    <w:rsid w:val="00CB5B94"/>
    <w:rsid w:val="00CB5FA5"/>
    <w:rsid w:val="00CB7A39"/>
    <w:rsid w:val="00CC52E6"/>
    <w:rsid w:val="00CE4295"/>
    <w:rsid w:val="00CF2171"/>
    <w:rsid w:val="00D01A7C"/>
    <w:rsid w:val="00D027A4"/>
    <w:rsid w:val="00D13023"/>
    <w:rsid w:val="00D24A79"/>
    <w:rsid w:val="00D315E9"/>
    <w:rsid w:val="00D37D88"/>
    <w:rsid w:val="00D416AA"/>
    <w:rsid w:val="00D5012F"/>
    <w:rsid w:val="00D50E4F"/>
    <w:rsid w:val="00D530C0"/>
    <w:rsid w:val="00D53F65"/>
    <w:rsid w:val="00D57E93"/>
    <w:rsid w:val="00D624BD"/>
    <w:rsid w:val="00D62817"/>
    <w:rsid w:val="00D727DE"/>
    <w:rsid w:val="00D75547"/>
    <w:rsid w:val="00D76CE5"/>
    <w:rsid w:val="00D80C6D"/>
    <w:rsid w:val="00D8381F"/>
    <w:rsid w:val="00D84497"/>
    <w:rsid w:val="00D8665E"/>
    <w:rsid w:val="00D86E79"/>
    <w:rsid w:val="00D90BFE"/>
    <w:rsid w:val="00D964DD"/>
    <w:rsid w:val="00DA2685"/>
    <w:rsid w:val="00DA40F0"/>
    <w:rsid w:val="00DB54D1"/>
    <w:rsid w:val="00DC0A81"/>
    <w:rsid w:val="00DD0549"/>
    <w:rsid w:val="00DD7B9A"/>
    <w:rsid w:val="00DE6618"/>
    <w:rsid w:val="00DF044A"/>
    <w:rsid w:val="00DF7EF4"/>
    <w:rsid w:val="00E05562"/>
    <w:rsid w:val="00E064AB"/>
    <w:rsid w:val="00E12393"/>
    <w:rsid w:val="00E15EFC"/>
    <w:rsid w:val="00E24291"/>
    <w:rsid w:val="00E254D7"/>
    <w:rsid w:val="00E26F7A"/>
    <w:rsid w:val="00E35194"/>
    <w:rsid w:val="00E36118"/>
    <w:rsid w:val="00E43F14"/>
    <w:rsid w:val="00E50045"/>
    <w:rsid w:val="00E52DC8"/>
    <w:rsid w:val="00E57089"/>
    <w:rsid w:val="00E717A2"/>
    <w:rsid w:val="00E82FE8"/>
    <w:rsid w:val="00E85DA8"/>
    <w:rsid w:val="00E926E6"/>
    <w:rsid w:val="00E9273B"/>
    <w:rsid w:val="00EA037E"/>
    <w:rsid w:val="00EA2506"/>
    <w:rsid w:val="00EA2698"/>
    <w:rsid w:val="00EB3FC3"/>
    <w:rsid w:val="00EB78C7"/>
    <w:rsid w:val="00EC0254"/>
    <w:rsid w:val="00EC3682"/>
    <w:rsid w:val="00EC5D55"/>
    <w:rsid w:val="00ED0DD8"/>
    <w:rsid w:val="00ED4B8F"/>
    <w:rsid w:val="00EE55D3"/>
    <w:rsid w:val="00EE7392"/>
    <w:rsid w:val="00EE7695"/>
    <w:rsid w:val="00EF7ADF"/>
    <w:rsid w:val="00F06B9A"/>
    <w:rsid w:val="00F112CB"/>
    <w:rsid w:val="00F124E1"/>
    <w:rsid w:val="00F173DD"/>
    <w:rsid w:val="00F23952"/>
    <w:rsid w:val="00F23A95"/>
    <w:rsid w:val="00F246F6"/>
    <w:rsid w:val="00F440C3"/>
    <w:rsid w:val="00F61A77"/>
    <w:rsid w:val="00F66412"/>
    <w:rsid w:val="00F70D6E"/>
    <w:rsid w:val="00F7719B"/>
    <w:rsid w:val="00F811F3"/>
    <w:rsid w:val="00F81803"/>
    <w:rsid w:val="00F8199D"/>
    <w:rsid w:val="00F81A5F"/>
    <w:rsid w:val="00F87FC3"/>
    <w:rsid w:val="00F93341"/>
    <w:rsid w:val="00F94D90"/>
    <w:rsid w:val="00F96321"/>
    <w:rsid w:val="00FA02EC"/>
    <w:rsid w:val="00FA15FB"/>
    <w:rsid w:val="00FB2980"/>
    <w:rsid w:val="00FC07A0"/>
    <w:rsid w:val="00FC2598"/>
    <w:rsid w:val="00FC590C"/>
    <w:rsid w:val="00FD2988"/>
    <w:rsid w:val="00FD6930"/>
    <w:rsid w:val="00FE0054"/>
    <w:rsid w:val="00FE10E7"/>
    <w:rsid w:val="00FE6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61D6D8"/>
  <w15:docId w15:val="{5909B66E-21E9-F840-AE74-547CE9DE7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rFonts w:cs="Arial Unicode MS"/>
      <w:color w:val="000000"/>
      <w:sz w:val="24"/>
      <w:szCs w:val="24"/>
      <w:u w:color="000000"/>
    </w:rPr>
  </w:style>
  <w:style w:type="paragraph" w:styleId="Heading2">
    <w:name w:val="heading 2"/>
    <w:next w:val="Normal"/>
    <w:pPr>
      <w:keepNext/>
      <w:outlineLvl w:val="1"/>
    </w:pPr>
    <w:rPr>
      <w:rFonts w:ascii="Comic Sans MS" w:hAnsi="Comic Sans MS" w:cs="Arial Unicode MS"/>
      <w:b/>
      <w:bCs/>
      <w:color w:val="000000"/>
      <w:sz w:val="28"/>
      <w:szCs w:val="28"/>
      <w:u w:color="000000"/>
      <w:lang w:val="en-US"/>
    </w:rPr>
  </w:style>
  <w:style w:type="paragraph" w:styleId="Heading3">
    <w:name w:val="heading 3"/>
    <w:next w:val="Normal"/>
    <w:pPr>
      <w:keepNext/>
      <w:pBdr>
        <w:bottom w:val="single" w:sz="12" w:space="0" w:color="000000"/>
      </w:pBdr>
      <w:outlineLvl w:val="2"/>
    </w:pPr>
    <w:rPr>
      <w:rFonts w:ascii="Arial" w:hAnsi="Arial" w:cs="Arial Unicode MS"/>
      <w:b/>
      <w:bCs/>
      <w:color w:val="000000"/>
      <w:sz w:val="24"/>
      <w:szCs w:val="24"/>
      <w:u w:color="000000"/>
      <w:lang w:val="en-US"/>
    </w:rPr>
  </w:style>
  <w:style w:type="paragraph" w:styleId="Heading5">
    <w:name w:val="heading 5"/>
    <w:next w:val="Normal"/>
    <w:pPr>
      <w:keepNext/>
      <w:outlineLvl w:val="4"/>
    </w:pPr>
    <w:rPr>
      <w:rFonts w:ascii="Comic Sans MS" w:hAnsi="Comic Sans MS" w:cs="Arial Unicode MS"/>
      <w:b/>
      <w:bCs/>
      <w:color w:val="000000"/>
      <w:sz w:val="28"/>
      <w:szCs w:val="28"/>
      <w:u w:color="000000"/>
      <w:lang w:val="en-US"/>
    </w:rPr>
  </w:style>
  <w:style w:type="paragraph" w:styleId="Heading7">
    <w:name w:val="heading 7"/>
    <w:next w:val="Normal"/>
    <w:pPr>
      <w:spacing w:before="240" w:after="60"/>
      <w:outlineLvl w:val="6"/>
    </w:pPr>
    <w:rPr>
      <w:rFonts w:cs="Arial Unicode MS"/>
      <w:color w:val="000000"/>
      <w:sz w:val="24"/>
      <w:szCs w:val="24"/>
      <w:u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0000FF"/>
      <w:u w:val="single" w:color="0000FF"/>
    </w:rPr>
  </w:style>
  <w:style w:type="paragraph" w:customStyle="1" w:styleId="Style1">
    <w:name w:val="Style1"/>
    <w:rPr>
      <w:rFonts w:ascii="Arial" w:eastAsia="Arial" w:hAnsi="Arial" w:cs="Arial"/>
      <w:color w:val="000000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BodyTextIndent">
    <w:name w:val="Body Text Indent"/>
    <w:pPr>
      <w:ind w:left="1440"/>
    </w:pPr>
    <w:rPr>
      <w:rFonts w:eastAsia="Times New Roman"/>
      <w:color w:val="000000"/>
      <w:sz w:val="24"/>
      <w:szCs w:val="24"/>
      <w:u w:color="000000"/>
      <w:lang w:val="en-US"/>
    </w:rPr>
  </w:style>
  <w:style w:type="paragraph" w:styleId="Title">
    <w:name w:val="Title"/>
    <w:pPr>
      <w:jc w:val="center"/>
    </w:pPr>
    <w:rPr>
      <w:rFonts w:ascii="Arial" w:hAnsi="Arial" w:cs="Arial Unicode MS"/>
      <w:b/>
      <w:bCs/>
      <w:i/>
      <w:iCs/>
      <w:color w:val="000000"/>
      <w:sz w:val="36"/>
      <w:szCs w:val="36"/>
      <w:u w:color="000000"/>
      <w:lang w:val="en-US"/>
    </w:r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Bullets">
    <w:name w:val="Bullets"/>
    <w:pPr>
      <w:numPr>
        <w:numId w:val="7"/>
      </w:numPr>
    </w:pPr>
  </w:style>
  <w:style w:type="paragraph" w:customStyle="1" w:styleId="Default">
    <w:name w:val="Default"/>
    <w:rPr>
      <w:rFonts w:ascii="Verdana" w:hAnsi="Verdana" w:cs="Arial Unicode MS"/>
      <w:color w:val="000000"/>
      <w:sz w:val="24"/>
      <w:szCs w:val="24"/>
      <w:u w:color="000000"/>
      <w:lang w:val="en-US"/>
    </w:rPr>
  </w:style>
  <w:style w:type="numbering" w:customStyle="1" w:styleId="ImportedStyle3">
    <w:name w:val="Imported Style 3"/>
    <w:pPr>
      <w:numPr>
        <w:numId w:val="10"/>
      </w:numPr>
    </w:pPr>
  </w:style>
  <w:style w:type="paragraph" w:styleId="BodyText">
    <w:name w:val="Body Text"/>
    <w:pPr>
      <w:spacing w:after="120"/>
    </w:pPr>
    <w:rPr>
      <w:rFonts w:cs="Arial Unicode MS"/>
      <w:color w:val="000000"/>
      <w:sz w:val="24"/>
      <w:szCs w:val="24"/>
      <w:u w:color="000000"/>
      <w:lang w:val="en-US"/>
    </w:rPr>
  </w:style>
  <w:style w:type="numbering" w:customStyle="1" w:styleId="ImportedStyle4">
    <w:name w:val="Imported Style 4"/>
    <w:pPr>
      <w:numPr>
        <w:numId w:val="14"/>
      </w:numPr>
    </w:pPr>
  </w:style>
  <w:style w:type="paragraph" w:styleId="ListParagraph">
    <w:name w:val="List Paragraph"/>
    <w:basedOn w:val="Normal"/>
    <w:uiPriority w:val="34"/>
    <w:qFormat/>
    <w:rsid w:val="00D57E9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7E9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E93"/>
    <w:rPr>
      <w:rFonts w:cs="Arial Unicode MS"/>
      <w:color w:val="000000"/>
      <w:sz w:val="24"/>
      <w:szCs w:val="24"/>
      <w:u w:color="00000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57E9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E93"/>
    <w:rPr>
      <w:rFonts w:cs="Arial Unicode MS"/>
      <w:color w:val="000000"/>
      <w:sz w:val="24"/>
      <w:szCs w:val="24"/>
      <w:u w:color="00000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2729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C4553"/>
    <w:rPr>
      <w:rFonts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90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rama-kolluri-krkab36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ditya.kolluri0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Arial"/>
        <a:ea typeface="Arial"/>
        <a:cs typeface="Arial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13A8883A50974D90474EA00BCDE7CE" ma:contentTypeVersion="10" ma:contentTypeDescription="Create a new document." ma:contentTypeScope="" ma:versionID="7c99ddcb53dc4caf5cfe0d21d3085181">
  <xsd:schema xmlns:xsd="http://www.w3.org/2001/XMLSchema" xmlns:xs="http://www.w3.org/2001/XMLSchema" xmlns:p="http://schemas.microsoft.com/office/2006/metadata/properties" xmlns:ns3="92631d16-ebac-4d39-ae37-f3bce807633f" xmlns:ns4="7da105ea-33a9-4d36-8931-ae10b544466a" targetNamespace="http://schemas.microsoft.com/office/2006/metadata/properties" ma:root="true" ma:fieldsID="e24ff52bf9a81c456771e4f73c4c0903" ns3:_="" ns4:_="">
    <xsd:import namespace="92631d16-ebac-4d39-ae37-f3bce807633f"/>
    <xsd:import namespace="7da105ea-33a9-4d36-8931-ae10b54446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31d16-ebac-4d39-ae37-f3bce80763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a105ea-33a9-4d36-8931-ae10b544466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DC350C-14FE-471C-949D-9BC857D956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93D643-E388-4AEE-A4DE-249FEDBB7F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871350-CFB1-4ADD-9D2C-D3496F4FBE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3296175-1D5A-4EE1-ABE7-9D2D044960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631d16-ebac-4d39-ae37-f3bce807633f"/>
    <ds:schemaRef ds:uri="7da105ea-33a9-4d36-8931-ae10b5444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749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ncaster University</Company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d, Rachel</dc:creator>
  <cp:lastModifiedBy>Rama Krishna Aditya Bharadwaj Kolluri</cp:lastModifiedBy>
  <cp:revision>222</cp:revision>
  <cp:lastPrinted>2024-02-01T08:03:00Z</cp:lastPrinted>
  <dcterms:created xsi:type="dcterms:W3CDTF">2021-10-23T18:37:00Z</dcterms:created>
  <dcterms:modified xsi:type="dcterms:W3CDTF">2025-05-12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3A8883A50974D90474EA00BCDE7CE</vt:lpwstr>
  </property>
  <property fmtid="{D5CDD505-2E9C-101B-9397-08002B2CF9AE}" pid="3" name="GrammarlyDocumentId">
    <vt:lpwstr>8ccd9f3a0454796f0ae9a69174fdb408a532b40ff617d2887246324605fc1448</vt:lpwstr>
  </property>
</Properties>
</file>